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A7E5C" w14:textId="30008028" w:rsidR="00255BCD" w:rsidRPr="008167CE" w:rsidRDefault="000B0591" w:rsidP="001A0B58">
      <w:pPr>
        <w:spacing w:before="240"/>
        <w:ind w:firstLine="0"/>
        <w:rPr>
          <w:rFonts w:cstheme="minorHAnsi"/>
          <w:b/>
          <w:bCs/>
          <w:u w:val="single"/>
        </w:rPr>
      </w:pPr>
      <w:r w:rsidRPr="008167CE">
        <w:rPr>
          <w:rFonts w:cstheme="minorHAnsi"/>
          <w:b/>
          <w:bCs/>
          <w:u w:val="single"/>
        </w:rPr>
        <w:t>RESEARCH ARTICLE</w:t>
      </w:r>
    </w:p>
    <w:p w14:paraId="6A2E8DF3" w14:textId="6082731B" w:rsidR="00A86595" w:rsidRPr="008167CE" w:rsidRDefault="00EA7A01" w:rsidP="00E347D4">
      <w:pPr>
        <w:pStyle w:val="Title"/>
        <w:spacing w:before="120" w:after="0"/>
        <w:rPr>
          <w:rFonts w:cstheme="minorHAnsi"/>
        </w:rPr>
      </w:pPr>
      <w:r>
        <w:rPr>
          <w:rFonts w:cstheme="minorHAnsi"/>
        </w:rPr>
        <w:t>How well modelled rainfall datasets</w:t>
      </w:r>
      <w:r w:rsidR="00F25FAB">
        <w:rPr>
          <w:rFonts w:cstheme="minorHAnsi"/>
        </w:rPr>
        <w:t xml:space="preserve"> represent observational point-rainfall climatologies</w:t>
      </w:r>
      <w:r w:rsidR="002B0F54">
        <w:rPr>
          <w:rFonts w:cstheme="minorHAnsi"/>
        </w:rPr>
        <w:t>?</w:t>
      </w:r>
    </w:p>
    <w:p w14:paraId="7446E3C2" w14:textId="0492ECBA" w:rsidR="00EE303C" w:rsidRPr="008167CE" w:rsidRDefault="00EE303C" w:rsidP="006131E3">
      <w:pPr>
        <w:ind w:firstLine="0"/>
        <w:jc w:val="left"/>
        <w:rPr>
          <w:rFonts w:cstheme="minorHAnsi"/>
          <w:sz w:val="22"/>
          <w:vertAlign w:val="superscript"/>
        </w:rPr>
      </w:pPr>
      <w:r w:rsidRPr="008167CE">
        <w:rPr>
          <w:rFonts w:cstheme="minorHAnsi"/>
          <w:sz w:val="22"/>
        </w:rPr>
        <w:t>Fatima M. Pillosu</w:t>
      </w:r>
      <w:r w:rsidR="00EB6983" w:rsidRPr="008167CE">
        <w:rPr>
          <w:rFonts w:cstheme="minorHAnsi"/>
          <w:sz w:val="22"/>
          <w:vertAlign w:val="superscript"/>
        </w:rPr>
        <w:t>1,2</w:t>
      </w:r>
      <w:r w:rsidRPr="008167CE">
        <w:rPr>
          <w:rFonts w:cstheme="minorHAnsi"/>
          <w:sz w:val="22"/>
        </w:rPr>
        <w:t>,</w:t>
      </w:r>
      <w:r w:rsidR="00CE60D2">
        <w:rPr>
          <w:rFonts w:cstheme="minorHAnsi"/>
          <w:sz w:val="22"/>
        </w:rPr>
        <w:t xml:space="preserve"> </w:t>
      </w:r>
      <w:r w:rsidR="00361B4A">
        <w:rPr>
          <w:rFonts w:cstheme="minorHAnsi"/>
          <w:sz w:val="22"/>
        </w:rPr>
        <w:t>Florian Pappenberger</w:t>
      </w:r>
      <w:r w:rsidR="00361B4A">
        <w:rPr>
          <w:rFonts w:cstheme="minorHAnsi"/>
          <w:sz w:val="22"/>
          <w:vertAlign w:val="superscript"/>
        </w:rPr>
        <w:t>2</w:t>
      </w:r>
      <w:r w:rsidR="00A76CDF">
        <w:rPr>
          <w:rFonts w:cstheme="minorHAnsi"/>
          <w:sz w:val="22"/>
        </w:rPr>
        <w:t>,</w:t>
      </w:r>
      <w:r w:rsidR="006D011A" w:rsidRPr="008167CE">
        <w:rPr>
          <w:rFonts w:cstheme="minorHAnsi"/>
          <w:sz w:val="22"/>
        </w:rPr>
        <w:t xml:space="preserve"> </w:t>
      </w:r>
      <w:r w:rsidR="00326BE6" w:rsidRPr="008167CE">
        <w:rPr>
          <w:rFonts w:cstheme="minorHAnsi"/>
          <w:sz w:val="22"/>
        </w:rPr>
        <w:t xml:space="preserve">Christel </w:t>
      </w:r>
      <w:r w:rsidR="0034097A" w:rsidRPr="008167CE">
        <w:rPr>
          <w:rFonts w:cstheme="minorHAnsi"/>
          <w:sz w:val="22"/>
        </w:rPr>
        <w:t>Prudhomme</w:t>
      </w:r>
      <w:r w:rsidR="00EB6983" w:rsidRPr="008167CE">
        <w:rPr>
          <w:rFonts w:cstheme="minorHAnsi"/>
          <w:sz w:val="22"/>
          <w:vertAlign w:val="superscript"/>
        </w:rPr>
        <w:t>2,</w:t>
      </w:r>
      <w:r w:rsidR="006D011A" w:rsidRPr="008167CE">
        <w:rPr>
          <w:rFonts w:cstheme="minorHAnsi"/>
          <w:sz w:val="22"/>
          <w:vertAlign w:val="superscript"/>
        </w:rPr>
        <w:t>3,4</w:t>
      </w:r>
      <w:r w:rsidR="0034097A" w:rsidRPr="008167CE">
        <w:rPr>
          <w:rFonts w:cstheme="minorHAnsi"/>
          <w:sz w:val="22"/>
        </w:rPr>
        <w:t>, Elisabeth Stephen</w:t>
      </w:r>
      <w:r w:rsidR="006A46B9" w:rsidRPr="008167CE">
        <w:rPr>
          <w:rFonts w:cstheme="minorHAnsi"/>
          <w:sz w:val="22"/>
        </w:rPr>
        <w:t>s</w:t>
      </w:r>
      <w:r w:rsidR="00A943F3" w:rsidRPr="008167CE">
        <w:rPr>
          <w:rFonts w:cstheme="minorHAnsi"/>
          <w:sz w:val="22"/>
          <w:vertAlign w:val="superscript"/>
        </w:rPr>
        <w:t>1</w:t>
      </w:r>
      <w:r w:rsidR="0088127D" w:rsidRPr="008167CE">
        <w:rPr>
          <w:rFonts w:cstheme="minorHAnsi"/>
          <w:sz w:val="22"/>
          <w:vertAlign w:val="superscript"/>
        </w:rPr>
        <w:t>,</w:t>
      </w:r>
      <w:r w:rsidR="00ED2324" w:rsidRPr="008167CE">
        <w:rPr>
          <w:rFonts w:cstheme="minorHAnsi"/>
          <w:sz w:val="22"/>
          <w:vertAlign w:val="superscript"/>
        </w:rPr>
        <w:t>5,6</w:t>
      </w:r>
      <w:r w:rsidR="0034097A" w:rsidRPr="008167CE">
        <w:rPr>
          <w:rFonts w:cstheme="minorHAnsi"/>
          <w:sz w:val="22"/>
        </w:rPr>
        <w:t>, Hanna</w:t>
      </w:r>
      <w:r w:rsidR="0088127D" w:rsidRPr="008167CE">
        <w:rPr>
          <w:rFonts w:cstheme="minorHAnsi"/>
          <w:sz w:val="22"/>
        </w:rPr>
        <w:t>h</w:t>
      </w:r>
      <w:r w:rsidR="0034097A" w:rsidRPr="008167CE">
        <w:rPr>
          <w:rFonts w:cstheme="minorHAnsi"/>
          <w:sz w:val="22"/>
        </w:rPr>
        <w:t xml:space="preserve"> L. Cloke</w:t>
      </w:r>
      <w:r w:rsidR="002F74E5" w:rsidRPr="008167CE">
        <w:rPr>
          <w:rFonts w:cstheme="minorHAnsi"/>
          <w:sz w:val="22"/>
          <w:vertAlign w:val="superscript"/>
        </w:rPr>
        <w:t>1</w:t>
      </w:r>
      <w:r w:rsidR="00281D25" w:rsidRPr="008167CE">
        <w:rPr>
          <w:rFonts w:cstheme="minorHAnsi"/>
          <w:sz w:val="22"/>
          <w:vertAlign w:val="superscript"/>
        </w:rPr>
        <w:t>,5</w:t>
      </w:r>
      <w:r w:rsidR="00A943F3" w:rsidRPr="008167CE">
        <w:rPr>
          <w:rFonts w:cstheme="minorHAnsi"/>
          <w:sz w:val="22"/>
          <w:vertAlign w:val="superscript"/>
        </w:rPr>
        <w:t>,7,8</w:t>
      </w:r>
    </w:p>
    <w:p w14:paraId="7BAE4A8F" w14:textId="1CBB9024" w:rsidR="003E4A83" w:rsidRPr="008167CE" w:rsidRDefault="003E4A83" w:rsidP="003E4A83">
      <w:pPr>
        <w:ind w:firstLine="0"/>
        <w:jc w:val="left"/>
        <w:rPr>
          <w:rFonts w:cstheme="minorHAnsi"/>
        </w:rPr>
      </w:pPr>
      <w:r w:rsidRPr="008167CE">
        <w:rPr>
          <w:rFonts w:cstheme="minorHAnsi"/>
          <w:vertAlign w:val="superscript"/>
        </w:rPr>
        <w:t xml:space="preserve">1 </w:t>
      </w:r>
      <w:r w:rsidRPr="008167CE">
        <w:rPr>
          <w:rFonts w:cstheme="minorHAnsi"/>
        </w:rPr>
        <w:t>Department of Geography and Environmental Science, University of Reading, Reading, UK</w:t>
      </w:r>
    </w:p>
    <w:p w14:paraId="686F44FC" w14:textId="1D55F9B7" w:rsidR="003E4A83" w:rsidRPr="008167CE" w:rsidRDefault="003E4A83" w:rsidP="003E4A83">
      <w:pPr>
        <w:spacing w:before="0"/>
        <w:ind w:firstLine="0"/>
        <w:jc w:val="left"/>
        <w:rPr>
          <w:rFonts w:cstheme="minorHAnsi"/>
        </w:rPr>
      </w:pPr>
      <w:r w:rsidRPr="008167CE">
        <w:rPr>
          <w:rFonts w:cstheme="minorHAnsi"/>
          <w:vertAlign w:val="superscript"/>
        </w:rPr>
        <w:t xml:space="preserve">2 </w:t>
      </w:r>
      <w:r w:rsidRPr="008167CE">
        <w:rPr>
          <w:rFonts w:cstheme="minorHAnsi"/>
        </w:rPr>
        <w:t>Forecast Department, European Centre for Medium-range Weather Forecasts, Reading, UK</w:t>
      </w:r>
    </w:p>
    <w:p w14:paraId="2C3F69EF" w14:textId="36CE4C29" w:rsidR="003E4A83" w:rsidRPr="008167CE" w:rsidRDefault="006D011A" w:rsidP="003E4A83">
      <w:pPr>
        <w:spacing w:before="0"/>
        <w:ind w:firstLine="0"/>
        <w:jc w:val="left"/>
        <w:rPr>
          <w:rFonts w:cstheme="minorHAnsi"/>
        </w:rPr>
      </w:pPr>
      <w:r w:rsidRPr="008167CE">
        <w:rPr>
          <w:rFonts w:cstheme="minorHAnsi"/>
          <w:vertAlign w:val="superscript"/>
        </w:rPr>
        <w:t>3</w:t>
      </w:r>
      <w:r w:rsidR="003E4A83" w:rsidRPr="008167CE">
        <w:rPr>
          <w:rFonts w:cstheme="minorHAnsi"/>
          <w:vertAlign w:val="superscript"/>
        </w:rPr>
        <w:t xml:space="preserve"> </w:t>
      </w:r>
      <w:r w:rsidR="003E4A83" w:rsidRPr="008167CE">
        <w:rPr>
          <w:rFonts w:cstheme="minorHAnsi"/>
        </w:rPr>
        <w:t>Department of Geography and Environment, University of Loughborough, Loughborough, UK</w:t>
      </w:r>
    </w:p>
    <w:p w14:paraId="17CFB5F7" w14:textId="7BD401EF" w:rsidR="003E4A83" w:rsidRPr="008167CE" w:rsidRDefault="006D011A" w:rsidP="003E4A83">
      <w:pPr>
        <w:spacing w:before="0"/>
        <w:ind w:firstLine="0"/>
        <w:jc w:val="left"/>
        <w:rPr>
          <w:rFonts w:cstheme="minorHAnsi"/>
        </w:rPr>
      </w:pPr>
      <w:r w:rsidRPr="008167CE">
        <w:rPr>
          <w:rFonts w:cstheme="minorHAnsi"/>
          <w:vertAlign w:val="superscript"/>
        </w:rPr>
        <w:t>4</w:t>
      </w:r>
      <w:r w:rsidR="003E4A83" w:rsidRPr="008167CE">
        <w:rPr>
          <w:rFonts w:cstheme="minorHAnsi"/>
          <w:vertAlign w:val="superscript"/>
        </w:rPr>
        <w:t xml:space="preserve"> </w:t>
      </w:r>
      <w:r w:rsidR="003E4A83" w:rsidRPr="008167CE">
        <w:rPr>
          <w:rFonts w:cstheme="minorHAnsi"/>
        </w:rPr>
        <w:t>UK Centre for Ecology and Hydrology, Wallingford, United Kingdom</w:t>
      </w:r>
    </w:p>
    <w:p w14:paraId="16848ACB" w14:textId="71D66B62" w:rsidR="003E4A83" w:rsidRPr="008167CE" w:rsidRDefault="006D011A" w:rsidP="003E4A83">
      <w:pPr>
        <w:spacing w:before="0"/>
        <w:ind w:firstLine="0"/>
        <w:jc w:val="left"/>
        <w:rPr>
          <w:rFonts w:cstheme="minorHAnsi"/>
        </w:rPr>
      </w:pPr>
      <w:r w:rsidRPr="008167CE">
        <w:rPr>
          <w:rFonts w:cstheme="minorHAnsi"/>
          <w:vertAlign w:val="superscript"/>
        </w:rPr>
        <w:t>5</w:t>
      </w:r>
      <w:r w:rsidR="003E4A83" w:rsidRPr="008167CE">
        <w:rPr>
          <w:rFonts w:cstheme="minorHAnsi"/>
          <w:vertAlign w:val="superscript"/>
        </w:rPr>
        <w:t xml:space="preserve"> </w:t>
      </w:r>
      <w:r w:rsidR="003E4A83" w:rsidRPr="008167CE">
        <w:rPr>
          <w:rFonts w:cstheme="minorHAnsi"/>
        </w:rPr>
        <w:t>Department of Meteorology, University of Reading, Reading, UK</w:t>
      </w:r>
    </w:p>
    <w:p w14:paraId="3EED817C" w14:textId="4DF31940" w:rsidR="00DD02FA" w:rsidRPr="008167CE" w:rsidRDefault="006D011A" w:rsidP="003E4A83">
      <w:pPr>
        <w:spacing w:before="0"/>
        <w:ind w:firstLine="0"/>
        <w:jc w:val="left"/>
        <w:rPr>
          <w:rFonts w:cstheme="minorHAnsi"/>
        </w:rPr>
      </w:pPr>
      <w:r w:rsidRPr="008167CE">
        <w:rPr>
          <w:rFonts w:cstheme="minorHAnsi"/>
          <w:vertAlign w:val="superscript"/>
        </w:rPr>
        <w:t>6</w:t>
      </w:r>
      <w:r w:rsidR="00DD02FA" w:rsidRPr="008167CE">
        <w:rPr>
          <w:rFonts w:cstheme="minorHAnsi"/>
        </w:rPr>
        <w:t xml:space="preserve"> </w:t>
      </w:r>
      <w:r w:rsidR="0031673D" w:rsidRPr="008167CE">
        <w:rPr>
          <w:rFonts w:cstheme="minorHAnsi"/>
        </w:rPr>
        <w:t>Red Cross Red Crescent Climate Centre, The Hague, The Netherlands</w:t>
      </w:r>
    </w:p>
    <w:p w14:paraId="75CD3ADA" w14:textId="7FA65D40" w:rsidR="003E4A83" w:rsidRPr="008167CE" w:rsidRDefault="006D011A" w:rsidP="003E4A83">
      <w:pPr>
        <w:spacing w:before="0"/>
        <w:ind w:firstLine="0"/>
        <w:jc w:val="left"/>
        <w:rPr>
          <w:rFonts w:cstheme="minorHAnsi"/>
        </w:rPr>
      </w:pPr>
      <w:r w:rsidRPr="008167CE">
        <w:rPr>
          <w:rFonts w:cstheme="minorHAnsi"/>
          <w:vertAlign w:val="superscript"/>
        </w:rPr>
        <w:t>7</w:t>
      </w:r>
      <w:r w:rsidR="003E4A83" w:rsidRPr="008167CE">
        <w:rPr>
          <w:rFonts w:cstheme="minorHAnsi"/>
          <w:vertAlign w:val="superscript"/>
        </w:rPr>
        <w:t xml:space="preserve"> </w:t>
      </w:r>
      <w:r w:rsidR="003E4A83" w:rsidRPr="008167CE">
        <w:rPr>
          <w:rFonts w:cstheme="minorHAnsi"/>
        </w:rPr>
        <w:t>Department of Earth Sciences, Air, Water and Landscape Science, Uppsala University, Sweden</w:t>
      </w:r>
    </w:p>
    <w:p w14:paraId="5F118D5E" w14:textId="1C7719FF" w:rsidR="00A039C0" w:rsidRPr="008167CE" w:rsidRDefault="006D011A" w:rsidP="005557BE">
      <w:pPr>
        <w:spacing w:before="0"/>
        <w:ind w:firstLine="0"/>
        <w:jc w:val="left"/>
        <w:rPr>
          <w:rFonts w:cstheme="minorHAnsi"/>
          <w:b/>
          <w:bCs/>
          <w:vertAlign w:val="superscript"/>
        </w:rPr>
      </w:pPr>
      <w:r w:rsidRPr="008167CE">
        <w:rPr>
          <w:rFonts w:cstheme="minorHAnsi"/>
          <w:vertAlign w:val="superscript"/>
        </w:rPr>
        <w:t>8</w:t>
      </w:r>
      <w:r w:rsidR="003E4A83" w:rsidRPr="008167CE">
        <w:rPr>
          <w:rFonts w:cstheme="minorHAnsi"/>
          <w:vertAlign w:val="superscript"/>
        </w:rPr>
        <w:t xml:space="preserve"> </w:t>
      </w:r>
      <w:r w:rsidR="003E4A83" w:rsidRPr="008167CE">
        <w:rPr>
          <w:rFonts w:cstheme="minorHAnsi"/>
        </w:rPr>
        <w:t>Centre of Natural Hazards and Disaster Science, CNDS, Sweden</w:t>
      </w:r>
    </w:p>
    <w:p w14:paraId="25ADAEC9" w14:textId="09922435" w:rsidR="003E4A83" w:rsidRPr="008167CE" w:rsidRDefault="003E4A83" w:rsidP="00EB32D2">
      <w:pPr>
        <w:pStyle w:val="Caption"/>
        <w:spacing w:after="0"/>
        <w:ind w:firstLine="0"/>
        <w:rPr>
          <w:rFonts w:cstheme="minorHAnsi"/>
          <w:b/>
          <w:bCs/>
        </w:rPr>
      </w:pPr>
      <w:r w:rsidRPr="008167CE">
        <w:rPr>
          <w:rFonts w:cstheme="minorHAnsi"/>
          <w:b/>
          <w:bCs/>
        </w:rPr>
        <w:t xml:space="preserve">Correspondence: </w:t>
      </w:r>
      <w:r w:rsidRPr="008167CE">
        <w:rPr>
          <w:rFonts w:cstheme="minorHAnsi"/>
        </w:rPr>
        <w:t xml:space="preserve">Fatima </w:t>
      </w:r>
      <w:r w:rsidR="00EB32D2" w:rsidRPr="008167CE">
        <w:rPr>
          <w:rFonts w:cstheme="minorHAnsi"/>
        </w:rPr>
        <w:t>M</w:t>
      </w:r>
      <w:r w:rsidRPr="008167CE">
        <w:rPr>
          <w:rFonts w:cstheme="minorHAnsi"/>
        </w:rPr>
        <w:t>. Pillosu</w:t>
      </w:r>
      <w:r w:rsidRPr="008167CE">
        <w:rPr>
          <w:rFonts w:cstheme="minorHAnsi"/>
          <w:b/>
          <w:bCs/>
        </w:rPr>
        <w:t xml:space="preserve"> </w:t>
      </w:r>
      <w:r w:rsidR="00EB32D2" w:rsidRPr="008167CE">
        <w:rPr>
          <w:rFonts w:cstheme="minorHAnsi"/>
        </w:rPr>
        <w:t>(</w:t>
      </w:r>
      <w:r w:rsidRPr="008167CE">
        <w:rPr>
          <w:rFonts w:cstheme="minorHAnsi"/>
        </w:rPr>
        <w:t>fatima.pillosu@ecmwf.int</w:t>
      </w:r>
      <w:r w:rsidR="00EB32D2" w:rsidRPr="008167CE">
        <w:rPr>
          <w:rFonts w:cstheme="minorHAnsi"/>
        </w:rPr>
        <w:t>)</w:t>
      </w:r>
    </w:p>
    <w:p w14:paraId="6BD054BE" w14:textId="178DEFA8" w:rsidR="003D11C4" w:rsidRPr="008167CE" w:rsidRDefault="003D11C4" w:rsidP="00EB32D2">
      <w:pPr>
        <w:spacing w:before="240"/>
        <w:ind w:firstLine="0"/>
        <w:rPr>
          <w:rFonts w:cstheme="minorHAnsi"/>
          <w:b/>
          <w:bCs/>
        </w:rPr>
      </w:pPr>
      <w:r w:rsidRPr="008167CE">
        <w:rPr>
          <w:rFonts w:cstheme="minorHAnsi"/>
          <w:b/>
          <w:bCs/>
        </w:rPr>
        <w:t>Abstract</w:t>
      </w:r>
      <w:r w:rsidR="005557BE" w:rsidRPr="008167CE">
        <w:rPr>
          <w:rFonts w:cstheme="minorHAnsi"/>
          <w:b/>
          <w:bCs/>
        </w:rPr>
        <w:t xml:space="preserve">. </w:t>
      </w:r>
    </w:p>
    <w:p w14:paraId="554A1055" w14:textId="54B2FBD6" w:rsidR="005739B2" w:rsidRPr="008167CE" w:rsidRDefault="005557BE" w:rsidP="005739B2">
      <w:pPr>
        <w:spacing w:before="240"/>
        <w:ind w:firstLine="0"/>
        <w:rPr>
          <w:rFonts w:cstheme="minorHAnsi"/>
        </w:rPr>
      </w:pPr>
      <w:r w:rsidRPr="008167CE">
        <w:rPr>
          <w:rFonts w:cstheme="minorHAnsi"/>
          <w:b/>
          <w:bCs/>
        </w:rPr>
        <w:t xml:space="preserve">Keywords. </w:t>
      </w:r>
      <w:bookmarkStart w:id="0" w:name="_Toc72741637"/>
    </w:p>
    <w:p w14:paraId="56332330" w14:textId="77777777" w:rsidR="00BF0862" w:rsidRPr="008167CE" w:rsidRDefault="001A0B58" w:rsidP="00BF0862">
      <w:pPr>
        <w:spacing w:before="0"/>
        <w:ind w:firstLine="0"/>
        <w:jc w:val="left"/>
        <w:rPr>
          <w:rFonts w:cstheme="minorHAnsi"/>
          <w:szCs w:val="20"/>
        </w:rPr>
      </w:pPr>
      <w:r w:rsidRPr="008167CE">
        <w:rPr>
          <w:rFonts w:cstheme="minorHAnsi"/>
          <w:szCs w:val="20"/>
        </w:rPr>
        <w:t>________________________________________________________________________________________________</w:t>
      </w:r>
    </w:p>
    <w:p w14:paraId="6914FDFB" w14:textId="77777777" w:rsidR="00BF0862" w:rsidRPr="008167CE" w:rsidRDefault="00BF0862" w:rsidP="00BF0862">
      <w:pPr>
        <w:spacing w:before="0"/>
        <w:ind w:firstLine="0"/>
        <w:jc w:val="left"/>
        <w:rPr>
          <w:rFonts w:cstheme="minorHAnsi"/>
        </w:rPr>
      </w:pPr>
    </w:p>
    <w:p w14:paraId="799C2266" w14:textId="3C398776" w:rsidR="00CB0DD1" w:rsidRDefault="00A86595" w:rsidP="00BF0862">
      <w:pPr>
        <w:pStyle w:val="Heading1"/>
      </w:pPr>
      <w:r w:rsidRPr="008167CE">
        <w:t>Introduction</w:t>
      </w:r>
      <w:bookmarkStart w:id="1" w:name="_Hlk75787885"/>
      <w:bookmarkStart w:id="2" w:name="_Toc72741638"/>
      <w:bookmarkEnd w:id="0"/>
    </w:p>
    <w:bookmarkEnd w:id="1"/>
    <w:bookmarkEnd w:id="2"/>
    <w:p w14:paraId="5C7DEB8B" w14:textId="6DFAA861" w:rsidR="003848C7" w:rsidRDefault="00D00A41" w:rsidP="00C1276F">
      <w:pPr>
        <w:pStyle w:val="Heading1"/>
        <w:rPr>
          <w:rFonts w:cstheme="minorHAnsi"/>
        </w:rPr>
      </w:pPr>
      <w:r w:rsidRPr="008167CE">
        <w:rPr>
          <w:rFonts w:cstheme="minorHAnsi"/>
        </w:rPr>
        <w:t>Data</w:t>
      </w:r>
    </w:p>
    <w:p w14:paraId="7A0CF22B" w14:textId="4404254B" w:rsidR="004D4F5B" w:rsidRPr="008167CE" w:rsidRDefault="00953A98" w:rsidP="00F0747B">
      <w:pPr>
        <w:pStyle w:val="Heading1"/>
        <w:rPr>
          <w:rFonts w:cstheme="minorHAnsi"/>
        </w:rPr>
      </w:pPr>
      <w:bookmarkStart w:id="3" w:name="_Toc72741639"/>
      <w:r w:rsidRPr="008167CE">
        <w:rPr>
          <w:rFonts w:cstheme="minorHAnsi"/>
        </w:rPr>
        <w:t>Methods</w:t>
      </w:r>
      <w:bookmarkEnd w:id="3"/>
    </w:p>
    <w:p w14:paraId="75CD5639" w14:textId="773521AF" w:rsidR="00730FEF" w:rsidRDefault="00730FEF" w:rsidP="00730FEF">
      <w:pPr>
        <w:pStyle w:val="Heading1"/>
      </w:pPr>
      <w:r w:rsidRPr="008167CE">
        <w:t>Results</w:t>
      </w:r>
    </w:p>
    <w:p w14:paraId="58791EFE" w14:textId="6563CEDD" w:rsidR="00D50B23" w:rsidRDefault="00D50B23" w:rsidP="00F56774">
      <w:r>
        <w:t xml:space="preserve">ERA5-ecPoint provides the best representation of point rainfall climatologies than </w:t>
      </w:r>
      <w:r w:rsidR="00150F09">
        <w:t xml:space="preserve">the other tested </w:t>
      </w:r>
      <w:r w:rsidR="00E47D86">
        <w:t>datasets</w:t>
      </w:r>
      <w:r>
        <w:t xml:space="preserve">. </w:t>
      </w:r>
      <w:r w:rsidR="008C37E2">
        <w:t xml:space="preserve">In all </w:t>
      </w:r>
      <w:r w:rsidR="00D61213">
        <w:t xml:space="preserve">continents, ERA5-ecPoint is representative of the observation </w:t>
      </w:r>
      <w:r w:rsidR="00717A63">
        <w:t xml:space="preserve">climatology </w:t>
      </w:r>
      <w:r w:rsidR="00540FC7">
        <w:t>in</w:t>
      </w:r>
      <w:r w:rsidR="00717A63">
        <w:t xml:space="preserve"> </w:t>
      </w:r>
      <w:r w:rsidR="00FB44B1">
        <w:t>more than</w:t>
      </w:r>
      <w:r w:rsidR="00717A63">
        <w:t xml:space="preserve"> 9</w:t>
      </w:r>
      <w:r w:rsidR="00FB44B1">
        <w:t>5</w:t>
      </w:r>
      <w:r w:rsidR="00717A63">
        <w:t xml:space="preserve">% of </w:t>
      </w:r>
      <w:r w:rsidR="004B4710">
        <w:t>the locations</w:t>
      </w:r>
      <w:r w:rsidR="00717A63">
        <w:t xml:space="preserve"> (</w:t>
      </w:r>
      <w:r w:rsidR="00540FC7">
        <w:t>see</w:t>
      </w:r>
      <w:r w:rsidR="00160017">
        <w:t xml:space="preserve"> </w:t>
      </w:r>
      <w:r w:rsidR="00540FC7">
        <w:t>pie charts</w:t>
      </w:r>
      <w:r w:rsidR="00160017">
        <w:t xml:space="preserve"> in </w:t>
      </w:r>
      <w:r w:rsidR="00540FC7">
        <w:fldChar w:fldCharType="begin"/>
      </w:r>
      <w:r w:rsidR="00540FC7">
        <w:instrText xml:space="preserve"> REF _Ref164679924 \h </w:instrText>
      </w:r>
      <w:r w:rsidR="00540FC7">
        <w:fldChar w:fldCharType="separate"/>
      </w:r>
      <w:r w:rsidR="00540FC7">
        <w:t xml:space="preserve">Figure </w:t>
      </w:r>
      <w:r w:rsidR="00540FC7">
        <w:rPr>
          <w:noProof/>
        </w:rPr>
        <w:t>1</w:t>
      </w:r>
      <w:r w:rsidR="00540FC7">
        <w:fldChar w:fldCharType="end"/>
      </w:r>
      <w:r w:rsidR="00540FC7">
        <w:t>d</w:t>
      </w:r>
      <w:r w:rsidR="00717A63">
        <w:t>)</w:t>
      </w:r>
      <w:r w:rsidR="00CE316E">
        <w:t xml:space="preserve">. Only in South-America the representation of </w:t>
      </w:r>
      <w:r w:rsidR="00351E85">
        <w:t xml:space="preserve">point observational climatologies </w:t>
      </w:r>
      <w:r w:rsidR="004B4710">
        <w:t>reaches</w:t>
      </w:r>
      <w:r w:rsidR="00351E85">
        <w:t xml:space="preserve"> only 75%. </w:t>
      </w:r>
      <w:r w:rsidR="002E52EE">
        <w:t>L</w:t>
      </w:r>
      <w:r w:rsidR="002E52EE">
        <w:t>ower resolution datasets</w:t>
      </w:r>
      <w:r w:rsidR="00822675">
        <w:t xml:space="preserve">, i.e. </w:t>
      </w:r>
      <w:r w:rsidR="00751E47">
        <w:t>ERA5_EDA</w:t>
      </w:r>
      <w:r w:rsidR="00822675">
        <w:t xml:space="preserve"> (</w:t>
      </w:r>
      <w:r w:rsidR="00822675">
        <w:fldChar w:fldCharType="begin"/>
      </w:r>
      <w:r w:rsidR="00822675">
        <w:instrText xml:space="preserve"> REF _Ref164679924 \h </w:instrText>
      </w:r>
      <w:r w:rsidR="00822675">
        <w:fldChar w:fldCharType="separate"/>
      </w:r>
      <w:r w:rsidR="00822675">
        <w:t xml:space="preserve">Figure </w:t>
      </w:r>
      <w:r w:rsidR="00822675">
        <w:rPr>
          <w:noProof/>
        </w:rPr>
        <w:t>1</w:t>
      </w:r>
      <w:r w:rsidR="00822675">
        <w:fldChar w:fldCharType="end"/>
      </w:r>
      <w:r w:rsidR="00822675">
        <w:t>a)</w:t>
      </w:r>
      <w:r w:rsidR="00751E47">
        <w:t xml:space="preserve">, </w:t>
      </w:r>
      <w:r w:rsidR="00822675">
        <w:t>ERA5 (</w:t>
      </w:r>
      <w:r w:rsidR="00822675">
        <w:fldChar w:fldCharType="begin"/>
      </w:r>
      <w:r w:rsidR="00822675">
        <w:instrText xml:space="preserve"> REF _Ref164679924 \h </w:instrText>
      </w:r>
      <w:r w:rsidR="00822675">
        <w:fldChar w:fldCharType="separate"/>
      </w:r>
      <w:r w:rsidR="00822675">
        <w:t xml:space="preserve">Figure </w:t>
      </w:r>
      <w:r w:rsidR="00822675">
        <w:rPr>
          <w:noProof/>
        </w:rPr>
        <w:t>1</w:t>
      </w:r>
      <w:r w:rsidR="00822675">
        <w:fldChar w:fldCharType="end"/>
      </w:r>
      <w:r w:rsidR="00822675">
        <w:t xml:space="preserve">b), and </w:t>
      </w:r>
      <w:r w:rsidR="00835072">
        <w:t>R</w:t>
      </w:r>
      <w:r w:rsidR="00822675">
        <w:t>eforecast</w:t>
      </w:r>
      <w:r w:rsidR="00835072">
        <w:t>_46r1</w:t>
      </w:r>
      <w:r w:rsidR="00822675">
        <w:t xml:space="preserve"> </w:t>
      </w:r>
      <w:r w:rsidR="00500C94">
        <w:t>(</w:t>
      </w:r>
      <w:r w:rsidR="00500C94">
        <w:fldChar w:fldCharType="begin"/>
      </w:r>
      <w:r w:rsidR="00500C94">
        <w:instrText xml:space="preserve"> REF _Ref164679924 \h </w:instrText>
      </w:r>
      <w:r w:rsidR="00500C94">
        <w:fldChar w:fldCharType="separate"/>
      </w:r>
      <w:r w:rsidR="00500C94">
        <w:t xml:space="preserve">Figure </w:t>
      </w:r>
      <w:r w:rsidR="00500C94">
        <w:rPr>
          <w:noProof/>
        </w:rPr>
        <w:t>1</w:t>
      </w:r>
      <w:r w:rsidR="00500C94">
        <w:fldChar w:fldCharType="end"/>
      </w:r>
      <w:r w:rsidR="00500C94">
        <w:t>c</w:t>
      </w:r>
      <w:r w:rsidR="00751E47">
        <w:t>)</w:t>
      </w:r>
      <w:r w:rsidR="00500C94">
        <w:t>,</w:t>
      </w:r>
      <w:r w:rsidR="00751E47">
        <w:t xml:space="preserve"> </w:t>
      </w:r>
      <w:r w:rsidR="002E52EE">
        <w:t xml:space="preserve">reach a smaller </w:t>
      </w:r>
      <w:r w:rsidR="00F56774">
        <w:t xml:space="preserve">percentage of </w:t>
      </w:r>
      <w:r w:rsidR="00F56774">
        <w:t>representativeness</w:t>
      </w:r>
      <w:r w:rsidR="00F56774">
        <w:t xml:space="preserve">. </w:t>
      </w:r>
      <w:r w:rsidR="002A723E">
        <w:t>Overall, the worst representations are over the Americas</w:t>
      </w:r>
      <w:r w:rsidR="00500C94">
        <w:t xml:space="preserve"> and Asia with less than 25</w:t>
      </w:r>
      <w:r w:rsidR="000F70DD">
        <w:t xml:space="preserve">% of representativeness of observational climatologies. </w:t>
      </w:r>
      <w:r w:rsidR="00264072">
        <w:t xml:space="preserve">Over Europe and Africa, the representativeness improves </w:t>
      </w:r>
      <w:r w:rsidR="00835072">
        <w:t>for higher resolution datasets (</w:t>
      </w:r>
      <w:r w:rsidR="00835072">
        <w:t>ERA5_EDA</w:t>
      </w:r>
      <w:r w:rsidR="00835072">
        <w:t xml:space="preserve"> &lt; </w:t>
      </w:r>
      <w:r w:rsidR="00835072">
        <w:t>ERA5</w:t>
      </w:r>
      <w:r w:rsidR="00835072">
        <w:t xml:space="preserve"> &lt; </w:t>
      </w:r>
      <w:r w:rsidR="00835072">
        <w:t>Reforecast_46r1</w:t>
      </w:r>
      <w:r w:rsidR="00835072">
        <w:t xml:space="preserve">). </w:t>
      </w:r>
      <w:r w:rsidR="00EE1E55">
        <w:t>Australia is an outlier</w:t>
      </w:r>
      <w:r w:rsidR="00D01E88">
        <w:t xml:space="preserve"> as</w:t>
      </w:r>
      <w:r w:rsidR="0006001F">
        <w:t xml:space="preserve"> the three lower-resolution</w:t>
      </w:r>
      <w:r w:rsidR="00B24D1D">
        <w:t xml:space="preserve"> datasets</w:t>
      </w:r>
      <w:r w:rsidR="00D01E88">
        <w:t xml:space="preserve"> represent</w:t>
      </w:r>
      <w:r w:rsidR="00B24D1D">
        <w:t xml:space="preserve"> the</w:t>
      </w:r>
      <w:r w:rsidR="00D01E88">
        <w:t xml:space="preserve"> point observational climatologies </w:t>
      </w:r>
      <w:r w:rsidR="004B6532">
        <w:t>i</w:t>
      </w:r>
      <w:r w:rsidR="00B24D1D">
        <w:t xml:space="preserve">n at least </w:t>
      </w:r>
      <w:r w:rsidR="004B6532">
        <w:t xml:space="preserve">95% </w:t>
      </w:r>
      <w:r w:rsidR="00B24D1D">
        <w:t>of the locations</w:t>
      </w:r>
      <w:r w:rsidR="00C3507D">
        <w:t xml:space="preserve"> with the exception</w:t>
      </w:r>
      <w:r w:rsidR="00571984">
        <w:t xml:space="preserve"> of </w:t>
      </w:r>
      <w:r w:rsidR="00C3507D">
        <w:t>the north and east coast</w:t>
      </w:r>
      <w:r w:rsidR="006A172B">
        <w:t xml:space="preserve">. </w:t>
      </w:r>
      <w:r w:rsidR="00C3507D">
        <w:t>ERA5-ecPoint improves the representation at those locations</w:t>
      </w:r>
      <w:r w:rsidR="006A172B">
        <w:t>.</w:t>
      </w:r>
      <w:r w:rsidR="00642AE8">
        <w:t xml:space="preserve"> Figure 2 shows the comparison of the cumulative distribution functions </w:t>
      </w:r>
      <w:r w:rsidR="0004540D">
        <w:t xml:space="preserve">for the observed (dotted line) and modelled climatologies (solid lines). </w:t>
      </w:r>
    </w:p>
    <w:p w14:paraId="25561FDA" w14:textId="77777777" w:rsidR="00160017" w:rsidRDefault="00D50B23" w:rsidP="00160017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1E47476C" wp14:editId="6062AC03">
            <wp:extent cx="6299835" cy="301434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9BE9B" w14:textId="0AFAA15B" w:rsidR="00D50B23" w:rsidRPr="00DD5DE7" w:rsidRDefault="00160017" w:rsidP="00160017">
      <w:pPr>
        <w:pStyle w:val="Caption"/>
      </w:pPr>
      <w:bookmarkStart w:id="4" w:name="_Ref164679924"/>
      <w:r>
        <w:t xml:space="preserve">Figure </w:t>
      </w:r>
      <w:fldSimple w:instr=" SEQ Figure \* ARABIC ">
        <w:r w:rsidR="00AA0A87">
          <w:rPr>
            <w:noProof/>
          </w:rPr>
          <w:t>1</w:t>
        </w:r>
      </w:fldSimple>
      <w:bookmarkEnd w:id="4"/>
      <w:r>
        <w:t xml:space="preserve"> </w:t>
      </w:r>
      <w:r w:rsidR="00846D3E">
        <w:t>–</w:t>
      </w:r>
      <w:r>
        <w:t xml:space="preserve"> </w:t>
      </w:r>
      <w:r w:rsidR="00846D3E">
        <w:t>Values of the Anderson-Darling statistic</w:t>
      </w:r>
      <w:r w:rsidR="00FA09F8">
        <w:t xml:space="preserve"> (A</w:t>
      </w:r>
      <w:r w:rsidR="00FA09F8" w:rsidRPr="00FA09F8">
        <w:rPr>
          <w:vertAlign w:val="subscript"/>
        </w:rPr>
        <w:t>k</w:t>
      </w:r>
      <w:r w:rsidR="00FA09F8">
        <w:t>)</w:t>
      </w:r>
      <w:r w:rsidR="00B20B6A">
        <w:t xml:space="preserve"> for (a) ERA5-EDA, (</w:t>
      </w:r>
      <w:r w:rsidR="00C22D94">
        <w:t>b</w:t>
      </w:r>
      <w:r w:rsidR="00B20B6A">
        <w:t>) ERA5</w:t>
      </w:r>
      <w:r w:rsidR="00C22D94">
        <w:t>, (c) Reforecasts_46r1, and (d) ERA5_ecPoint. The locations where</w:t>
      </w:r>
      <w:r w:rsidR="00FA09F8">
        <w:t xml:space="preserve"> </w:t>
      </w:r>
      <w:r w:rsidR="00DD5DE7">
        <w:t>A</w:t>
      </w:r>
      <w:r w:rsidR="00DD5DE7" w:rsidRPr="00DD5DE7">
        <w:rPr>
          <w:vertAlign w:val="subscript"/>
        </w:rPr>
        <w:t>k</w:t>
      </w:r>
      <w:r w:rsidR="00DD5DE7">
        <w:t xml:space="preserve"> is greater than the critical value of the </w:t>
      </w:r>
      <w:r w:rsidR="00DD5DE7">
        <w:t>Anderson-Darling statistic (A</w:t>
      </w:r>
      <w:r w:rsidR="00DD5DE7">
        <w:rPr>
          <w:vertAlign w:val="subscript"/>
        </w:rPr>
        <w:t>crit</w:t>
      </w:r>
      <w:r w:rsidR="00DD5DE7">
        <w:t>)</w:t>
      </w:r>
      <w:r w:rsidR="00DD5DE7">
        <w:t xml:space="preserve"> are coloured in </w:t>
      </w:r>
      <w:r w:rsidR="0079165D">
        <w:t>orange; they are coloured in blue otherwise.</w:t>
      </w:r>
    </w:p>
    <w:p w14:paraId="700B57FB" w14:textId="287B3ED4" w:rsidR="00D74AC9" w:rsidRDefault="00D74AC9" w:rsidP="00D74AC9"/>
    <w:p w14:paraId="3457CF1F" w14:textId="77777777" w:rsidR="00AA0A87" w:rsidRDefault="00AA0A87" w:rsidP="00AA0A87">
      <w:pPr>
        <w:keepNext/>
        <w:ind w:firstLine="0"/>
      </w:pPr>
      <w:r>
        <w:rPr>
          <w:noProof/>
        </w:rPr>
        <w:drawing>
          <wp:inline distT="0" distB="0" distL="0" distR="0" wp14:anchorId="187E7036" wp14:editId="2E50C195">
            <wp:extent cx="6229406" cy="18919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858" cy="19151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47821D" w14:textId="156B23D6" w:rsidR="00A4746B" w:rsidRPr="00EE2906" w:rsidRDefault="00AA0A87" w:rsidP="00642AE8">
      <w:pPr>
        <w:pStyle w:val="Caption"/>
      </w:pPr>
      <w:r w:rsidRPr="00EE2906">
        <w:t xml:space="preserve">Figure </w:t>
      </w:r>
      <w:r>
        <w:fldChar w:fldCharType="begin"/>
      </w:r>
      <w:r w:rsidRPr="00EE2906">
        <w:instrText xml:space="preserve"> SEQ Figure \* ARABIC </w:instrText>
      </w:r>
      <w:r>
        <w:fldChar w:fldCharType="separate"/>
      </w:r>
      <w:r w:rsidRPr="00EE2906">
        <w:rPr>
          <w:noProof/>
        </w:rPr>
        <w:t>2</w:t>
      </w:r>
      <w:r>
        <w:fldChar w:fldCharType="end"/>
      </w:r>
      <w:r w:rsidRPr="00EE2906">
        <w:t xml:space="preserve"> – Cumulative </w:t>
      </w:r>
      <w:r w:rsidR="00EE2906" w:rsidRPr="00EE2906">
        <w:t xml:space="preserve">distribution functions (CDF) </w:t>
      </w:r>
      <w:r w:rsidR="00561C56">
        <w:t>for</w:t>
      </w:r>
      <w:r w:rsidR="00EE2906" w:rsidRPr="00EE2906">
        <w:t xml:space="preserve"> the</w:t>
      </w:r>
      <w:r w:rsidR="00622B08">
        <w:t xml:space="preserve"> 24-hourly</w:t>
      </w:r>
      <w:r w:rsidR="00EE2906" w:rsidRPr="00EE2906">
        <w:t xml:space="preserve"> rainfall climatologies</w:t>
      </w:r>
      <w:r w:rsidR="00ED1BBD">
        <w:t xml:space="preserve"> O</w:t>
      </w:r>
      <w:r w:rsidR="00622B08">
        <w:t>bservational</w:t>
      </w:r>
      <w:r w:rsidR="00561C56">
        <w:t xml:space="preserve"> climatolog</w:t>
      </w:r>
      <w:r w:rsidR="00F1767F">
        <w:t>y</w:t>
      </w:r>
      <w:r w:rsidR="00622B08">
        <w:t xml:space="preserve"> i</w:t>
      </w:r>
      <w:r w:rsidR="00ED1BBD">
        <w:t>s represented with a</w:t>
      </w:r>
      <w:r w:rsidR="00622B08">
        <w:t xml:space="preserve"> dot</w:t>
      </w:r>
      <w:r w:rsidR="00ED1BBD">
        <w:t>ted line, while mo</w:t>
      </w:r>
      <w:r w:rsidR="00180A60">
        <w:t>delled</w:t>
      </w:r>
      <w:r w:rsidR="00ED1BBD">
        <w:t xml:space="preserve"> climatologies are represented </w:t>
      </w:r>
      <w:r w:rsidR="00DA25A2">
        <w:t>with coloured</w:t>
      </w:r>
      <w:r w:rsidR="00180A60">
        <w:t xml:space="preserve"> solid lines</w:t>
      </w:r>
      <w:r w:rsidR="00DA25A2">
        <w:t xml:space="preserve"> (ERA5_EDA in green, ERA5</w:t>
      </w:r>
      <w:r w:rsidR="00661474">
        <w:t xml:space="preserve"> in pink, Reforecast_46r1 in cyan, and </w:t>
      </w:r>
      <w:r w:rsidR="00AF447B">
        <w:t>ERA5-ecPoint in orange</w:t>
      </w:r>
      <w:r w:rsidR="00DA25A2">
        <w:t>)</w:t>
      </w:r>
      <w:r w:rsidR="00AF447B">
        <w:t xml:space="preserve">. Panel (a) represents CDFs for </w:t>
      </w:r>
      <w:r w:rsidR="009A494B">
        <w:t xml:space="preserve">a location in Europe; panel (b) for </w:t>
      </w:r>
      <w:r w:rsidR="00642AE8">
        <w:t xml:space="preserve">Australia. </w:t>
      </w:r>
    </w:p>
    <w:p w14:paraId="60F8E3DE" w14:textId="2D160599" w:rsidR="00730FEF" w:rsidRPr="008167CE" w:rsidRDefault="00730FEF" w:rsidP="00730FEF">
      <w:pPr>
        <w:pStyle w:val="Heading1"/>
      </w:pPr>
      <w:r w:rsidRPr="008167CE">
        <w:t>Discussions</w:t>
      </w:r>
    </w:p>
    <w:p w14:paraId="46CCFD97" w14:textId="42FA781A" w:rsidR="008167CE" w:rsidRPr="00361B4A" w:rsidRDefault="00730FEF" w:rsidP="00361B4A">
      <w:pPr>
        <w:pStyle w:val="Heading1"/>
      </w:pPr>
      <w:r w:rsidRPr="008167CE">
        <w:t>Conclusions</w:t>
      </w:r>
      <w:bookmarkStart w:id="5" w:name="_Toc72741671"/>
    </w:p>
    <w:p w14:paraId="15DD3A4E" w14:textId="7E118B55" w:rsidR="008167CE" w:rsidRDefault="00A86595" w:rsidP="008167CE">
      <w:pPr>
        <w:pStyle w:val="Heading1"/>
        <w:numPr>
          <w:ilvl w:val="0"/>
          <w:numId w:val="0"/>
        </w:numPr>
        <w:rPr>
          <w:rFonts w:cstheme="minorHAnsi"/>
        </w:rPr>
      </w:pPr>
      <w:r w:rsidRPr="008167CE">
        <w:rPr>
          <w:rFonts w:cstheme="minorHAnsi"/>
        </w:rPr>
        <w:t>References</w:t>
      </w:r>
      <w:bookmarkEnd w:id="5"/>
    </w:p>
    <w:sectPr w:rsidR="008167CE" w:rsidSect="003F0B24">
      <w:headerReference w:type="default" r:id="rId13"/>
      <w:pgSz w:w="11906" w:h="16838"/>
      <w:pgMar w:top="851" w:right="851" w:bottom="851" w:left="1134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03093" w14:textId="77777777" w:rsidR="008E22C7" w:rsidRDefault="008E22C7" w:rsidP="00684DFC">
      <w:pPr>
        <w:spacing w:before="0"/>
      </w:pPr>
      <w:r>
        <w:separator/>
      </w:r>
    </w:p>
  </w:endnote>
  <w:endnote w:type="continuationSeparator" w:id="0">
    <w:p w14:paraId="1949D5EE" w14:textId="77777777" w:rsidR="008E22C7" w:rsidRDefault="008E22C7" w:rsidP="00684DFC">
      <w:pPr>
        <w:spacing w:before="0"/>
      </w:pPr>
      <w:r>
        <w:continuationSeparator/>
      </w:r>
    </w:p>
  </w:endnote>
  <w:endnote w:type="continuationNotice" w:id="1">
    <w:p w14:paraId="71AFF005" w14:textId="77777777" w:rsidR="008E22C7" w:rsidRDefault="008E22C7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CA8BE" w14:textId="77777777" w:rsidR="008E22C7" w:rsidRDefault="008E22C7" w:rsidP="00684DFC">
      <w:pPr>
        <w:spacing w:before="0"/>
      </w:pPr>
      <w:r>
        <w:separator/>
      </w:r>
    </w:p>
  </w:footnote>
  <w:footnote w:type="continuationSeparator" w:id="0">
    <w:p w14:paraId="428745D7" w14:textId="77777777" w:rsidR="008E22C7" w:rsidRDefault="008E22C7" w:rsidP="00684DFC">
      <w:pPr>
        <w:spacing w:before="0"/>
      </w:pPr>
      <w:r>
        <w:continuationSeparator/>
      </w:r>
    </w:p>
  </w:footnote>
  <w:footnote w:type="continuationNotice" w:id="1">
    <w:p w14:paraId="3ECF6003" w14:textId="77777777" w:rsidR="008E22C7" w:rsidRDefault="008E22C7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theme="minorHAnsi"/>
      </w:rPr>
      <w:id w:val="-1318336367"/>
      <w:docPartObj>
        <w:docPartGallery w:val="Page Numbers (Top of Page)"/>
        <w:docPartUnique/>
      </w:docPartObj>
    </w:sdtPr>
    <w:sdtEndPr>
      <w:rPr>
        <w:sz w:val="4"/>
        <w:szCs w:val="4"/>
      </w:rPr>
    </w:sdtEndPr>
    <w:sdtContent>
      <w:p w14:paraId="6BCA8260" w14:textId="0EB732E1" w:rsidR="00C02A2C" w:rsidRPr="003409AA" w:rsidRDefault="00C02A2C" w:rsidP="006771A4">
        <w:pPr>
          <w:pStyle w:val="Header"/>
          <w:tabs>
            <w:tab w:val="clear" w:pos="9638"/>
            <w:tab w:val="right" w:pos="9921"/>
          </w:tabs>
          <w:ind w:firstLine="0"/>
          <w:rPr>
            <w:rFonts w:cstheme="minorHAnsi"/>
            <w:sz w:val="24"/>
            <w:szCs w:val="24"/>
          </w:rPr>
        </w:pPr>
        <w:r w:rsidRPr="003409AA">
          <w:rPr>
            <w:rFonts w:cstheme="minorHAnsi"/>
          </w:rPr>
          <w:t>PILLOSU ET AL.</w:t>
        </w:r>
        <w:r w:rsidRPr="003409AA">
          <w:rPr>
            <w:rFonts w:cstheme="minorHAnsi"/>
          </w:rPr>
          <w:tab/>
        </w:r>
        <w:r w:rsidRPr="003409AA">
          <w:rPr>
            <w:rFonts w:cstheme="minorHAnsi"/>
          </w:rPr>
          <w:tab/>
        </w:r>
        <w:r>
          <w:rPr>
            <w:rFonts w:cstheme="minorHAnsi"/>
          </w:rPr>
          <w:t xml:space="preserve">     </w:t>
        </w:r>
        <w:r w:rsidRPr="003409AA">
          <w:rPr>
            <w:rFonts w:cstheme="minorHAnsi"/>
            <w:sz w:val="24"/>
            <w:szCs w:val="24"/>
          </w:rPr>
          <w:fldChar w:fldCharType="begin"/>
        </w:r>
        <w:r w:rsidRPr="003409AA">
          <w:rPr>
            <w:rFonts w:cstheme="minorHAnsi"/>
          </w:rPr>
          <w:instrText>PAGE</w:instrText>
        </w:r>
        <w:r w:rsidRPr="003409AA">
          <w:rPr>
            <w:rFonts w:cstheme="minorHAnsi"/>
            <w:sz w:val="24"/>
            <w:szCs w:val="24"/>
          </w:rPr>
          <w:fldChar w:fldCharType="separate"/>
        </w:r>
        <w:r w:rsidRPr="003409AA">
          <w:rPr>
            <w:rFonts w:cstheme="minorHAnsi"/>
            <w:lang w:val="it-IT"/>
          </w:rPr>
          <w:t>2</w:t>
        </w:r>
        <w:r w:rsidRPr="003409AA">
          <w:rPr>
            <w:rFonts w:cstheme="minorHAnsi"/>
            <w:sz w:val="24"/>
            <w:szCs w:val="24"/>
          </w:rPr>
          <w:fldChar w:fldCharType="end"/>
        </w:r>
        <w:r w:rsidRPr="003409AA">
          <w:rPr>
            <w:rFonts w:cstheme="minorHAnsi"/>
            <w:lang w:val="it-IT"/>
          </w:rPr>
          <w:t xml:space="preserve"> of </w:t>
        </w:r>
        <w:r w:rsidRPr="003409AA">
          <w:rPr>
            <w:rFonts w:cstheme="minorHAnsi"/>
            <w:sz w:val="24"/>
            <w:szCs w:val="24"/>
          </w:rPr>
          <w:fldChar w:fldCharType="begin"/>
        </w:r>
        <w:r w:rsidRPr="003409AA">
          <w:rPr>
            <w:rFonts w:cstheme="minorHAnsi"/>
          </w:rPr>
          <w:instrText>NUMPAGES</w:instrText>
        </w:r>
        <w:r w:rsidRPr="003409AA">
          <w:rPr>
            <w:rFonts w:cstheme="minorHAnsi"/>
            <w:sz w:val="24"/>
            <w:szCs w:val="24"/>
          </w:rPr>
          <w:fldChar w:fldCharType="separate"/>
        </w:r>
        <w:r w:rsidRPr="003409AA">
          <w:rPr>
            <w:rFonts w:cstheme="minorHAnsi"/>
            <w:lang w:val="it-IT"/>
          </w:rPr>
          <w:t>2</w:t>
        </w:r>
        <w:r w:rsidRPr="003409AA">
          <w:rPr>
            <w:rFonts w:cstheme="minorHAnsi"/>
            <w:sz w:val="24"/>
            <w:szCs w:val="24"/>
          </w:rPr>
          <w:fldChar w:fldCharType="end"/>
        </w:r>
      </w:p>
      <w:p w14:paraId="3FB8497B" w14:textId="282C478D" w:rsidR="00C02A2C" w:rsidRPr="003409AA" w:rsidRDefault="00C02A2C" w:rsidP="00D22A15">
        <w:pPr>
          <w:pStyle w:val="Header"/>
          <w:ind w:firstLine="0"/>
          <w:rPr>
            <w:rFonts w:cstheme="minorHAnsi"/>
            <w:sz w:val="4"/>
            <w:szCs w:val="4"/>
          </w:rPr>
        </w:pPr>
        <w:r w:rsidRPr="003409AA">
          <w:rPr>
            <w:rFonts w:cstheme="minorHAnsi"/>
            <w:sz w:val="4"/>
            <w:szCs w:val="4"/>
          </w:rPr>
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</w:r>
        <w:r>
          <w:rPr>
            <w:rFonts w:cstheme="minorHAnsi"/>
            <w:sz w:val="4"/>
            <w:szCs w:val="4"/>
          </w:rPr>
          <w:t>________________</w:t>
        </w:r>
      </w:p>
    </w:sdtContent>
  </w:sdt>
  <w:p w14:paraId="74DDFAE8" w14:textId="77777777" w:rsidR="00C02A2C" w:rsidRPr="003409AA" w:rsidRDefault="00C02A2C" w:rsidP="006771A4">
    <w:pPr>
      <w:pStyle w:val="Header"/>
      <w:tabs>
        <w:tab w:val="clear" w:pos="9638"/>
        <w:tab w:val="right" w:pos="9921"/>
      </w:tabs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2032B"/>
    <w:multiLevelType w:val="hybridMultilevel"/>
    <w:tmpl w:val="740C70F2"/>
    <w:lvl w:ilvl="0" w:tplc="E1DE8F9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32663"/>
    <w:multiLevelType w:val="multilevel"/>
    <w:tmpl w:val="DAE2B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C40466"/>
    <w:multiLevelType w:val="hybridMultilevel"/>
    <w:tmpl w:val="E14E0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C76A8"/>
    <w:multiLevelType w:val="hybridMultilevel"/>
    <w:tmpl w:val="D764A14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F548D2"/>
    <w:multiLevelType w:val="hybridMultilevel"/>
    <w:tmpl w:val="BC604A7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202A29CC"/>
    <w:multiLevelType w:val="hybridMultilevel"/>
    <w:tmpl w:val="CD56E140"/>
    <w:lvl w:ilvl="0" w:tplc="128E1A92">
      <w:start w:val="1"/>
      <w:numFmt w:val="lowerRoman"/>
      <w:lvlText w:val="%1."/>
      <w:lvlJc w:val="right"/>
      <w:pPr>
        <w:ind w:left="1040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BD6B7B"/>
    <w:multiLevelType w:val="hybridMultilevel"/>
    <w:tmpl w:val="10A4AB20"/>
    <w:lvl w:ilvl="0" w:tplc="8CFC2ED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08573E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2F4D530C"/>
    <w:multiLevelType w:val="hybridMultilevel"/>
    <w:tmpl w:val="FE00D12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F5D3441"/>
    <w:multiLevelType w:val="hybridMultilevel"/>
    <w:tmpl w:val="A61ADC1C"/>
    <w:lvl w:ilvl="0" w:tplc="E540620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D67866"/>
    <w:multiLevelType w:val="hybridMultilevel"/>
    <w:tmpl w:val="2312D5AE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4A671F9"/>
    <w:multiLevelType w:val="hybridMultilevel"/>
    <w:tmpl w:val="EE6AE25C"/>
    <w:lvl w:ilvl="0" w:tplc="08F29C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1207D2"/>
    <w:multiLevelType w:val="multilevel"/>
    <w:tmpl w:val="0809001D"/>
    <w:numStyleLink w:val="Stile1"/>
  </w:abstractNum>
  <w:abstractNum w:abstractNumId="13" w15:restartNumberingAfterBreak="0">
    <w:nsid w:val="3ABF6718"/>
    <w:multiLevelType w:val="hybridMultilevel"/>
    <w:tmpl w:val="EE6AE25C"/>
    <w:lvl w:ilvl="0" w:tplc="08F29C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3F02C1"/>
    <w:multiLevelType w:val="hybridMultilevel"/>
    <w:tmpl w:val="93468E2A"/>
    <w:lvl w:ilvl="0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4349118C"/>
    <w:multiLevelType w:val="hybridMultilevel"/>
    <w:tmpl w:val="9D6A5C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A82B67"/>
    <w:multiLevelType w:val="multilevel"/>
    <w:tmpl w:val="0809001D"/>
    <w:styleLink w:val="Sti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  <w:rPr>
        <w:sz w:val="2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AE16A0F"/>
    <w:multiLevelType w:val="hybridMultilevel"/>
    <w:tmpl w:val="41585B1A"/>
    <w:lvl w:ilvl="0" w:tplc="A3C89A14">
      <w:start w:val="1"/>
      <w:numFmt w:val="lowerRoman"/>
      <w:lvlText w:val="(%1)"/>
      <w:lvlJc w:val="left"/>
      <w:pPr>
        <w:ind w:left="157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91" w:hanging="360"/>
      </w:pPr>
    </w:lvl>
    <w:lvl w:ilvl="2" w:tplc="0809001B" w:tentative="1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8" w15:restartNumberingAfterBreak="0">
    <w:nsid w:val="4F1B167C"/>
    <w:multiLevelType w:val="hybridMultilevel"/>
    <w:tmpl w:val="80EAF4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A70A45"/>
    <w:multiLevelType w:val="hybridMultilevel"/>
    <w:tmpl w:val="57F0E4B4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BBE48BC"/>
    <w:multiLevelType w:val="multilevel"/>
    <w:tmpl w:val="0EFE6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D4B471B"/>
    <w:multiLevelType w:val="hybridMultilevel"/>
    <w:tmpl w:val="54C09FE0"/>
    <w:lvl w:ilvl="0" w:tplc="D47E7D1E">
      <w:numFmt w:val="bullet"/>
      <w:lvlText w:val="-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F0F00F7"/>
    <w:multiLevelType w:val="hybridMultilevel"/>
    <w:tmpl w:val="E2B00534"/>
    <w:lvl w:ilvl="0" w:tplc="C4A2F724">
      <w:numFmt w:val="bullet"/>
      <w:lvlText w:val="-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7295208"/>
    <w:multiLevelType w:val="hybridMultilevel"/>
    <w:tmpl w:val="8564D09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747B7696"/>
    <w:multiLevelType w:val="hybridMultilevel"/>
    <w:tmpl w:val="6994DC74"/>
    <w:lvl w:ilvl="0" w:tplc="EF8A490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852FD1"/>
    <w:multiLevelType w:val="hybridMultilevel"/>
    <w:tmpl w:val="1FCE92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1886019632">
    <w:abstractNumId w:val="9"/>
  </w:num>
  <w:num w:numId="2" w16cid:durableId="1395931068">
    <w:abstractNumId w:val="5"/>
  </w:num>
  <w:num w:numId="3" w16cid:durableId="1822503861">
    <w:abstractNumId w:val="17"/>
  </w:num>
  <w:num w:numId="4" w16cid:durableId="889656345">
    <w:abstractNumId w:val="0"/>
  </w:num>
  <w:num w:numId="5" w16cid:durableId="319040080">
    <w:abstractNumId w:val="2"/>
  </w:num>
  <w:num w:numId="6" w16cid:durableId="458033406">
    <w:abstractNumId w:val="6"/>
  </w:num>
  <w:num w:numId="7" w16cid:durableId="334504970">
    <w:abstractNumId w:val="24"/>
  </w:num>
  <w:num w:numId="8" w16cid:durableId="1045525857">
    <w:abstractNumId w:val="24"/>
    <w:lvlOverride w:ilvl="0">
      <w:startOverride w:val="1"/>
    </w:lvlOverride>
  </w:num>
  <w:num w:numId="9" w16cid:durableId="788858700">
    <w:abstractNumId w:val="5"/>
    <w:lvlOverride w:ilvl="0">
      <w:startOverride w:val="1"/>
    </w:lvlOverride>
  </w:num>
  <w:num w:numId="10" w16cid:durableId="1391732072">
    <w:abstractNumId w:val="16"/>
  </w:num>
  <w:num w:numId="11" w16cid:durableId="950477597">
    <w:abstractNumId w:val="12"/>
  </w:num>
  <w:num w:numId="12" w16cid:durableId="1654331027">
    <w:abstractNumId w:val="7"/>
  </w:num>
  <w:num w:numId="13" w16cid:durableId="1146244707">
    <w:abstractNumId w:val="18"/>
  </w:num>
  <w:num w:numId="14" w16cid:durableId="1457093580">
    <w:abstractNumId w:val="15"/>
  </w:num>
  <w:num w:numId="15" w16cid:durableId="1695575551">
    <w:abstractNumId w:val="10"/>
  </w:num>
  <w:num w:numId="16" w16cid:durableId="1780487809">
    <w:abstractNumId w:val="8"/>
  </w:num>
  <w:num w:numId="17" w16cid:durableId="1517308812">
    <w:abstractNumId w:val="23"/>
  </w:num>
  <w:num w:numId="18" w16cid:durableId="1509249555">
    <w:abstractNumId w:val="19"/>
  </w:num>
  <w:num w:numId="19" w16cid:durableId="1236475363">
    <w:abstractNumId w:val="22"/>
  </w:num>
  <w:num w:numId="20" w16cid:durableId="1820882801">
    <w:abstractNumId w:val="21"/>
  </w:num>
  <w:num w:numId="21" w16cid:durableId="502234836">
    <w:abstractNumId w:val="13"/>
  </w:num>
  <w:num w:numId="22" w16cid:durableId="971986201">
    <w:abstractNumId w:val="14"/>
  </w:num>
  <w:num w:numId="23" w16cid:durableId="1068460413">
    <w:abstractNumId w:val="3"/>
  </w:num>
  <w:num w:numId="24" w16cid:durableId="1412312306">
    <w:abstractNumId w:val="20"/>
  </w:num>
  <w:num w:numId="25" w16cid:durableId="1900365378">
    <w:abstractNumId w:val="1"/>
  </w:num>
  <w:num w:numId="26" w16cid:durableId="841243683">
    <w:abstractNumId w:val="25"/>
  </w:num>
  <w:num w:numId="27" w16cid:durableId="2134906949">
    <w:abstractNumId w:val="4"/>
  </w:num>
  <w:num w:numId="28" w16cid:durableId="1135634707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MDYxszQzNzQ2MDBW0lEKTi0uzszPAykwNK4FACRPmewtAAAA"/>
  </w:docVars>
  <w:rsids>
    <w:rsidRoot w:val="00406AE4"/>
    <w:rsid w:val="00000B81"/>
    <w:rsid w:val="00001425"/>
    <w:rsid w:val="00001B85"/>
    <w:rsid w:val="00002037"/>
    <w:rsid w:val="00003211"/>
    <w:rsid w:val="000034E4"/>
    <w:rsid w:val="00004F50"/>
    <w:rsid w:val="000054CF"/>
    <w:rsid w:val="00005639"/>
    <w:rsid w:val="000056C3"/>
    <w:rsid w:val="00005823"/>
    <w:rsid w:val="00005A58"/>
    <w:rsid w:val="00006A7A"/>
    <w:rsid w:val="00007027"/>
    <w:rsid w:val="00007789"/>
    <w:rsid w:val="00007809"/>
    <w:rsid w:val="0001020D"/>
    <w:rsid w:val="000107FE"/>
    <w:rsid w:val="00010AE4"/>
    <w:rsid w:val="00011587"/>
    <w:rsid w:val="00013A52"/>
    <w:rsid w:val="00013EA6"/>
    <w:rsid w:val="000144DD"/>
    <w:rsid w:val="00014F6B"/>
    <w:rsid w:val="000158FF"/>
    <w:rsid w:val="00015C41"/>
    <w:rsid w:val="00015FB9"/>
    <w:rsid w:val="00016940"/>
    <w:rsid w:val="00016C7F"/>
    <w:rsid w:val="00017A9A"/>
    <w:rsid w:val="0002125F"/>
    <w:rsid w:val="000216C9"/>
    <w:rsid w:val="00021980"/>
    <w:rsid w:val="00021FB1"/>
    <w:rsid w:val="00022135"/>
    <w:rsid w:val="00022B15"/>
    <w:rsid w:val="00022B59"/>
    <w:rsid w:val="000232F6"/>
    <w:rsid w:val="000235D8"/>
    <w:rsid w:val="00023F5D"/>
    <w:rsid w:val="0002414F"/>
    <w:rsid w:val="0002442F"/>
    <w:rsid w:val="00024602"/>
    <w:rsid w:val="00024C96"/>
    <w:rsid w:val="000258BD"/>
    <w:rsid w:val="00025902"/>
    <w:rsid w:val="00025B5D"/>
    <w:rsid w:val="00025DB1"/>
    <w:rsid w:val="000271B6"/>
    <w:rsid w:val="000275D5"/>
    <w:rsid w:val="00027F0F"/>
    <w:rsid w:val="00030341"/>
    <w:rsid w:val="00030368"/>
    <w:rsid w:val="00030763"/>
    <w:rsid w:val="000307D2"/>
    <w:rsid w:val="00030903"/>
    <w:rsid w:val="0003399A"/>
    <w:rsid w:val="00034581"/>
    <w:rsid w:val="00034AC6"/>
    <w:rsid w:val="00034B71"/>
    <w:rsid w:val="00034DBE"/>
    <w:rsid w:val="00034F91"/>
    <w:rsid w:val="000362E7"/>
    <w:rsid w:val="000362F9"/>
    <w:rsid w:val="00036D60"/>
    <w:rsid w:val="00037E3D"/>
    <w:rsid w:val="00037E63"/>
    <w:rsid w:val="00040EEB"/>
    <w:rsid w:val="0004134A"/>
    <w:rsid w:val="0004137C"/>
    <w:rsid w:val="00041D42"/>
    <w:rsid w:val="00041D4F"/>
    <w:rsid w:val="000421B7"/>
    <w:rsid w:val="000422A7"/>
    <w:rsid w:val="00042D46"/>
    <w:rsid w:val="00042E2B"/>
    <w:rsid w:val="000437B5"/>
    <w:rsid w:val="000438FC"/>
    <w:rsid w:val="00044745"/>
    <w:rsid w:val="00044C4E"/>
    <w:rsid w:val="0004503C"/>
    <w:rsid w:val="000450BC"/>
    <w:rsid w:val="0004512A"/>
    <w:rsid w:val="0004540D"/>
    <w:rsid w:val="00045645"/>
    <w:rsid w:val="00046A69"/>
    <w:rsid w:val="00046FA6"/>
    <w:rsid w:val="00047644"/>
    <w:rsid w:val="00047901"/>
    <w:rsid w:val="00047DC4"/>
    <w:rsid w:val="00047F98"/>
    <w:rsid w:val="00050385"/>
    <w:rsid w:val="0005080D"/>
    <w:rsid w:val="000508C9"/>
    <w:rsid w:val="00050CC8"/>
    <w:rsid w:val="0005125C"/>
    <w:rsid w:val="0005217A"/>
    <w:rsid w:val="00052363"/>
    <w:rsid w:val="00052707"/>
    <w:rsid w:val="0005298E"/>
    <w:rsid w:val="00055DCE"/>
    <w:rsid w:val="00057849"/>
    <w:rsid w:val="00057F01"/>
    <w:rsid w:val="00057F3D"/>
    <w:rsid w:val="0006001F"/>
    <w:rsid w:val="00060AA1"/>
    <w:rsid w:val="00061415"/>
    <w:rsid w:val="0006200A"/>
    <w:rsid w:val="0006221B"/>
    <w:rsid w:val="00062B94"/>
    <w:rsid w:val="00062F98"/>
    <w:rsid w:val="00063640"/>
    <w:rsid w:val="00063737"/>
    <w:rsid w:val="00063B81"/>
    <w:rsid w:val="00063E18"/>
    <w:rsid w:val="00065438"/>
    <w:rsid w:val="0006638B"/>
    <w:rsid w:val="000664AF"/>
    <w:rsid w:val="00066A31"/>
    <w:rsid w:val="00066B34"/>
    <w:rsid w:val="00066BC7"/>
    <w:rsid w:val="00066F91"/>
    <w:rsid w:val="00067630"/>
    <w:rsid w:val="0006784D"/>
    <w:rsid w:val="00067C83"/>
    <w:rsid w:val="0007006D"/>
    <w:rsid w:val="000705D7"/>
    <w:rsid w:val="00070864"/>
    <w:rsid w:val="00070E32"/>
    <w:rsid w:val="000715F9"/>
    <w:rsid w:val="000717B1"/>
    <w:rsid w:val="00071A24"/>
    <w:rsid w:val="00071CF2"/>
    <w:rsid w:val="00071F1C"/>
    <w:rsid w:val="00072BFF"/>
    <w:rsid w:val="00072DAB"/>
    <w:rsid w:val="00074616"/>
    <w:rsid w:val="00074757"/>
    <w:rsid w:val="000749BC"/>
    <w:rsid w:val="00074B82"/>
    <w:rsid w:val="00074EAB"/>
    <w:rsid w:val="00076D57"/>
    <w:rsid w:val="0007729B"/>
    <w:rsid w:val="0007748E"/>
    <w:rsid w:val="0007773E"/>
    <w:rsid w:val="000800A4"/>
    <w:rsid w:val="00080AB8"/>
    <w:rsid w:val="000817DA"/>
    <w:rsid w:val="00081D06"/>
    <w:rsid w:val="00082249"/>
    <w:rsid w:val="00082568"/>
    <w:rsid w:val="0008315F"/>
    <w:rsid w:val="00083F1F"/>
    <w:rsid w:val="000846C6"/>
    <w:rsid w:val="00084A53"/>
    <w:rsid w:val="000853B9"/>
    <w:rsid w:val="000861E0"/>
    <w:rsid w:val="00087415"/>
    <w:rsid w:val="000874D0"/>
    <w:rsid w:val="00087ECE"/>
    <w:rsid w:val="00090302"/>
    <w:rsid w:val="00090FC1"/>
    <w:rsid w:val="00091238"/>
    <w:rsid w:val="00091826"/>
    <w:rsid w:val="000918FF"/>
    <w:rsid w:val="00091B42"/>
    <w:rsid w:val="00092207"/>
    <w:rsid w:val="00092FDE"/>
    <w:rsid w:val="000937AD"/>
    <w:rsid w:val="00094425"/>
    <w:rsid w:val="00094C6A"/>
    <w:rsid w:val="000955F3"/>
    <w:rsid w:val="0009708C"/>
    <w:rsid w:val="00097876"/>
    <w:rsid w:val="000979C6"/>
    <w:rsid w:val="000A0860"/>
    <w:rsid w:val="000A1769"/>
    <w:rsid w:val="000A230C"/>
    <w:rsid w:val="000A2964"/>
    <w:rsid w:val="000A324C"/>
    <w:rsid w:val="000A37EC"/>
    <w:rsid w:val="000A4451"/>
    <w:rsid w:val="000A4BF0"/>
    <w:rsid w:val="000A5096"/>
    <w:rsid w:val="000A56EA"/>
    <w:rsid w:val="000A5E15"/>
    <w:rsid w:val="000A611F"/>
    <w:rsid w:val="000A7101"/>
    <w:rsid w:val="000A7205"/>
    <w:rsid w:val="000A75B7"/>
    <w:rsid w:val="000A78EC"/>
    <w:rsid w:val="000A7A5B"/>
    <w:rsid w:val="000B0448"/>
    <w:rsid w:val="000B0591"/>
    <w:rsid w:val="000B0E35"/>
    <w:rsid w:val="000B17D6"/>
    <w:rsid w:val="000B28F5"/>
    <w:rsid w:val="000B2EBA"/>
    <w:rsid w:val="000B357B"/>
    <w:rsid w:val="000B3950"/>
    <w:rsid w:val="000B464E"/>
    <w:rsid w:val="000B4C8D"/>
    <w:rsid w:val="000B56FD"/>
    <w:rsid w:val="000B6525"/>
    <w:rsid w:val="000B7B08"/>
    <w:rsid w:val="000C0F58"/>
    <w:rsid w:val="000C1C99"/>
    <w:rsid w:val="000C1C9A"/>
    <w:rsid w:val="000C275F"/>
    <w:rsid w:val="000C2B25"/>
    <w:rsid w:val="000C2C6B"/>
    <w:rsid w:val="000C2C97"/>
    <w:rsid w:val="000C2E62"/>
    <w:rsid w:val="000C3328"/>
    <w:rsid w:val="000C3700"/>
    <w:rsid w:val="000C3D03"/>
    <w:rsid w:val="000C42F0"/>
    <w:rsid w:val="000C61B4"/>
    <w:rsid w:val="000C6656"/>
    <w:rsid w:val="000C6D11"/>
    <w:rsid w:val="000C6FAD"/>
    <w:rsid w:val="000C7F6B"/>
    <w:rsid w:val="000D1197"/>
    <w:rsid w:val="000D16B3"/>
    <w:rsid w:val="000D1714"/>
    <w:rsid w:val="000D1E3A"/>
    <w:rsid w:val="000D2432"/>
    <w:rsid w:val="000D29AC"/>
    <w:rsid w:val="000D3440"/>
    <w:rsid w:val="000D377B"/>
    <w:rsid w:val="000D41D9"/>
    <w:rsid w:val="000D4881"/>
    <w:rsid w:val="000D6441"/>
    <w:rsid w:val="000D7842"/>
    <w:rsid w:val="000D7E2A"/>
    <w:rsid w:val="000E058B"/>
    <w:rsid w:val="000E0B0D"/>
    <w:rsid w:val="000E1D29"/>
    <w:rsid w:val="000E2110"/>
    <w:rsid w:val="000E21E6"/>
    <w:rsid w:val="000E2353"/>
    <w:rsid w:val="000E2ACE"/>
    <w:rsid w:val="000E2C9A"/>
    <w:rsid w:val="000E32F6"/>
    <w:rsid w:val="000E346C"/>
    <w:rsid w:val="000E3DD9"/>
    <w:rsid w:val="000E4998"/>
    <w:rsid w:val="000E5022"/>
    <w:rsid w:val="000E519D"/>
    <w:rsid w:val="000E62E1"/>
    <w:rsid w:val="000E6806"/>
    <w:rsid w:val="000E6CD4"/>
    <w:rsid w:val="000E784D"/>
    <w:rsid w:val="000F066F"/>
    <w:rsid w:val="000F0CDA"/>
    <w:rsid w:val="000F2251"/>
    <w:rsid w:val="000F354C"/>
    <w:rsid w:val="000F3D56"/>
    <w:rsid w:val="000F3D73"/>
    <w:rsid w:val="000F3DF9"/>
    <w:rsid w:val="000F40C7"/>
    <w:rsid w:val="000F514C"/>
    <w:rsid w:val="000F56F6"/>
    <w:rsid w:val="000F573F"/>
    <w:rsid w:val="000F70DD"/>
    <w:rsid w:val="000F761B"/>
    <w:rsid w:val="000F765C"/>
    <w:rsid w:val="00100241"/>
    <w:rsid w:val="00100272"/>
    <w:rsid w:val="001015FA"/>
    <w:rsid w:val="00101879"/>
    <w:rsid w:val="00101B58"/>
    <w:rsid w:val="0010271E"/>
    <w:rsid w:val="001027FD"/>
    <w:rsid w:val="0010521C"/>
    <w:rsid w:val="0010561A"/>
    <w:rsid w:val="00107985"/>
    <w:rsid w:val="00107AFF"/>
    <w:rsid w:val="00107B58"/>
    <w:rsid w:val="00107E6A"/>
    <w:rsid w:val="00107E97"/>
    <w:rsid w:val="001112C5"/>
    <w:rsid w:val="00111BD5"/>
    <w:rsid w:val="001123B9"/>
    <w:rsid w:val="001125C1"/>
    <w:rsid w:val="00112824"/>
    <w:rsid w:val="00112A0B"/>
    <w:rsid w:val="0011300A"/>
    <w:rsid w:val="0011330C"/>
    <w:rsid w:val="001167AB"/>
    <w:rsid w:val="0011684F"/>
    <w:rsid w:val="00117477"/>
    <w:rsid w:val="001176A7"/>
    <w:rsid w:val="0011788B"/>
    <w:rsid w:val="00117960"/>
    <w:rsid w:val="00117B9E"/>
    <w:rsid w:val="00120F3E"/>
    <w:rsid w:val="0012101A"/>
    <w:rsid w:val="00121547"/>
    <w:rsid w:val="001217EE"/>
    <w:rsid w:val="00121D54"/>
    <w:rsid w:val="00121D6D"/>
    <w:rsid w:val="00121F8D"/>
    <w:rsid w:val="0012204A"/>
    <w:rsid w:val="00122BE4"/>
    <w:rsid w:val="001231C3"/>
    <w:rsid w:val="001232AB"/>
    <w:rsid w:val="00123352"/>
    <w:rsid w:val="0012357A"/>
    <w:rsid w:val="001237C0"/>
    <w:rsid w:val="0012441C"/>
    <w:rsid w:val="001245B5"/>
    <w:rsid w:val="00124A33"/>
    <w:rsid w:val="00125588"/>
    <w:rsid w:val="00125992"/>
    <w:rsid w:val="001261BE"/>
    <w:rsid w:val="00126725"/>
    <w:rsid w:val="00127D97"/>
    <w:rsid w:val="0013051E"/>
    <w:rsid w:val="00130FE1"/>
    <w:rsid w:val="00131E53"/>
    <w:rsid w:val="00132591"/>
    <w:rsid w:val="0013334E"/>
    <w:rsid w:val="00133A81"/>
    <w:rsid w:val="00133B10"/>
    <w:rsid w:val="00134BA2"/>
    <w:rsid w:val="001363C1"/>
    <w:rsid w:val="00136507"/>
    <w:rsid w:val="00137161"/>
    <w:rsid w:val="00140413"/>
    <w:rsid w:val="001405D3"/>
    <w:rsid w:val="001415E1"/>
    <w:rsid w:val="001420E5"/>
    <w:rsid w:val="0014333B"/>
    <w:rsid w:val="00143878"/>
    <w:rsid w:val="001439E1"/>
    <w:rsid w:val="00144E2B"/>
    <w:rsid w:val="00144F7A"/>
    <w:rsid w:val="00145038"/>
    <w:rsid w:val="0014588A"/>
    <w:rsid w:val="00145E9E"/>
    <w:rsid w:val="0014794C"/>
    <w:rsid w:val="00147AF6"/>
    <w:rsid w:val="001503F3"/>
    <w:rsid w:val="00150F09"/>
    <w:rsid w:val="001521F3"/>
    <w:rsid w:val="0015293A"/>
    <w:rsid w:val="001542C7"/>
    <w:rsid w:val="00154757"/>
    <w:rsid w:val="00155136"/>
    <w:rsid w:val="001556E2"/>
    <w:rsid w:val="00155851"/>
    <w:rsid w:val="0015623B"/>
    <w:rsid w:val="001562D7"/>
    <w:rsid w:val="0015701D"/>
    <w:rsid w:val="0015739C"/>
    <w:rsid w:val="00160017"/>
    <w:rsid w:val="00160EAB"/>
    <w:rsid w:val="0016173F"/>
    <w:rsid w:val="001617A6"/>
    <w:rsid w:val="00162C2A"/>
    <w:rsid w:val="00162C71"/>
    <w:rsid w:val="001638CE"/>
    <w:rsid w:val="00164248"/>
    <w:rsid w:val="00164267"/>
    <w:rsid w:val="0016456A"/>
    <w:rsid w:val="00165BF5"/>
    <w:rsid w:val="00165E19"/>
    <w:rsid w:val="001660B2"/>
    <w:rsid w:val="00166150"/>
    <w:rsid w:val="0016641F"/>
    <w:rsid w:val="00166568"/>
    <w:rsid w:val="00167327"/>
    <w:rsid w:val="001709D7"/>
    <w:rsid w:val="001714AF"/>
    <w:rsid w:val="00171B95"/>
    <w:rsid w:val="00171F8C"/>
    <w:rsid w:val="001720AB"/>
    <w:rsid w:val="00172D10"/>
    <w:rsid w:val="0017340A"/>
    <w:rsid w:val="00173480"/>
    <w:rsid w:val="0017367B"/>
    <w:rsid w:val="0017384D"/>
    <w:rsid w:val="00174262"/>
    <w:rsid w:val="0017483B"/>
    <w:rsid w:val="00174D0C"/>
    <w:rsid w:val="00174D55"/>
    <w:rsid w:val="00175D7F"/>
    <w:rsid w:val="00176680"/>
    <w:rsid w:val="00177413"/>
    <w:rsid w:val="0017757A"/>
    <w:rsid w:val="001802EF"/>
    <w:rsid w:val="00180389"/>
    <w:rsid w:val="001808B1"/>
    <w:rsid w:val="00180A60"/>
    <w:rsid w:val="001814FE"/>
    <w:rsid w:val="0018196B"/>
    <w:rsid w:val="00182490"/>
    <w:rsid w:val="00182910"/>
    <w:rsid w:val="00182BCB"/>
    <w:rsid w:val="00182DD5"/>
    <w:rsid w:val="00183636"/>
    <w:rsid w:val="001844BD"/>
    <w:rsid w:val="00184608"/>
    <w:rsid w:val="00184DCA"/>
    <w:rsid w:val="00186865"/>
    <w:rsid w:val="001868AE"/>
    <w:rsid w:val="001875BE"/>
    <w:rsid w:val="00187DD2"/>
    <w:rsid w:val="001901C5"/>
    <w:rsid w:val="001919FC"/>
    <w:rsid w:val="00192694"/>
    <w:rsid w:val="00193B39"/>
    <w:rsid w:val="0019547E"/>
    <w:rsid w:val="001954EE"/>
    <w:rsid w:val="00195C47"/>
    <w:rsid w:val="00196B26"/>
    <w:rsid w:val="00196CBF"/>
    <w:rsid w:val="001975BB"/>
    <w:rsid w:val="001A01C2"/>
    <w:rsid w:val="001A049E"/>
    <w:rsid w:val="001A05ED"/>
    <w:rsid w:val="001A0687"/>
    <w:rsid w:val="001A0B58"/>
    <w:rsid w:val="001A118F"/>
    <w:rsid w:val="001A1D70"/>
    <w:rsid w:val="001A235C"/>
    <w:rsid w:val="001A2B09"/>
    <w:rsid w:val="001A2B20"/>
    <w:rsid w:val="001A370E"/>
    <w:rsid w:val="001A37BB"/>
    <w:rsid w:val="001A3F92"/>
    <w:rsid w:val="001A5AC1"/>
    <w:rsid w:val="001A5FFB"/>
    <w:rsid w:val="001A601C"/>
    <w:rsid w:val="001A625E"/>
    <w:rsid w:val="001A6311"/>
    <w:rsid w:val="001A6E31"/>
    <w:rsid w:val="001A71EB"/>
    <w:rsid w:val="001A7610"/>
    <w:rsid w:val="001B033F"/>
    <w:rsid w:val="001B0463"/>
    <w:rsid w:val="001B0AD1"/>
    <w:rsid w:val="001B163F"/>
    <w:rsid w:val="001B170A"/>
    <w:rsid w:val="001B1C42"/>
    <w:rsid w:val="001B267F"/>
    <w:rsid w:val="001B2F50"/>
    <w:rsid w:val="001B4C44"/>
    <w:rsid w:val="001B4C48"/>
    <w:rsid w:val="001B5B4E"/>
    <w:rsid w:val="001B6565"/>
    <w:rsid w:val="001B69BC"/>
    <w:rsid w:val="001B6BD5"/>
    <w:rsid w:val="001B7A9A"/>
    <w:rsid w:val="001C02F6"/>
    <w:rsid w:val="001C0A93"/>
    <w:rsid w:val="001C0C00"/>
    <w:rsid w:val="001C0D14"/>
    <w:rsid w:val="001C145A"/>
    <w:rsid w:val="001C1797"/>
    <w:rsid w:val="001C1C97"/>
    <w:rsid w:val="001C3606"/>
    <w:rsid w:val="001C3F8B"/>
    <w:rsid w:val="001C4B5D"/>
    <w:rsid w:val="001C5552"/>
    <w:rsid w:val="001C575B"/>
    <w:rsid w:val="001C5CCE"/>
    <w:rsid w:val="001C67BF"/>
    <w:rsid w:val="001C6B1D"/>
    <w:rsid w:val="001C6D77"/>
    <w:rsid w:val="001C75C6"/>
    <w:rsid w:val="001C7602"/>
    <w:rsid w:val="001C77B9"/>
    <w:rsid w:val="001D09CF"/>
    <w:rsid w:val="001D0A4F"/>
    <w:rsid w:val="001D0F48"/>
    <w:rsid w:val="001D1201"/>
    <w:rsid w:val="001D27CA"/>
    <w:rsid w:val="001D2E00"/>
    <w:rsid w:val="001D36B6"/>
    <w:rsid w:val="001D4483"/>
    <w:rsid w:val="001D529B"/>
    <w:rsid w:val="001D59D9"/>
    <w:rsid w:val="001D63EE"/>
    <w:rsid w:val="001D6B6F"/>
    <w:rsid w:val="001D6ECB"/>
    <w:rsid w:val="001E0C21"/>
    <w:rsid w:val="001E10E2"/>
    <w:rsid w:val="001E142B"/>
    <w:rsid w:val="001E16AB"/>
    <w:rsid w:val="001E187D"/>
    <w:rsid w:val="001E1D4E"/>
    <w:rsid w:val="001E2620"/>
    <w:rsid w:val="001E2C6B"/>
    <w:rsid w:val="001E2FC7"/>
    <w:rsid w:val="001E377E"/>
    <w:rsid w:val="001E397E"/>
    <w:rsid w:val="001E3ADD"/>
    <w:rsid w:val="001E3BE1"/>
    <w:rsid w:val="001E3D1D"/>
    <w:rsid w:val="001E4378"/>
    <w:rsid w:val="001E50C9"/>
    <w:rsid w:val="001E6CEE"/>
    <w:rsid w:val="001E7A11"/>
    <w:rsid w:val="001F00AC"/>
    <w:rsid w:val="001F00D7"/>
    <w:rsid w:val="001F19B9"/>
    <w:rsid w:val="001F24E5"/>
    <w:rsid w:val="001F28A5"/>
    <w:rsid w:val="001F2D7A"/>
    <w:rsid w:val="001F38F5"/>
    <w:rsid w:val="001F4065"/>
    <w:rsid w:val="001F40FF"/>
    <w:rsid w:val="001F41C3"/>
    <w:rsid w:val="001F4E61"/>
    <w:rsid w:val="001F5ABB"/>
    <w:rsid w:val="001F5FDD"/>
    <w:rsid w:val="001F6A29"/>
    <w:rsid w:val="001F6B57"/>
    <w:rsid w:val="00200667"/>
    <w:rsid w:val="00201583"/>
    <w:rsid w:val="002027CB"/>
    <w:rsid w:val="00202DAB"/>
    <w:rsid w:val="0020440C"/>
    <w:rsid w:val="00204B2D"/>
    <w:rsid w:val="002056FE"/>
    <w:rsid w:val="00206D03"/>
    <w:rsid w:val="002070FA"/>
    <w:rsid w:val="00207D3C"/>
    <w:rsid w:val="00210466"/>
    <w:rsid w:val="002116D2"/>
    <w:rsid w:val="00211706"/>
    <w:rsid w:val="002139F3"/>
    <w:rsid w:val="002146CA"/>
    <w:rsid w:val="002147F5"/>
    <w:rsid w:val="00215D18"/>
    <w:rsid w:val="00216D70"/>
    <w:rsid w:val="00216EE2"/>
    <w:rsid w:val="00217018"/>
    <w:rsid w:val="00217327"/>
    <w:rsid w:val="00217565"/>
    <w:rsid w:val="00217E0E"/>
    <w:rsid w:val="00217E9D"/>
    <w:rsid w:val="00220E99"/>
    <w:rsid w:val="002214D5"/>
    <w:rsid w:val="00222698"/>
    <w:rsid w:val="002226DB"/>
    <w:rsid w:val="00222E14"/>
    <w:rsid w:val="002236F5"/>
    <w:rsid w:val="00224903"/>
    <w:rsid w:val="002250AD"/>
    <w:rsid w:val="002257AD"/>
    <w:rsid w:val="002257F1"/>
    <w:rsid w:val="00227480"/>
    <w:rsid w:val="00230254"/>
    <w:rsid w:val="0023077A"/>
    <w:rsid w:val="0023088D"/>
    <w:rsid w:val="002313D7"/>
    <w:rsid w:val="00231824"/>
    <w:rsid w:val="002318A2"/>
    <w:rsid w:val="0023262E"/>
    <w:rsid w:val="00232F39"/>
    <w:rsid w:val="002331D6"/>
    <w:rsid w:val="00233C5B"/>
    <w:rsid w:val="00234A3B"/>
    <w:rsid w:val="00234AD4"/>
    <w:rsid w:val="00234D33"/>
    <w:rsid w:val="00235AF5"/>
    <w:rsid w:val="00235C78"/>
    <w:rsid w:val="00235D0B"/>
    <w:rsid w:val="002361A6"/>
    <w:rsid w:val="00236241"/>
    <w:rsid w:val="002368AE"/>
    <w:rsid w:val="00236993"/>
    <w:rsid w:val="00236B74"/>
    <w:rsid w:val="00237169"/>
    <w:rsid w:val="002373F9"/>
    <w:rsid w:val="002401A4"/>
    <w:rsid w:val="002414A2"/>
    <w:rsid w:val="0024169B"/>
    <w:rsid w:val="00241EF3"/>
    <w:rsid w:val="002424E7"/>
    <w:rsid w:val="00242853"/>
    <w:rsid w:val="00243766"/>
    <w:rsid w:val="00244074"/>
    <w:rsid w:val="002441C2"/>
    <w:rsid w:val="0024498F"/>
    <w:rsid w:val="00245568"/>
    <w:rsid w:val="0024695F"/>
    <w:rsid w:val="00246E43"/>
    <w:rsid w:val="00247601"/>
    <w:rsid w:val="00247D46"/>
    <w:rsid w:val="002504AD"/>
    <w:rsid w:val="00250894"/>
    <w:rsid w:val="00250936"/>
    <w:rsid w:val="00251AB9"/>
    <w:rsid w:val="00251E35"/>
    <w:rsid w:val="0025233A"/>
    <w:rsid w:val="00252AC9"/>
    <w:rsid w:val="00252EFB"/>
    <w:rsid w:val="00252FE1"/>
    <w:rsid w:val="00253A9D"/>
    <w:rsid w:val="00253DCC"/>
    <w:rsid w:val="00254293"/>
    <w:rsid w:val="002545A9"/>
    <w:rsid w:val="0025469B"/>
    <w:rsid w:val="0025505E"/>
    <w:rsid w:val="00255428"/>
    <w:rsid w:val="00255BCD"/>
    <w:rsid w:val="00256E92"/>
    <w:rsid w:val="00256F94"/>
    <w:rsid w:val="00256FD2"/>
    <w:rsid w:val="00257412"/>
    <w:rsid w:val="00257E84"/>
    <w:rsid w:val="00260164"/>
    <w:rsid w:val="002601AE"/>
    <w:rsid w:val="002603FB"/>
    <w:rsid w:val="00261AC5"/>
    <w:rsid w:val="00261E06"/>
    <w:rsid w:val="00262241"/>
    <w:rsid w:val="002623F4"/>
    <w:rsid w:val="00262840"/>
    <w:rsid w:val="00262BCE"/>
    <w:rsid w:val="00262F52"/>
    <w:rsid w:val="002634A9"/>
    <w:rsid w:val="002636F3"/>
    <w:rsid w:val="00264072"/>
    <w:rsid w:val="00264696"/>
    <w:rsid w:val="00265242"/>
    <w:rsid w:val="002653C7"/>
    <w:rsid w:val="002659B1"/>
    <w:rsid w:val="00265D91"/>
    <w:rsid w:val="00265DF1"/>
    <w:rsid w:val="002664DC"/>
    <w:rsid w:val="0026733C"/>
    <w:rsid w:val="00267929"/>
    <w:rsid w:val="00270274"/>
    <w:rsid w:val="00271C29"/>
    <w:rsid w:val="00272015"/>
    <w:rsid w:val="0027292D"/>
    <w:rsid w:val="00273B4C"/>
    <w:rsid w:val="00273F26"/>
    <w:rsid w:val="002744B2"/>
    <w:rsid w:val="002754F7"/>
    <w:rsid w:val="002756BC"/>
    <w:rsid w:val="00276ABA"/>
    <w:rsid w:val="00276C9F"/>
    <w:rsid w:val="00277564"/>
    <w:rsid w:val="00277ACE"/>
    <w:rsid w:val="00277C1C"/>
    <w:rsid w:val="00277F56"/>
    <w:rsid w:val="002800C8"/>
    <w:rsid w:val="002800ED"/>
    <w:rsid w:val="002805D6"/>
    <w:rsid w:val="00280C7D"/>
    <w:rsid w:val="00281B1E"/>
    <w:rsid w:val="00281D25"/>
    <w:rsid w:val="00281F36"/>
    <w:rsid w:val="002821B3"/>
    <w:rsid w:val="0028224E"/>
    <w:rsid w:val="002831AC"/>
    <w:rsid w:val="00283530"/>
    <w:rsid w:val="00283815"/>
    <w:rsid w:val="00283CEB"/>
    <w:rsid w:val="00284259"/>
    <w:rsid w:val="0028487C"/>
    <w:rsid w:val="00284A2B"/>
    <w:rsid w:val="00284E1E"/>
    <w:rsid w:val="00285C2F"/>
    <w:rsid w:val="002861C9"/>
    <w:rsid w:val="002874F6"/>
    <w:rsid w:val="002878D1"/>
    <w:rsid w:val="00287C15"/>
    <w:rsid w:val="002904C6"/>
    <w:rsid w:val="00290B38"/>
    <w:rsid w:val="00292333"/>
    <w:rsid w:val="002925F8"/>
    <w:rsid w:val="00292CE1"/>
    <w:rsid w:val="00293C19"/>
    <w:rsid w:val="00293CC3"/>
    <w:rsid w:val="002940B3"/>
    <w:rsid w:val="002940CE"/>
    <w:rsid w:val="00294459"/>
    <w:rsid w:val="0029449C"/>
    <w:rsid w:val="002958A0"/>
    <w:rsid w:val="00296F64"/>
    <w:rsid w:val="002971A6"/>
    <w:rsid w:val="002974D3"/>
    <w:rsid w:val="002975A1"/>
    <w:rsid w:val="00297A3F"/>
    <w:rsid w:val="00297C0B"/>
    <w:rsid w:val="002A0D20"/>
    <w:rsid w:val="002A1D3C"/>
    <w:rsid w:val="002A1F97"/>
    <w:rsid w:val="002A2AAF"/>
    <w:rsid w:val="002A2FD1"/>
    <w:rsid w:val="002A36AD"/>
    <w:rsid w:val="002A3CC6"/>
    <w:rsid w:val="002A472C"/>
    <w:rsid w:val="002A47FC"/>
    <w:rsid w:val="002A723E"/>
    <w:rsid w:val="002B0E4D"/>
    <w:rsid w:val="002B0F54"/>
    <w:rsid w:val="002B17D6"/>
    <w:rsid w:val="002B18FF"/>
    <w:rsid w:val="002B2E2C"/>
    <w:rsid w:val="002B44CA"/>
    <w:rsid w:val="002B4734"/>
    <w:rsid w:val="002B49CA"/>
    <w:rsid w:val="002B4EDA"/>
    <w:rsid w:val="002B61E1"/>
    <w:rsid w:val="002B6556"/>
    <w:rsid w:val="002B6AAC"/>
    <w:rsid w:val="002B7451"/>
    <w:rsid w:val="002B77B5"/>
    <w:rsid w:val="002C0F44"/>
    <w:rsid w:val="002C12DC"/>
    <w:rsid w:val="002C2667"/>
    <w:rsid w:val="002C3891"/>
    <w:rsid w:val="002C3A82"/>
    <w:rsid w:val="002C3D2C"/>
    <w:rsid w:val="002C4169"/>
    <w:rsid w:val="002C45BA"/>
    <w:rsid w:val="002C4BDB"/>
    <w:rsid w:val="002C4F31"/>
    <w:rsid w:val="002C5325"/>
    <w:rsid w:val="002C641F"/>
    <w:rsid w:val="002C6AEF"/>
    <w:rsid w:val="002C6DFB"/>
    <w:rsid w:val="002C7308"/>
    <w:rsid w:val="002D052B"/>
    <w:rsid w:val="002D0DC6"/>
    <w:rsid w:val="002D1B6A"/>
    <w:rsid w:val="002D23BB"/>
    <w:rsid w:val="002D26A4"/>
    <w:rsid w:val="002D2E8A"/>
    <w:rsid w:val="002D39DA"/>
    <w:rsid w:val="002D413D"/>
    <w:rsid w:val="002D430D"/>
    <w:rsid w:val="002D5071"/>
    <w:rsid w:val="002D5218"/>
    <w:rsid w:val="002D57B1"/>
    <w:rsid w:val="002D63F7"/>
    <w:rsid w:val="002D6F66"/>
    <w:rsid w:val="002D6F9E"/>
    <w:rsid w:val="002D7200"/>
    <w:rsid w:val="002D7474"/>
    <w:rsid w:val="002E07AD"/>
    <w:rsid w:val="002E0AFF"/>
    <w:rsid w:val="002E0FE4"/>
    <w:rsid w:val="002E206E"/>
    <w:rsid w:val="002E20BC"/>
    <w:rsid w:val="002E2547"/>
    <w:rsid w:val="002E263B"/>
    <w:rsid w:val="002E270E"/>
    <w:rsid w:val="002E327E"/>
    <w:rsid w:val="002E3AF3"/>
    <w:rsid w:val="002E4048"/>
    <w:rsid w:val="002E40B5"/>
    <w:rsid w:val="002E421A"/>
    <w:rsid w:val="002E52EE"/>
    <w:rsid w:val="002E5492"/>
    <w:rsid w:val="002E5B8E"/>
    <w:rsid w:val="002E6327"/>
    <w:rsid w:val="002E6467"/>
    <w:rsid w:val="002E655B"/>
    <w:rsid w:val="002E6AA0"/>
    <w:rsid w:val="002E6DF5"/>
    <w:rsid w:val="002E6F38"/>
    <w:rsid w:val="002F042E"/>
    <w:rsid w:val="002F0973"/>
    <w:rsid w:val="002F0E2D"/>
    <w:rsid w:val="002F126A"/>
    <w:rsid w:val="002F12CB"/>
    <w:rsid w:val="002F1A63"/>
    <w:rsid w:val="002F2AA6"/>
    <w:rsid w:val="002F3517"/>
    <w:rsid w:val="002F35C9"/>
    <w:rsid w:val="002F394D"/>
    <w:rsid w:val="002F3C50"/>
    <w:rsid w:val="002F43F2"/>
    <w:rsid w:val="002F49F7"/>
    <w:rsid w:val="002F59B4"/>
    <w:rsid w:val="002F6475"/>
    <w:rsid w:val="002F74E5"/>
    <w:rsid w:val="0030086C"/>
    <w:rsid w:val="00300D1B"/>
    <w:rsid w:val="003018F4"/>
    <w:rsid w:val="00301B7C"/>
    <w:rsid w:val="00302468"/>
    <w:rsid w:val="003031FD"/>
    <w:rsid w:val="00303ED5"/>
    <w:rsid w:val="0030443A"/>
    <w:rsid w:val="0030501B"/>
    <w:rsid w:val="0030540F"/>
    <w:rsid w:val="00305806"/>
    <w:rsid w:val="0030606C"/>
    <w:rsid w:val="003060DE"/>
    <w:rsid w:val="00306CD6"/>
    <w:rsid w:val="00307AF5"/>
    <w:rsid w:val="00310198"/>
    <w:rsid w:val="00311847"/>
    <w:rsid w:val="00311F96"/>
    <w:rsid w:val="00312D3E"/>
    <w:rsid w:val="00313093"/>
    <w:rsid w:val="00313BA0"/>
    <w:rsid w:val="0031424C"/>
    <w:rsid w:val="00314704"/>
    <w:rsid w:val="00314857"/>
    <w:rsid w:val="00314AED"/>
    <w:rsid w:val="00314EF9"/>
    <w:rsid w:val="00314FDD"/>
    <w:rsid w:val="00315292"/>
    <w:rsid w:val="0031530A"/>
    <w:rsid w:val="00315642"/>
    <w:rsid w:val="0031673D"/>
    <w:rsid w:val="003169E2"/>
    <w:rsid w:val="00317833"/>
    <w:rsid w:val="00317848"/>
    <w:rsid w:val="0031793E"/>
    <w:rsid w:val="003205FA"/>
    <w:rsid w:val="00320DD2"/>
    <w:rsid w:val="00321518"/>
    <w:rsid w:val="00321796"/>
    <w:rsid w:val="003219C0"/>
    <w:rsid w:val="0032258A"/>
    <w:rsid w:val="003225AB"/>
    <w:rsid w:val="00322658"/>
    <w:rsid w:val="00322898"/>
    <w:rsid w:val="00322B6E"/>
    <w:rsid w:val="00322DAE"/>
    <w:rsid w:val="00322E37"/>
    <w:rsid w:val="00323B71"/>
    <w:rsid w:val="00324429"/>
    <w:rsid w:val="00324901"/>
    <w:rsid w:val="00324D4C"/>
    <w:rsid w:val="00324E5B"/>
    <w:rsid w:val="00325AFD"/>
    <w:rsid w:val="00326BE6"/>
    <w:rsid w:val="003274C0"/>
    <w:rsid w:val="00327C1C"/>
    <w:rsid w:val="00330A12"/>
    <w:rsid w:val="00332361"/>
    <w:rsid w:val="00332470"/>
    <w:rsid w:val="003326C6"/>
    <w:rsid w:val="00332966"/>
    <w:rsid w:val="00333570"/>
    <w:rsid w:val="0033371F"/>
    <w:rsid w:val="0033385F"/>
    <w:rsid w:val="00334048"/>
    <w:rsid w:val="003347B1"/>
    <w:rsid w:val="00334C55"/>
    <w:rsid w:val="003363C3"/>
    <w:rsid w:val="00336B47"/>
    <w:rsid w:val="00336D9A"/>
    <w:rsid w:val="003377DA"/>
    <w:rsid w:val="0034097A"/>
    <w:rsid w:val="003409AA"/>
    <w:rsid w:val="00340F4C"/>
    <w:rsid w:val="003416C7"/>
    <w:rsid w:val="00341713"/>
    <w:rsid w:val="00341DB0"/>
    <w:rsid w:val="00342345"/>
    <w:rsid w:val="00343486"/>
    <w:rsid w:val="0034391C"/>
    <w:rsid w:val="00344183"/>
    <w:rsid w:val="003449B7"/>
    <w:rsid w:val="00344D41"/>
    <w:rsid w:val="00344FC7"/>
    <w:rsid w:val="00345305"/>
    <w:rsid w:val="003456CB"/>
    <w:rsid w:val="00345987"/>
    <w:rsid w:val="00345A3D"/>
    <w:rsid w:val="00345C97"/>
    <w:rsid w:val="00345E7E"/>
    <w:rsid w:val="003462E6"/>
    <w:rsid w:val="00346334"/>
    <w:rsid w:val="00346583"/>
    <w:rsid w:val="003469C7"/>
    <w:rsid w:val="003470A2"/>
    <w:rsid w:val="00347175"/>
    <w:rsid w:val="00347B8A"/>
    <w:rsid w:val="0035090C"/>
    <w:rsid w:val="003509BB"/>
    <w:rsid w:val="00350CBE"/>
    <w:rsid w:val="00351E85"/>
    <w:rsid w:val="003525FE"/>
    <w:rsid w:val="003526D0"/>
    <w:rsid w:val="00352FA7"/>
    <w:rsid w:val="003537F4"/>
    <w:rsid w:val="0035499C"/>
    <w:rsid w:val="00354BE4"/>
    <w:rsid w:val="00355138"/>
    <w:rsid w:val="00355235"/>
    <w:rsid w:val="00355DD2"/>
    <w:rsid w:val="0035643E"/>
    <w:rsid w:val="0035655B"/>
    <w:rsid w:val="00356C45"/>
    <w:rsid w:val="003602C4"/>
    <w:rsid w:val="003617F4"/>
    <w:rsid w:val="00361B4A"/>
    <w:rsid w:val="00363B8D"/>
    <w:rsid w:val="003641D0"/>
    <w:rsid w:val="00364A75"/>
    <w:rsid w:val="00364C1C"/>
    <w:rsid w:val="00365484"/>
    <w:rsid w:val="003665A2"/>
    <w:rsid w:val="00366DB8"/>
    <w:rsid w:val="00366DF4"/>
    <w:rsid w:val="00366EBE"/>
    <w:rsid w:val="00367799"/>
    <w:rsid w:val="003712F6"/>
    <w:rsid w:val="00372DBA"/>
    <w:rsid w:val="003733A6"/>
    <w:rsid w:val="00374045"/>
    <w:rsid w:val="0037419F"/>
    <w:rsid w:val="00374925"/>
    <w:rsid w:val="00374A3D"/>
    <w:rsid w:val="00375B05"/>
    <w:rsid w:val="00376097"/>
    <w:rsid w:val="003765C9"/>
    <w:rsid w:val="00377283"/>
    <w:rsid w:val="00377490"/>
    <w:rsid w:val="003775EA"/>
    <w:rsid w:val="0037770E"/>
    <w:rsid w:val="00377FA8"/>
    <w:rsid w:val="00380A26"/>
    <w:rsid w:val="00381DC8"/>
    <w:rsid w:val="003827B5"/>
    <w:rsid w:val="00382DFF"/>
    <w:rsid w:val="00382FCA"/>
    <w:rsid w:val="003837D4"/>
    <w:rsid w:val="00383BC0"/>
    <w:rsid w:val="00383D95"/>
    <w:rsid w:val="00384789"/>
    <w:rsid w:val="003848C7"/>
    <w:rsid w:val="00385177"/>
    <w:rsid w:val="0038522C"/>
    <w:rsid w:val="003855B8"/>
    <w:rsid w:val="00386322"/>
    <w:rsid w:val="00386A74"/>
    <w:rsid w:val="00387651"/>
    <w:rsid w:val="0039009C"/>
    <w:rsid w:val="00390743"/>
    <w:rsid w:val="003912AA"/>
    <w:rsid w:val="0039188B"/>
    <w:rsid w:val="003922D5"/>
    <w:rsid w:val="0039302D"/>
    <w:rsid w:val="003937BE"/>
    <w:rsid w:val="003943C4"/>
    <w:rsid w:val="00394411"/>
    <w:rsid w:val="00394516"/>
    <w:rsid w:val="0039479F"/>
    <w:rsid w:val="0039611D"/>
    <w:rsid w:val="00396389"/>
    <w:rsid w:val="003965AA"/>
    <w:rsid w:val="00396BAD"/>
    <w:rsid w:val="0039755C"/>
    <w:rsid w:val="003A014F"/>
    <w:rsid w:val="003A0BAB"/>
    <w:rsid w:val="003A0CB4"/>
    <w:rsid w:val="003A0EDD"/>
    <w:rsid w:val="003A117A"/>
    <w:rsid w:val="003A14A0"/>
    <w:rsid w:val="003A175C"/>
    <w:rsid w:val="003A1C2C"/>
    <w:rsid w:val="003A1CA2"/>
    <w:rsid w:val="003A2BC5"/>
    <w:rsid w:val="003A2C46"/>
    <w:rsid w:val="003A2E3D"/>
    <w:rsid w:val="003A344E"/>
    <w:rsid w:val="003A5B2B"/>
    <w:rsid w:val="003A6B1D"/>
    <w:rsid w:val="003A6E97"/>
    <w:rsid w:val="003A7C42"/>
    <w:rsid w:val="003A7E34"/>
    <w:rsid w:val="003B047D"/>
    <w:rsid w:val="003B0902"/>
    <w:rsid w:val="003B0E83"/>
    <w:rsid w:val="003B1152"/>
    <w:rsid w:val="003B134D"/>
    <w:rsid w:val="003B1C25"/>
    <w:rsid w:val="003B2D20"/>
    <w:rsid w:val="003B35C7"/>
    <w:rsid w:val="003B37F7"/>
    <w:rsid w:val="003B3C14"/>
    <w:rsid w:val="003B3C59"/>
    <w:rsid w:val="003B638D"/>
    <w:rsid w:val="003B6C4E"/>
    <w:rsid w:val="003B6FE4"/>
    <w:rsid w:val="003C0738"/>
    <w:rsid w:val="003C089D"/>
    <w:rsid w:val="003C09E7"/>
    <w:rsid w:val="003C1DCF"/>
    <w:rsid w:val="003C2320"/>
    <w:rsid w:val="003C31DE"/>
    <w:rsid w:val="003C35C9"/>
    <w:rsid w:val="003C4225"/>
    <w:rsid w:val="003C427E"/>
    <w:rsid w:val="003C5249"/>
    <w:rsid w:val="003C6EF3"/>
    <w:rsid w:val="003C7024"/>
    <w:rsid w:val="003C71E8"/>
    <w:rsid w:val="003C792B"/>
    <w:rsid w:val="003C7FC6"/>
    <w:rsid w:val="003D07C0"/>
    <w:rsid w:val="003D0A46"/>
    <w:rsid w:val="003D0F65"/>
    <w:rsid w:val="003D11C4"/>
    <w:rsid w:val="003D158B"/>
    <w:rsid w:val="003D164F"/>
    <w:rsid w:val="003D191E"/>
    <w:rsid w:val="003D216D"/>
    <w:rsid w:val="003D33C1"/>
    <w:rsid w:val="003D4301"/>
    <w:rsid w:val="003D4727"/>
    <w:rsid w:val="003D48AE"/>
    <w:rsid w:val="003D4A2C"/>
    <w:rsid w:val="003D4DFC"/>
    <w:rsid w:val="003D52F0"/>
    <w:rsid w:val="003D553D"/>
    <w:rsid w:val="003D6938"/>
    <w:rsid w:val="003D6BC5"/>
    <w:rsid w:val="003E03C0"/>
    <w:rsid w:val="003E0BDE"/>
    <w:rsid w:val="003E0BFA"/>
    <w:rsid w:val="003E1EBA"/>
    <w:rsid w:val="003E2416"/>
    <w:rsid w:val="003E2C4D"/>
    <w:rsid w:val="003E3197"/>
    <w:rsid w:val="003E3BA9"/>
    <w:rsid w:val="003E3F30"/>
    <w:rsid w:val="003E439F"/>
    <w:rsid w:val="003E47AD"/>
    <w:rsid w:val="003E4A83"/>
    <w:rsid w:val="003E4CCF"/>
    <w:rsid w:val="003E501D"/>
    <w:rsid w:val="003E5367"/>
    <w:rsid w:val="003E5674"/>
    <w:rsid w:val="003E66A1"/>
    <w:rsid w:val="003E7000"/>
    <w:rsid w:val="003E7286"/>
    <w:rsid w:val="003F09FA"/>
    <w:rsid w:val="003F0B24"/>
    <w:rsid w:val="003F1785"/>
    <w:rsid w:val="003F1B2B"/>
    <w:rsid w:val="003F288F"/>
    <w:rsid w:val="003F28BE"/>
    <w:rsid w:val="003F30C9"/>
    <w:rsid w:val="003F3A04"/>
    <w:rsid w:val="003F3AF5"/>
    <w:rsid w:val="003F51AD"/>
    <w:rsid w:val="003F53A1"/>
    <w:rsid w:val="003F56AF"/>
    <w:rsid w:val="003F5CC6"/>
    <w:rsid w:val="003F77DB"/>
    <w:rsid w:val="003F7B64"/>
    <w:rsid w:val="004000E7"/>
    <w:rsid w:val="00400172"/>
    <w:rsid w:val="004009D7"/>
    <w:rsid w:val="00400EAD"/>
    <w:rsid w:val="00401EC8"/>
    <w:rsid w:val="00401EE6"/>
    <w:rsid w:val="00401FCC"/>
    <w:rsid w:val="00402660"/>
    <w:rsid w:val="00402C4F"/>
    <w:rsid w:val="00402CCC"/>
    <w:rsid w:val="00402ED7"/>
    <w:rsid w:val="00403025"/>
    <w:rsid w:val="00403486"/>
    <w:rsid w:val="00404093"/>
    <w:rsid w:val="00404D1F"/>
    <w:rsid w:val="00404E05"/>
    <w:rsid w:val="00405980"/>
    <w:rsid w:val="004059B4"/>
    <w:rsid w:val="004065EC"/>
    <w:rsid w:val="00406AE4"/>
    <w:rsid w:val="00406F59"/>
    <w:rsid w:val="004071B4"/>
    <w:rsid w:val="00410077"/>
    <w:rsid w:val="00410DAE"/>
    <w:rsid w:val="00410DBD"/>
    <w:rsid w:val="00410F35"/>
    <w:rsid w:val="00410FB4"/>
    <w:rsid w:val="00411363"/>
    <w:rsid w:val="004129EA"/>
    <w:rsid w:val="00412C3A"/>
    <w:rsid w:val="0041321A"/>
    <w:rsid w:val="00414A73"/>
    <w:rsid w:val="00414F59"/>
    <w:rsid w:val="004155C1"/>
    <w:rsid w:val="0041597F"/>
    <w:rsid w:val="00415A8E"/>
    <w:rsid w:val="00416768"/>
    <w:rsid w:val="00416788"/>
    <w:rsid w:val="00416BE3"/>
    <w:rsid w:val="004178D6"/>
    <w:rsid w:val="004203E5"/>
    <w:rsid w:val="0042040C"/>
    <w:rsid w:val="00420BD4"/>
    <w:rsid w:val="00420F1C"/>
    <w:rsid w:val="00421294"/>
    <w:rsid w:val="0042150F"/>
    <w:rsid w:val="00421926"/>
    <w:rsid w:val="00421965"/>
    <w:rsid w:val="00421FD6"/>
    <w:rsid w:val="004224EF"/>
    <w:rsid w:val="004228F9"/>
    <w:rsid w:val="00423678"/>
    <w:rsid w:val="00423C75"/>
    <w:rsid w:val="00424956"/>
    <w:rsid w:val="00425460"/>
    <w:rsid w:val="0042585C"/>
    <w:rsid w:val="004261FD"/>
    <w:rsid w:val="004270F5"/>
    <w:rsid w:val="004273A6"/>
    <w:rsid w:val="0043054B"/>
    <w:rsid w:val="0043055A"/>
    <w:rsid w:val="004307B3"/>
    <w:rsid w:val="004309D2"/>
    <w:rsid w:val="00430AC0"/>
    <w:rsid w:val="004315E0"/>
    <w:rsid w:val="00432191"/>
    <w:rsid w:val="0043260E"/>
    <w:rsid w:val="00432C48"/>
    <w:rsid w:val="00432CAC"/>
    <w:rsid w:val="004338F9"/>
    <w:rsid w:val="00433F0F"/>
    <w:rsid w:val="00434041"/>
    <w:rsid w:val="00435342"/>
    <w:rsid w:val="0043556E"/>
    <w:rsid w:val="00435A5A"/>
    <w:rsid w:val="00435F79"/>
    <w:rsid w:val="00436C37"/>
    <w:rsid w:val="00436E69"/>
    <w:rsid w:val="00437605"/>
    <w:rsid w:val="00437921"/>
    <w:rsid w:val="004408D9"/>
    <w:rsid w:val="00441942"/>
    <w:rsid w:val="00441AFC"/>
    <w:rsid w:val="00441EB2"/>
    <w:rsid w:val="00442E35"/>
    <w:rsid w:val="00442EC7"/>
    <w:rsid w:val="00443F1F"/>
    <w:rsid w:val="00444151"/>
    <w:rsid w:val="0044454E"/>
    <w:rsid w:val="004449BE"/>
    <w:rsid w:val="0044610D"/>
    <w:rsid w:val="0044633C"/>
    <w:rsid w:val="004464AF"/>
    <w:rsid w:val="0045007C"/>
    <w:rsid w:val="00450515"/>
    <w:rsid w:val="00451990"/>
    <w:rsid w:val="0045259B"/>
    <w:rsid w:val="00452988"/>
    <w:rsid w:val="00452A22"/>
    <w:rsid w:val="004544BE"/>
    <w:rsid w:val="00454891"/>
    <w:rsid w:val="00456191"/>
    <w:rsid w:val="00456FCF"/>
    <w:rsid w:val="004570EA"/>
    <w:rsid w:val="0045739A"/>
    <w:rsid w:val="00460051"/>
    <w:rsid w:val="004608B8"/>
    <w:rsid w:val="00460A1F"/>
    <w:rsid w:val="00460BFC"/>
    <w:rsid w:val="004612A8"/>
    <w:rsid w:val="004616BD"/>
    <w:rsid w:val="00461BE2"/>
    <w:rsid w:val="00461CE3"/>
    <w:rsid w:val="00462890"/>
    <w:rsid w:val="004634FD"/>
    <w:rsid w:val="00463834"/>
    <w:rsid w:val="00464C58"/>
    <w:rsid w:val="00464DFD"/>
    <w:rsid w:val="00466072"/>
    <w:rsid w:val="00466AC9"/>
    <w:rsid w:val="004671EA"/>
    <w:rsid w:val="004703E4"/>
    <w:rsid w:val="0047065D"/>
    <w:rsid w:val="00470B69"/>
    <w:rsid w:val="00471EFC"/>
    <w:rsid w:val="0047205A"/>
    <w:rsid w:val="00472D6E"/>
    <w:rsid w:val="00472E8E"/>
    <w:rsid w:val="00473FF3"/>
    <w:rsid w:val="0047406D"/>
    <w:rsid w:val="0047437F"/>
    <w:rsid w:val="00474947"/>
    <w:rsid w:val="00474949"/>
    <w:rsid w:val="00474B8F"/>
    <w:rsid w:val="004752CC"/>
    <w:rsid w:val="00475BB1"/>
    <w:rsid w:val="00476474"/>
    <w:rsid w:val="0047665E"/>
    <w:rsid w:val="0047675D"/>
    <w:rsid w:val="0047689D"/>
    <w:rsid w:val="00476BA2"/>
    <w:rsid w:val="00477C51"/>
    <w:rsid w:val="00477FC9"/>
    <w:rsid w:val="004813AD"/>
    <w:rsid w:val="00481882"/>
    <w:rsid w:val="0048235D"/>
    <w:rsid w:val="004829C9"/>
    <w:rsid w:val="004835E0"/>
    <w:rsid w:val="00483D45"/>
    <w:rsid w:val="00483F86"/>
    <w:rsid w:val="00484219"/>
    <w:rsid w:val="00485AEC"/>
    <w:rsid w:val="00487008"/>
    <w:rsid w:val="0048705A"/>
    <w:rsid w:val="00487344"/>
    <w:rsid w:val="00487A48"/>
    <w:rsid w:val="004908D4"/>
    <w:rsid w:val="0049260E"/>
    <w:rsid w:val="0049267D"/>
    <w:rsid w:val="004931CF"/>
    <w:rsid w:val="00495059"/>
    <w:rsid w:val="004951AC"/>
    <w:rsid w:val="00497B7E"/>
    <w:rsid w:val="00497B98"/>
    <w:rsid w:val="00497F57"/>
    <w:rsid w:val="004A02B6"/>
    <w:rsid w:val="004A048D"/>
    <w:rsid w:val="004A0A9F"/>
    <w:rsid w:val="004A1DCB"/>
    <w:rsid w:val="004A297F"/>
    <w:rsid w:val="004A32B3"/>
    <w:rsid w:val="004A3D45"/>
    <w:rsid w:val="004A462F"/>
    <w:rsid w:val="004A50FE"/>
    <w:rsid w:val="004A52C8"/>
    <w:rsid w:val="004A530C"/>
    <w:rsid w:val="004A5F22"/>
    <w:rsid w:val="004A71C5"/>
    <w:rsid w:val="004B0A2E"/>
    <w:rsid w:val="004B0AD4"/>
    <w:rsid w:val="004B1CF0"/>
    <w:rsid w:val="004B2174"/>
    <w:rsid w:val="004B2309"/>
    <w:rsid w:val="004B2936"/>
    <w:rsid w:val="004B2E4D"/>
    <w:rsid w:val="004B3303"/>
    <w:rsid w:val="004B3C2C"/>
    <w:rsid w:val="004B4710"/>
    <w:rsid w:val="004B5E28"/>
    <w:rsid w:val="004B61BC"/>
    <w:rsid w:val="004B631C"/>
    <w:rsid w:val="004B6479"/>
    <w:rsid w:val="004B6532"/>
    <w:rsid w:val="004B798F"/>
    <w:rsid w:val="004B7D67"/>
    <w:rsid w:val="004C0291"/>
    <w:rsid w:val="004C0293"/>
    <w:rsid w:val="004C0710"/>
    <w:rsid w:val="004C0965"/>
    <w:rsid w:val="004C0D23"/>
    <w:rsid w:val="004C0DDB"/>
    <w:rsid w:val="004C1B08"/>
    <w:rsid w:val="004C1B78"/>
    <w:rsid w:val="004C1DB8"/>
    <w:rsid w:val="004C2B4A"/>
    <w:rsid w:val="004C2CEA"/>
    <w:rsid w:val="004C2D3D"/>
    <w:rsid w:val="004C34DC"/>
    <w:rsid w:val="004C38AD"/>
    <w:rsid w:val="004C3D00"/>
    <w:rsid w:val="004C40D9"/>
    <w:rsid w:val="004C4174"/>
    <w:rsid w:val="004C42B3"/>
    <w:rsid w:val="004C4BCB"/>
    <w:rsid w:val="004C4DE3"/>
    <w:rsid w:val="004C580D"/>
    <w:rsid w:val="004C5916"/>
    <w:rsid w:val="004C5B62"/>
    <w:rsid w:val="004C6168"/>
    <w:rsid w:val="004C633F"/>
    <w:rsid w:val="004C6EC1"/>
    <w:rsid w:val="004C762F"/>
    <w:rsid w:val="004C7B82"/>
    <w:rsid w:val="004D04A4"/>
    <w:rsid w:val="004D04C5"/>
    <w:rsid w:val="004D053E"/>
    <w:rsid w:val="004D08E7"/>
    <w:rsid w:val="004D1598"/>
    <w:rsid w:val="004D22B5"/>
    <w:rsid w:val="004D22ED"/>
    <w:rsid w:val="004D2639"/>
    <w:rsid w:val="004D2BB1"/>
    <w:rsid w:val="004D3591"/>
    <w:rsid w:val="004D3805"/>
    <w:rsid w:val="004D410F"/>
    <w:rsid w:val="004D43AB"/>
    <w:rsid w:val="004D4F5B"/>
    <w:rsid w:val="004D5272"/>
    <w:rsid w:val="004D5500"/>
    <w:rsid w:val="004D6015"/>
    <w:rsid w:val="004D6D77"/>
    <w:rsid w:val="004D70B7"/>
    <w:rsid w:val="004D788D"/>
    <w:rsid w:val="004D7D2D"/>
    <w:rsid w:val="004E01E2"/>
    <w:rsid w:val="004E07DE"/>
    <w:rsid w:val="004E0977"/>
    <w:rsid w:val="004E0C32"/>
    <w:rsid w:val="004E24E2"/>
    <w:rsid w:val="004E25D0"/>
    <w:rsid w:val="004E3208"/>
    <w:rsid w:val="004E4F9F"/>
    <w:rsid w:val="004E5AD5"/>
    <w:rsid w:val="004E5B30"/>
    <w:rsid w:val="004E6308"/>
    <w:rsid w:val="004E6D1A"/>
    <w:rsid w:val="004E6E9B"/>
    <w:rsid w:val="004F009A"/>
    <w:rsid w:val="004F01D9"/>
    <w:rsid w:val="004F0234"/>
    <w:rsid w:val="004F0B43"/>
    <w:rsid w:val="004F107C"/>
    <w:rsid w:val="004F20B1"/>
    <w:rsid w:val="004F26EE"/>
    <w:rsid w:val="004F4B38"/>
    <w:rsid w:val="004F4C22"/>
    <w:rsid w:val="004F4E29"/>
    <w:rsid w:val="004F5AB3"/>
    <w:rsid w:val="004F694F"/>
    <w:rsid w:val="004F6993"/>
    <w:rsid w:val="004F6B22"/>
    <w:rsid w:val="004F76F4"/>
    <w:rsid w:val="00500A4A"/>
    <w:rsid w:val="00500C94"/>
    <w:rsid w:val="0050121E"/>
    <w:rsid w:val="0050300B"/>
    <w:rsid w:val="005032B8"/>
    <w:rsid w:val="00503490"/>
    <w:rsid w:val="0050359E"/>
    <w:rsid w:val="005037BF"/>
    <w:rsid w:val="00503D1B"/>
    <w:rsid w:val="00504033"/>
    <w:rsid w:val="00504D22"/>
    <w:rsid w:val="00504D78"/>
    <w:rsid w:val="00505792"/>
    <w:rsid w:val="00505F54"/>
    <w:rsid w:val="005060CC"/>
    <w:rsid w:val="00506B8E"/>
    <w:rsid w:val="00506FB4"/>
    <w:rsid w:val="00507605"/>
    <w:rsid w:val="0051090F"/>
    <w:rsid w:val="00510F2B"/>
    <w:rsid w:val="0051125B"/>
    <w:rsid w:val="00512066"/>
    <w:rsid w:val="00512137"/>
    <w:rsid w:val="005121D2"/>
    <w:rsid w:val="005121D3"/>
    <w:rsid w:val="00512361"/>
    <w:rsid w:val="00512ACB"/>
    <w:rsid w:val="00512B70"/>
    <w:rsid w:val="005136B1"/>
    <w:rsid w:val="005139ED"/>
    <w:rsid w:val="005140ED"/>
    <w:rsid w:val="0051501D"/>
    <w:rsid w:val="0051511C"/>
    <w:rsid w:val="00517C4B"/>
    <w:rsid w:val="00517C7A"/>
    <w:rsid w:val="0052036D"/>
    <w:rsid w:val="0052072D"/>
    <w:rsid w:val="00520ECF"/>
    <w:rsid w:val="00521684"/>
    <w:rsid w:val="00521790"/>
    <w:rsid w:val="005217A5"/>
    <w:rsid w:val="00521BCB"/>
    <w:rsid w:val="00521CE9"/>
    <w:rsid w:val="00521F88"/>
    <w:rsid w:val="00522E1F"/>
    <w:rsid w:val="005231BD"/>
    <w:rsid w:val="00523840"/>
    <w:rsid w:val="00524657"/>
    <w:rsid w:val="0052481B"/>
    <w:rsid w:val="00524D34"/>
    <w:rsid w:val="00524DCB"/>
    <w:rsid w:val="0052501C"/>
    <w:rsid w:val="0052524E"/>
    <w:rsid w:val="005256C6"/>
    <w:rsid w:val="00525B1B"/>
    <w:rsid w:val="00527608"/>
    <w:rsid w:val="00527904"/>
    <w:rsid w:val="00530860"/>
    <w:rsid w:val="00530BF2"/>
    <w:rsid w:val="005313E8"/>
    <w:rsid w:val="00531619"/>
    <w:rsid w:val="00532123"/>
    <w:rsid w:val="0053243A"/>
    <w:rsid w:val="005331B7"/>
    <w:rsid w:val="0053346A"/>
    <w:rsid w:val="0053437A"/>
    <w:rsid w:val="00534F9F"/>
    <w:rsid w:val="00534FD7"/>
    <w:rsid w:val="00535D48"/>
    <w:rsid w:val="00535F33"/>
    <w:rsid w:val="005372D4"/>
    <w:rsid w:val="0053735F"/>
    <w:rsid w:val="005375FA"/>
    <w:rsid w:val="00537F5E"/>
    <w:rsid w:val="00540CB4"/>
    <w:rsid w:val="00540FC7"/>
    <w:rsid w:val="00540FCE"/>
    <w:rsid w:val="00541170"/>
    <w:rsid w:val="00541CB3"/>
    <w:rsid w:val="00541D2A"/>
    <w:rsid w:val="00541D49"/>
    <w:rsid w:val="00541F2A"/>
    <w:rsid w:val="0054206B"/>
    <w:rsid w:val="0054349B"/>
    <w:rsid w:val="00543BF3"/>
    <w:rsid w:val="0054558F"/>
    <w:rsid w:val="00545659"/>
    <w:rsid w:val="00545C14"/>
    <w:rsid w:val="00546E9E"/>
    <w:rsid w:val="00547C77"/>
    <w:rsid w:val="00550048"/>
    <w:rsid w:val="00550D16"/>
    <w:rsid w:val="00550EAA"/>
    <w:rsid w:val="00551630"/>
    <w:rsid w:val="00551695"/>
    <w:rsid w:val="005525AB"/>
    <w:rsid w:val="00552DDC"/>
    <w:rsid w:val="0055305D"/>
    <w:rsid w:val="005534DC"/>
    <w:rsid w:val="0055424F"/>
    <w:rsid w:val="00554CC6"/>
    <w:rsid w:val="00554F42"/>
    <w:rsid w:val="005552F3"/>
    <w:rsid w:val="005557BE"/>
    <w:rsid w:val="00556549"/>
    <w:rsid w:val="00556EDE"/>
    <w:rsid w:val="00557CE8"/>
    <w:rsid w:val="0056198B"/>
    <w:rsid w:val="00561C56"/>
    <w:rsid w:val="00563E25"/>
    <w:rsid w:val="0056446F"/>
    <w:rsid w:val="00564B65"/>
    <w:rsid w:val="0056511E"/>
    <w:rsid w:val="005653E5"/>
    <w:rsid w:val="00565D2B"/>
    <w:rsid w:val="00566178"/>
    <w:rsid w:val="005668FF"/>
    <w:rsid w:val="00566A7F"/>
    <w:rsid w:val="005670BB"/>
    <w:rsid w:val="00567157"/>
    <w:rsid w:val="00567969"/>
    <w:rsid w:val="00570D74"/>
    <w:rsid w:val="00571071"/>
    <w:rsid w:val="00571223"/>
    <w:rsid w:val="00571984"/>
    <w:rsid w:val="00572138"/>
    <w:rsid w:val="00572157"/>
    <w:rsid w:val="005726E0"/>
    <w:rsid w:val="00573602"/>
    <w:rsid w:val="005739B2"/>
    <w:rsid w:val="00574C0C"/>
    <w:rsid w:val="00574C6C"/>
    <w:rsid w:val="005751F0"/>
    <w:rsid w:val="00575D62"/>
    <w:rsid w:val="00576062"/>
    <w:rsid w:val="005762F0"/>
    <w:rsid w:val="00576958"/>
    <w:rsid w:val="00577326"/>
    <w:rsid w:val="00577668"/>
    <w:rsid w:val="005807BA"/>
    <w:rsid w:val="005816BD"/>
    <w:rsid w:val="00581E1F"/>
    <w:rsid w:val="00582198"/>
    <w:rsid w:val="005825E4"/>
    <w:rsid w:val="00582861"/>
    <w:rsid w:val="00583BB3"/>
    <w:rsid w:val="00583DAD"/>
    <w:rsid w:val="00584CD9"/>
    <w:rsid w:val="0058599C"/>
    <w:rsid w:val="005860BC"/>
    <w:rsid w:val="0058689C"/>
    <w:rsid w:val="005869A9"/>
    <w:rsid w:val="005877CC"/>
    <w:rsid w:val="0059013E"/>
    <w:rsid w:val="00590529"/>
    <w:rsid w:val="00590A0E"/>
    <w:rsid w:val="005913C3"/>
    <w:rsid w:val="005925F8"/>
    <w:rsid w:val="00592976"/>
    <w:rsid w:val="005930B1"/>
    <w:rsid w:val="00593596"/>
    <w:rsid w:val="00593977"/>
    <w:rsid w:val="00594116"/>
    <w:rsid w:val="00595B2E"/>
    <w:rsid w:val="00595F01"/>
    <w:rsid w:val="005972AA"/>
    <w:rsid w:val="00597505"/>
    <w:rsid w:val="00597643"/>
    <w:rsid w:val="00597915"/>
    <w:rsid w:val="005979F2"/>
    <w:rsid w:val="005A12F9"/>
    <w:rsid w:val="005A130C"/>
    <w:rsid w:val="005A1CEB"/>
    <w:rsid w:val="005A3647"/>
    <w:rsid w:val="005A379B"/>
    <w:rsid w:val="005A3AA0"/>
    <w:rsid w:val="005A3FD5"/>
    <w:rsid w:val="005A46FA"/>
    <w:rsid w:val="005A594E"/>
    <w:rsid w:val="005A5F4F"/>
    <w:rsid w:val="005A6081"/>
    <w:rsid w:val="005A656E"/>
    <w:rsid w:val="005A6EF8"/>
    <w:rsid w:val="005B0B3E"/>
    <w:rsid w:val="005B0C60"/>
    <w:rsid w:val="005B0E31"/>
    <w:rsid w:val="005B13F4"/>
    <w:rsid w:val="005B192B"/>
    <w:rsid w:val="005B1CA4"/>
    <w:rsid w:val="005B1DEF"/>
    <w:rsid w:val="005B2B34"/>
    <w:rsid w:val="005B37A7"/>
    <w:rsid w:val="005B3829"/>
    <w:rsid w:val="005B4784"/>
    <w:rsid w:val="005B4CC2"/>
    <w:rsid w:val="005B64AA"/>
    <w:rsid w:val="005C0076"/>
    <w:rsid w:val="005C0C6B"/>
    <w:rsid w:val="005C0D8B"/>
    <w:rsid w:val="005C0F88"/>
    <w:rsid w:val="005C1BD1"/>
    <w:rsid w:val="005C2635"/>
    <w:rsid w:val="005C2774"/>
    <w:rsid w:val="005C2B1D"/>
    <w:rsid w:val="005C329B"/>
    <w:rsid w:val="005C376A"/>
    <w:rsid w:val="005C4039"/>
    <w:rsid w:val="005C41F1"/>
    <w:rsid w:val="005C44F8"/>
    <w:rsid w:val="005C4FB2"/>
    <w:rsid w:val="005C541D"/>
    <w:rsid w:val="005C605D"/>
    <w:rsid w:val="005C62C8"/>
    <w:rsid w:val="005C7342"/>
    <w:rsid w:val="005C7868"/>
    <w:rsid w:val="005C7C03"/>
    <w:rsid w:val="005C7D73"/>
    <w:rsid w:val="005D0712"/>
    <w:rsid w:val="005D0922"/>
    <w:rsid w:val="005D0CCE"/>
    <w:rsid w:val="005D0CE1"/>
    <w:rsid w:val="005D1199"/>
    <w:rsid w:val="005D13EE"/>
    <w:rsid w:val="005D15AA"/>
    <w:rsid w:val="005D1BCA"/>
    <w:rsid w:val="005D1BEF"/>
    <w:rsid w:val="005D2062"/>
    <w:rsid w:val="005D2550"/>
    <w:rsid w:val="005D2BEA"/>
    <w:rsid w:val="005D3425"/>
    <w:rsid w:val="005D3BDB"/>
    <w:rsid w:val="005D4C0F"/>
    <w:rsid w:val="005D4EE1"/>
    <w:rsid w:val="005D4FA1"/>
    <w:rsid w:val="005D5F7F"/>
    <w:rsid w:val="005D6960"/>
    <w:rsid w:val="005D696F"/>
    <w:rsid w:val="005D6A21"/>
    <w:rsid w:val="005D6F10"/>
    <w:rsid w:val="005D76FD"/>
    <w:rsid w:val="005D798A"/>
    <w:rsid w:val="005D7DD0"/>
    <w:rsid w:val="005E07F3"/>
    <w:rsid w:val="005E0A77"/>
    <w:rsid w:val="005E0D39"/>
    <w:rsid w:val="005E2553"/>
    <w:rsid w:val="005E2660"/>
    <w:rsid w:val="005E2ED2"/>
    <w:rsid w:val="005E33D9"/>
    <w:rsid w:val="005E35E7"/>
    <w:rsid w:val="005E5CED"/>
    <w:rsid w:val="005E64B6"/>
    <w:rsid w:val="005E6A3F"/>
    <w:rsid w:val="005E7058"/>
    <w:rsid w:val="005E7B44"/>
    <w:rsid w:val="005F0276"/>
    <w:rsid w:val="005F0E8A"/>
    <w:rsid w:val="005F1335"/>
    <w:rsid w:val="005F2137"/>
    <w:rsid w:val="005F3E9D"/>
    <w:rsid w:val="005F4F60"/>
    <w:rsid w:val="005F5C37"/>
    <w:rsid w:val="005F6174"/>
    <w:rsid w:val="005F61F3"/>
    <w:rsid w:val="005F6393"/>
    <w:rsid w:val="006006DC"/>
    <w:rsid w:val="00600FBB"/>
    <w:rsid w:val="00602010"/>
    <w:rsid w:val="00603903"/>
    <w:rsid w:val="00604227"/>
    <w:rsid w:val="00604448"/>
    <w:rsid w:val="00604471"/>
    <w:rsid w:val="00604DD2"/>
    <w:rsid w:val="00604DFD"/>
    <w:rsid w:val="00604DFF"/>
    <w:rsid w:val="0060540F"/>
    <w:rsid w:val="006059C1"/>
    <w:rsid w:val="0060621E"/>
    <w:rsid w:val="006067E6"/>
    <w:rsid w:val="00606E9E"/>
    <w:rsid w:val="00607033"/>
    <w:rsid w:val="006075B2"/>
    <w:rsid w:val="00610304"/>
    <w:rsid w:val="00610CBF"/>
    <w:rsid w:val="00611B5C"/>
    <w:rsid w:val="0061278C"/>
    <w:rsid w:val="006131E3"/>
    <w:rsid w:val="006139C2"/>
    <w:rsid w:val="00613C6F"/>
    <w:rsid w:val="00613D0B"/>
    <w:rsid w:val="00614248"/>
    <w:rsid w:val="00614392"/>
    <w:rsid w:val="00614A25"/>
    <w:rsid w:val="00614E22"/>
    <w:rsid w:val="00615188"/>
    <w:rsid w:val="0061724A"/>
    <w:rsid w:val="00617432"/>
    <w:rsid w:val="00617CFB"/>
    <w:rsid w:val="00617E58"/>
    <w:rsid w:val="0062085D"/>
    <w:rsid w:val="006215DF"/>
    <w:rsid w:val="0062201D"/>
    <w:rsid w:val="00622B08"/>
    <w:rsid w:val="00622F02"/>
    <w:rsid w:val="00622F1B"/>
    <w:rsid w:val="0062331D"/>
    <w:rsid w:val="00624182"/>
    <w:rsid w:val="006247E0"/>
    <w:rsid w:val="0062492D"/>
    <w:rsid w:val="0062540D"/>
    <w:rsid w:val="00625417"/>
    <w:rsid w:val="00625BCE"/>
    <w:rsid w:val="00626465"/>
    <w:rsid w:val="00626A12"/>
    <w:rsid w:val="00627513"/>
    <w:rsid w:val="00627A21"/>
    <w:rsid w:val="00630F54"/>
    <w:rsid w:val="00631FA6"/>
    <w:rsid w:val="006322AB"/>
    <w:rsid w:val="006325E8"/>
    <w:rsid w:val="00632663"/>
    <w:rsid w:val="00632687"/>
    <w:rsid w:val="00632788"/>
    <w:rsid w:val="006335E9"/>
    <w:rsid w:val="00633D2E"/>
    <w:rsid w:val="006345F4"/>
    <w:rsid w:val="00634ED9"/>
    <w:rsid w:val="006350CA"/>
    <w:rsid w:val="00635245"/>
    <w:rsid w:val="006363B3"/>
    <w:rsid w:val="00636885"/>
    <w:rsid w:val="0063695B"/>
    <w:rsid w:val="006369DE"/>
    <w:rsid w:val="00636B66"/>
    <w:rsid w:val="00637186"/>
    <w:rsid w:val="00637CDD"/>
    <w:rsid w:val="00637D4D"/>
    <w:rsid w:val="00640A83"/>
    <w:rsid w:val="00642640"/>
    <w:rsid w:val="0064287E"/>
    <w:rsid w:val="00642AE8"/>
    <w:rsid w:val="00642EA3"/>
    <w:rsid w:val="00642FA9"/>
    <w:rsid w:val="006435F8"/>
    <w:rsid w:val="006436B1"/>
    <w:rsid w:val="00643E83"/>
    <w:rsid w:val="00644330"/>
    <w:rsid w:val="006448DB"/>
    <w:rsid w:val="00644B2F"/>
    <w:rsid w:val="00644C07"/>
    <w:rsid w:val="006460C4"/>
    <w:rsid w:val="00646370"/>
    <w:rsid w:val="00646763"/>
    <w:rsid w:val="006471C3"/>
    <w:rsid w:val="00647358"/>
    <w:rsid w:val="006477D6"/>
    <w:rsid w:val="00650080"/>
    <w:rsid w:val="00650C38"/>
    <w:rsid w:val="00650D06"/>
    <w:rsid w:val="00650D83"/>
    <w:rsid w:val="00651073"/>
    <w:rsid w:val="006516B6"/>
    <w:rsid w:val="00652658"/>
    <w:rsid w:val="00652ECD"/>
    <w:rsid w:val="00653004"/>
    <w:rsid w:val="00653CE6"/>
    <w:rsid w:val="006550F3"/>
    <w:rsid w:val="00655902"/>
    <w:rsid w:val="00656EDE"/>
    <w:rsid w:val="00656F7B"/>
    <w:rsid w:val="0065798B"/>
    <w:rsid w:val="0066022E"/>
    <w:rsid w:val="00660385"/>
    <w:rsid w:val="00660AD8"/>
    <w:rsid w:val="00661474"/>
    <w:rsid w:val="006617D5"/>
    <w:rsid w:val="00662810"/>
    <w:rsid w:val="00663CB2"/>
    <w:rsid w:val="006640E2"/>
    <w:rsid w:val="006648D3"/>
    <w:rsid w:val="00664E42"/>
    <w:rsid w:val="006653EE"/>
    <w:rsid w:val="00665875"/>
    <w:rsid w:val="00666709"/>
    <w:rsid w:val="00670072"/>
    <w:rsid w:val="00670628"/>
    <w:rsid w:val="00670A2F"/>
    <w:rsid w:val="006710FA"/>
    <w:rsid w:val="006712BD"/>
    <w:rsid w:val="00671A3D"/>
    <w:rsid w:val="00671A78"/>
    <w:rsid w:val="00671BC7"/>
    <w:rsid w:val="00673428"/>
    <w:rsid w:val="0067457C"/>
    <w:rsid w:val="00674BB1"/>
    <w:rsid w:val="00674D08"/>
    <w:rsid w:val="006751F1"/>
    <w:rsid w:val="00676391"/>
    <w:rsid w:val="006771A4"/>
    <w:rsid w:val="0068060C"/>
    <w:rsid w:val="00681B19"/>
    <w:rsid w:val="0068292B"/>
    <w:rsid w:val="00682D49"/>
    <w:rsid w:val="00682D83"/>
    <w:rsid w:val="00683588"/>
    <w:rsid w:val="006844F0"/>
    <w:rsid w:val="0068465D"/>
    <w:rsid w:val="00684888"/>
    <w:rsid w:val="006848D8"/>
    <w:rsid w:val="00684A15"/>
    <w:rsid w:val="00684C45"/>
    <w:rsid w:val="00684DFC"/>
    <w:rsid w:val="0068595A"/>
    <w:rsid w:val="006859FB"/>
    <w:rsid w:val="00685DAD"/>
    <w:rsid w:val="00686296"/>
    <w:rsid w:val="006863E1"/>
    <w:rsid w:val="006869C3"/>
    <w:rsid w:val="006872B0"/>
    <w:rsid w:val="006908AA"/>
    <w:rsid w:val="00690BE7"/>
    <w:rsid w:val="00690E89"/>
    <w:rsid w:val="006910FB"/>
    <w:rsid w:val="006918E5"/>
    <w:rsid w:val="00691943"/>
    <w:rsid w:val="00692F3A"/>
    <w:rsid w:val="00693B29"/>
    <w:rsid w:val="0069478C"/>
    <w:rsid w:val="006952AB"/>
    <w:rsid w:val="006956F2"/>
    <w:rsid w:val="00696980"/>
    <w:rsid w:val="0069751B"/>
    <w:rsid w:val="0069754A"/>
    <w:rsid w:val="006976B5"/>
    <w:rsid w:val="006A027D"/>
    <w:rsid w:val="006A05CB"/>
    <w:rsid w:val="006A12BA"/>
    <w:rsid w:val="006A12E5"/>
    <w:rsid w:val="006A172B"/>
    <w:rsid w:val="006A1862"/>
    <w:rsid w:val="006A2114"/>
    <w:rsid w:val="006A2281"/>
    <w:rsid w:val="006A2434"/>
    <w:rsid w:val="006A2857"/>
    <w:rsid w:val="006A2A86"/>
    <w:rsid w:val="006A2CFC"/>
    <w:rsid w:val="006A3876"/>
    <w:rsid w:val="006A3B5A"/>
    <w:rsid w:val="006A458C"/>
    <w:rsid w:val="006A4624"/>
    <w:rsid w:val="006A46B9"/>
    <w:rsid w:val="006A4EFA"/>
    <w:rsid w:val="006A677B"/>
    <w:rsid w:val="006A6A4F"/>
    <w:rsid w:val="006A6B1F"/>
    <w:rsid w:val="006A77FD"/>
    <w:rsid w:val="006A782B"/>
    <w:rsid w:val="006B080B"/>
    <w:rsid w:val="006B1806"/>
    <w:rsid w:val="006B1AEA"/>
    <w:rsid w:val="006B3C8A"/>
    <w:rsid w:val="006B4732"/>
    <w:rsid w:val="006B4873"/>
    <w:rsid w:val="006B4D3F"/>
    <w:rsid w:val="006B53F4"/>
    <w:rsid w:val="006B5E2E"/>
    <w:rsid w:val="006B6412"/>
    <w:rsid w:val="006B69B8"/>
    <w:rsid w:val="006B7B97"/>
    <w:rsid w:val="006C02D6"/>
    <w:rsid w:val="006C08C6"/>
    <w:rsid w:val="006C133C"/>
    <w:rsid w:val="006C1562"/>
    <w:rsid w:val="006C2AF8"/>
    <w:rsid w:val="006C3690"/>
    <w:rsid w:val="006C3CE2"/>
    <w:rsid w:val="006C591E"/>
    <w:rsid w:val="006C5B2C"/>
    <w:rsid w:val="006C62FA"/>
    <w:rsid w:val="006C7110"/>
    <w:rsid w:val="006D011A"/>
    <w:rsid w:val="006D03D5"/>
    <w:rsid w:val="006D06A2"/>
    <w:rsid w:val="006D0D5B"/>
    <w:rsid w:val="006D175F"/>
    <w:rsid w:val="006D238D"/>
    <w:rsid w:val="006D2B38"/>
    <w:rsid w:val="006D40A8"/>
    <w:rsid w:val="006D4A81"/>
    <w:rsid w:val="006D6567"/>
    <w:rsid w:val="006D68B4"/>
    <w:rsid w:val="006D6B4F"/>
    <w:rsid w:val="006E04B2"/>
    <w:rsid w:val="006E08D7"/>
    <w:rsid w:val="006E0D3A"/>
    <w:rsid w:val="006E12BA"/>
    <w:rsid w:val="006E2642"/>
    <w:rsid w:val="006E2691"/>
    <w:rsid w:val="006E46D0"/>
    <w:rsid w:val="006E4D84"/>
    <w:rsid w:val="006E57F5"/>
    <w:rsid w:val="006E6B7D"/>
    <w:rsid w:val="006E6E2D"/>
    <w:rsid w:val="006E761F"/>
    <w:rsid w:val="006F0508"/>
    <w:rsid w:val="006F0E6A"/>
    <w:rsid w:val="006F106F"/>
    <w:rsid w:val="006F1880"/>
    <w:rsid w:val="006F2740"/>
    <w:rsid w:val="006F2E1C"/>
    <w:rsid w:val="006F2F4C"/>
    <w:rsid w:val="006F4618"/>
    <w:rsid w:val="006F5087"/>
    <w:rsid w:val="006F53FA"/>
    <w:rsid w:val="006F55ED"/>
    <w:rsid w:val="006F598F"/>
    <w:rsid w:val="006F5A3C"/>
    <w:rsid w:val="006F5B4D"/>
    <w:rsid w:val="006F5E0F"/>
    <w:rsid w:val="006F6150"/>
    <w:rsid w:val="006F6291"/>
    <w:rsid w:val="006F6E79"/>
    <w:rsid w:val="006F7B46"/>
    <w:rsid w:val="007022CE"/>
    <w:rsid w:val="0070241E"/>
    <w:rsid w:val="00702EF5"/>
    <w:rsid w:val="00703711"/>
    <w:rsid w:val="00703982"/>
    <w:rsid w:val="007047B0"/>
    <w:rsid w:val="007048B2"/>
    <w:rsid w:val="00704D62"/>
    <w:rsid w:val="00705476"/>
    <w:rsid w:val="007055AF"/>
    <w:rsid w:val="00705A15"/>
    <w:rsid w:val="00706836"/>
    <w:rsid w:val="00710783"/>
    <w:rsid w:val="00711701"/>
    <w:rsid w:val="00711B23"/>
    <w:rsid w:val="00711BE5"/>
    <w:rsid w:val="007123C3"/>
    <w:rsid w:val="00712913"/>
    <w:rsid w:val="00712EDE"/>
    <w:rsid w:val="0071369A"/>
    <w:rsid w:val="00713FDC"/>
    <w:rsid w:val="00714AB1"/>
    <w:rsid w:val="00714DE3"/>
    <w:rsid w:val="00715751"/>
    <w:rsid w:val="00715CD9"/>
    <w:rsid w:val="00716EAE"/>
    <w:rsid w:val="007170B0"/>
    <w:rsid w:val="007177F3"/>
    <w:rsid w:val="00717A63"/>
    <w:rsid w:val="007200BA"/>
    <w:rsid w:val="00720216"/>
    <w:rsid w:val="00720CEB"/>
    <w:rsid w:val="00721167"/>
    <w:rsid w:val="00721609"/>
    <w:rsid w:val="007247E9"/>
    <w:rsid w:val="00724875"/>
    <w:rsid w:val="00724921"/>
    <w:rsid w:val="00724FFD"/>
    <w:rsid w:val="0072527B"/>
    <w:rsid w:val="007252FF"/>
    <w:rsid w:val="00725C11"/>
    <w:rsid w:val="00726F54"/>
    <w:rsid w:val="00727C2F"/>
    <w:rsid w:val="00727DB2"/>
    <w:rsid w:val="0073056B"/>
    <w:rsid w:val="00730668"/>
    <w:rsid w:val="00730FEF"/>
    <w:rsid w:val="007310D5"/>
    <w:rsid w:val="00732403"/>
    <w:rsid w:val="0073280F"/>
    <w:rsid w:val="00732BF5"/>
    <w:rsid w:val="0073325E"/>
    <w:rsid w:val="007332B7"/>
    <w:rsid w:val="00733C80"/>
    <w:rsid w:val="007341A4"/>
    <w:rsid w:val="00734692"/>
    <w:rsid w:val="00734B6E"/>
    <w:rsid w:val="007359F8"/>
    <w:rsid w:val="00735F36"/>
    <w:rsid w:val="007360B7"/>
    <w:rsid w:val="00740C18"/>
    <w:rsid w:val="00740CB4"/>
    <w:rsid w:val="0074125D"/>
    <w:rsid w:val="0074155E"/>
    <w:rsid w:val="00741AA3"/>
    <w:rsid w:val="00742C50"/>
    <w:rsid w:val="00742C92"/>
    <w:rsid w:val="00742D41"/>
    <w:rsid w:val="00743732"/>
    <w:rsid w:val="00743E6E"/>
    <w:rsid w:val="007444D3"/>
    <w:rsid w:val="00744906"/>
    <w:rsid w:val="00745388"/>
    <w:rsid w:val="00745716"/>
    <w:rsid w:val="0074599B"/>
    <w:rsid w:val="007459F0"/>
    <w:rsid w:val="00747A37"/>
    <w:rsid w:val="007503DF"/>
    <w:rsid w:val="007503F0"/>
    <w:rsid w:val="007506E8"/>
    <w:rsid w:val="00750F53"/>
    <w:rsid w:val="0075161A"/>
    <w:rsid w:val="00751C5A"/>
    <w:rsid w:val="00751E47"/>
    <w:rsid w:val="00753091"/>
    <w:rsid w:val="007532DC"/>
    <w:rsid w:val="00753A90"/>
    <w:rsid w:val="0075486B"/>
    <w:rsid w:val="00754D78"/>
    <w:rsid w:val="00755CBB"/>
    <w:rsid w:val="00755E67"/>
    <w:rsid w:val="007569D4"/>
    <w:rsid w:val="00757348"/>
    <w:rsid w:val="00757981"/>
    <w:rsid w:val="00757DAD"/>
    <w:rsid w:val="007601EB"/>
    <w:rsid w:val="00761CF0"/>
    <w:rsid w:val="00761D2B"/>
    <w:rsid w:val="00761E3C"/>
    <w:rsid w:val="00762012"/>
    <w:rsid w:val="00764020"/>
    <w:rsid w:val="0076410D"/>
    <w:rsid w:val="0076422E"/>
    <w:rsid w:val="00764A03"/>
    <w:rsid w:val="00764CAE"/>
    <w:rsid w:val="0076692E"/>
    <w:rsid w:val="00766BBD"/>
    <w:rsid w:val="00767408"/>
    <w:rsid w:val="00770712"/>
    <w:rsid w:val="00770B3E"/>
    <w:rsid w:val="00771965"/>
    <w:rsid w:val="00772B05"/>
    <w:rsid w:val="007731F6"/>
    <w:rsid w:val="00773B6F"/>
    <w:rsid w:val="0077449B"/>
    <w:rsid w:val="00774D57"/>
    <w:rsid w:val="00774E30"/>
    <w:rsid w:val="007757F6"/>
    <w:rsid w:val="007806A5"/>
    <w:rsid w:val="00780B4B"/>
    <w:rsid w:val="00780E73"/>
    <w:rsid w:val="0078184B"/>
    <w:rsid w:val="00781D1C"/>
    <w:rsid w:val="00781E26"/>
    <w:rsid w:val="00781F03"/>
    <w:rsid w:val="00783100"/>
    <w:rsid w:val="00783716"/>
    <w:rsid w:val="007841D7"/>
    <w:rsid w:val="0078473C"/>
    <w:rsid w:val="007847EA"/>
    <w:rsid w:val="007860BB"/>
    <w:rsid w:val="007863DE"/>
    <w:rsid w:val="007863ED"/>
    <w:rsid w:val="007875CB"/>
    <w:rsid w:val="007878B4"/>
    <w:rsid w:val="00787FFC"/>
    <w:rsid w:val="0079165D"/>
    <w:rsid w:val="00792222"/>
    <w:rsid w:val="00792382"/>
    <w:rsid w:val="00793A76"/>
    <w:rsid w:val="007941CD"/>
    <w:rsid w:val="00794CC4"/>
    <w:rsid w:val="00794E39"/>
    <w:rsid w:val="007950DB"/>
    <w:rsid w:val="00795C1B"/>
    <w:rsid w:val="007963FB"/>
    <w:rsid w:val="00796588"/>
    <w:rsid w:val="00797B61"/>
    <w:rsid w:val="007A18A4"/>
    <w:rsid w:val="007A1CA4"/>
    <w:rsid w:val="007A20B7"/>
    <w:rsid w:val="007A29FE"/>
    <w:rsid w:val="007A4236"/>
    <w:rsid w:val="007A477F"/>
    <w:rsid w:val="007A47F9"/>
    <w:rsid w:val="007A4F28"/>
    <w:rsid w:val="007A56D9"/>
    <w:rsid w:val="007A5771"/>
    <w:rsid w:val="007A58FD"/>
    <w:rsid w:val="007A6CC2"/>
    <w:rsid w:val="007A6E46"/>
    <w:rsid w:val="007A78CE"/>
    <w:rsid w:val="007A7B5C"/>
    <w:rsid w:val="007B038C"/>
    <w:rsid w:val="007B08AF"/>
    <w:rsid w:val="007B08BD"/>
    <w:rsid w:val="007B0C8E"/>
    <w:rsid w:val="007B0CC3"/>
    <w:rsid w:val="007B0F56"/>
    <w:rsid w:val="007B23B6"/>
    <w:rsid w:val="007B38F9"/>
    <w:rsid w:val="007B3DC3"/>
    <w:rsid w:val="007B400A"/>
    <w:rsid w:val="007B4013"/>
    <w:rsid w:val="007B4898"/>
    <w:rsid w:val="007B5517"/>
    <w:rsid w:val="007B6A36"/>
    <w:rsid w:val="007B729B"/>
    <w:rsid w:val="007B7511"/>
    <w:rsid w:val="007B75FA"/>
    <w:rsid w:val="007C078F"/>
    <w:rsid w:val="007C1189"/>
    <w:rsid w:val="007C25CE"/>
    <w:rsid w:val="007C2F67"/>
    <w:rsid w:val="007C3682"/>
    <w:rsid w:val="007C4B67"/>
    <w:rsid w:val="007C5447"/>
    <w:rsid w:val="007C56B5"/>
    <w:rsid w:val="007C5B73"/>
    <w:rsid w:val="007C5B80"/>
    <w:rsid w:val="007C5BCB"/>
    <w:rsid w:val="007C76BD"/>
    <w:rsid w:val="007C77BB"/>
    <w:rsid w:val="007D0E71"/>
    <w:rsid w:val="007D1237"/>
    <w:rsid w:val="007D1C21"/>
    <w:rsid w:val="007D3633"/>
    <w:rsid w:val="007D381F"/>
    <w:rsid w:val="007D38D2"/>
    <w:rsid w:val="007D3CC6"/>
    <w:rsid w:val="007D47D5"/>
    <w:rsid w:val="007D4CA7"/>
    <w:rsid w:val="007D4D8A"/>
    <w:rsid w:val="007D4F24"/>
    <w:rsid w:val="007D53C0"/>
    <w:rsid w:val="007D55BF"/>
    <w:rsid w:val="007D5B17"/>
    <w:rsid w:val="007D6896"/>
    <w:rsid w:val="007D6A47"/>
    <w:rsid w:val="007D6E08"/>
    <w:rsid w:val="007D6E3D"/>
    <w:rsid w:val="007D6EF6"/>
    <w:rsid w:val="007D71D5"/>
    <w:rsid w:val="007D7316"/>
    <w:rsid w:val="007D79C5"/>
    <w:rsid w:val="007D7BFB"/>
    <w:rsid w:val="007E0AED"/>
    <w:rsid w:val="007E25B3"/>
    <w:rsid w:val="007E2ACA"/>
    <w:rsid w:val="007E30A4"/>
    <w:rsid w:val="007E366A"/>
    <w:rsid w:val="007E3BD6"/>
    <w:rsid w:val="007E3DAA"/>
    <w:rsid w:val="007E424C"/>
    <w:rsid w:val="007E462D"/>
    <w:rsid w:val="007E4D03"/>
    <w:rsid w:val="007E5019"/>
    <w:rsid w:val="007E5273"/>
    <w:rsid w:val="007E5290"/>
    <w:rsid w:val="007E52B6"/>
    <w:rsid w:val="007E54BA"/>
    <w:rsid w:val="007E575E"/>
    <w:rsid w:val="007E5AE1"/>
    <w:rsid w:val="007E5D3D"/>
    <w:rsid w:val="007E617A"/>
    <w:rsid w:val="007E6992"/>
    <w:rsid w:val="007E74D2"/>
    <w:rsid w:val="007E7F7E"/>
    <w:rsid w:val="007F07C4"/>
    <w:rsid w:val="007F0C1F"/>
    <w:rsid w:val="007F17B6"/>
    <w:rsid w:val="007F2461"/>
    <w:rsid w:val="007F275E"/>
    <w:rsid w:val="007F28C1"/>
    <w:rsid w:val="007F295A"/>
    <w:rsid w:val="007F30E7"/>
    <w:rsid w:val="007F37C1"/>
    <w:rsid w:val="007F416D"/>
    <w:rsid w:val="007F4327"/>
    <w:rsid w:val="007F4D56"/>
    <w:rsid w:val="007F5099"/>
    <w:rsid w:val="007F52AD"/>
    <w:rsid w:val="007F5AFA"/>
    <w:rsid w:val="007F621F"/>
    <w:rsid w:val="007F7285"/>
    <w:rsid w:val="008006D3"/>
    <w:rsid w:val="008012AC"/>
    <w:rsid w:val="0080172E"/>
    <w:rsid w:val="008031B8"/>
    <w:rsid w:val="0080336D"/>
    <w:rsid w:val="00803AFF"/>
    <w:rsid w:val="008048F3"/>
    <w:rsid w:val="00804A68"/>
    <w:rsid w:val="00804A95"/>
    <w:rsid w:val="00805653"/>
    <w:rsid w:val="008074DA"/>
    <w:rsid w:val="008077FB"/>
    <w:rsid w:val="0080781F"/>
    <w:rsid w:val="0081050B"/>
    <w:rsid w:val="00810CA3"/>
    <w:rsid w:val="008116FF"/>
    <w:rsid w:val="00812123"/>
    <w:rsid w:val="008126BA"/>
    <w:rsid w:val="00812E15"/>
    <w:rsid w:val="00812F54"/>
    <w:rsid w:val="00813543"/>
    <w:rsid w:val="00813E2F"/>
    <w:rsid w:val="00814967"/>
    <w:rsid w:val="0081512F"/>
    <w:rsid w:val="00815393"/>
    <w:rsid w:val="008157A8"/>
    <w:rsid w:val="00816104"/>
    <w:rsid w:val="008163C3"/>
    <w:rsid w:val="0081650F"/>
    <w:rsid w:val="008167CE"/>
    <w:rsid w:val="008167E7"/>
    <w:rsid w:val="008174C0"/>
    <w:rsid w:val="00817592"/>
    <w:rsid w:val="00817F90"/>
    <w:rsid w:val="0082032E"/>
    <w:rsid w:val="008204C5"/>
    <w:rsid w:val="00820625"/>
    <w:rsid w:val="00820FEC"/>
    <w:rsid w:val="0082111F"/>
    <w:rsid w:val="00821DD9"/>
    <w:rsid w:val="00821DEF"/>
    <w:rsid w:val="00822276"/>
    <w:rsid w:val="00822675"/>
    <w:rsid w:val="00822733"/>
    <w:rsid w:val="008228FA"/>
    <w:rsid w:val="00822A2A"/>
    <w:rsid w:val="00824986"/>
    <w:rsid w:val="008256C8"/>
    <w:rsid w:val="0082630B"/>
    <w:rsid w:val="008267F7"/>
    <w:rsid w:val="00826ED3"/>
    <w:rsid w:val="00827865"/>
    <w:rsid w:val="008307E5"/>
    <w:rsid w:val="00830ECD"/>
    <w:rsid w:val="00831108"/>
    <w:rsid w:val="00831C48"/>
    <w:rsid w:val="00831DD5"/>
    <w:rsid w:val="00831F13"/>
    <w:rsid w:val="008330F5"/>
    <w:rsid w:val="00833217"/>
    <w:rsid w:val="00833D80"/>
    <w:rsid w:val="00833DFE"/>
    <w:rsid w:val="008341A7"/>
    <w:rsid w:val="00834909"/>
    <w:rsid w:val="00835072"/>
    <w:rsid w:val="008352AE"/>
    <w:rsid w:val="00835690"/>
    <w:rsid w:val="008357FC"/>
    <w:rsid w:val="008360EE"/>
    <w:rsid w:val="00836D6A"/>
    <w:rsid w:val="00837285"/>
    <w:rsid w:val="00837A54"/>
    <w:rsid w:val="00840015"/>
    <w:rsid w:val="00840AE8"/>
    <w:rsid w:val="00841A32"/>
    <w:rsid w:val="00841B6E"/>
    <w:rsid w:val="008426C2"/>
    <w:rsid w:val="00843831"/>
    <w:rsid w:val="00843A65"/>
    <w:rsid w:val="00843B64"/>
    <w:rsid w:val="008442A1"/>
    <w:rsid w:val="00844D8F"/>
    <w:rsid w:val="00844FED"/>
    <w:rsid w:val="00845849"/>
    <w:rsid w:val="00845E67"/>
    <w:rsid w:val="00846084"/>
    <w:rsid w:val="00846259"/>
    <w:rsid w:val="00846292"/>
    <w:rsid w:val="008465F9"/>
    <w:rsid w:val="00846BDE"/>
    <w:rsid w:val="00846D3E"/>
    <w:rsid w:val="00846EA8"/>
    <w:rsid w:val="008477BC"/>
    <w:rsid w:val="00847D29"/>
    <w:rsid w:val="0085052A"/>
    <w:rsid w:val="0085086A"/>
    <w:rsid w:val="00850DB6"/>
    <w:rsid w:val="00850F7D"/>
    <w:rsid w:val="008517DC"/>
    <w:rsid w:val="00852327"/>
    <w:rsid w:val="00853547"/>
    <w:rsid w:val="008536A4"/>
    <w:rsid w:val="00853AB3"/>
    <w:rsid w:val="008541E5"/>
    <w:rsid w:val="00854333"/>
    <w:rsid w:val="00855187"/>
    <w:rsid w:val="00855EBD"/>
    <w:rsid w:val="00855FE8"/>
    <w:rsid w:val="00856122"/>
    <w:rsid w:val="00856261"/>
    <w:rsid w:val="00856318"/>
    <w:rsid w:val="008574DE"/>
    <w:rsid w:val="008577A1"/>
    <w:rsid w:val="0086088C"/>
    <w:rsid w:val="00861190"/>
    <w:rsid w:val="0086142E"/>
    <w:rsid w:val="00861BBA"/>
    <w:rsid w:val="00861E69"/>
    <w:rsid w:val="008626CB"/>
    <w:rsid w:val="00863954"/>
    <w:rsid w:val="00863B7E"/>
    <w:rsid w:val="0086423B"/>
    <w:rsid w:val="008661C5"/>
    <w:rsid w:val="008666C9"/>
    <w:rsid w:val="00866728"/>
    <w:rsid w:val="00866D27"/>
    <w:rsid w:val="008676F8"/>
    <w:rsid w:val="00867931"/>
    <w:rsid w:val="00867AA6"/>
    <w:rsid w:val="00867ADE"/>
    <w:rsid w:val="00870321"/>
    <w:rsid w:val="008709A7"/>
    <w:rsid w:val="00870A6A"/>
    <w:rsid w:val="00870EC0"/>
    <w:rsid w:val="0087187A"/>
    <w:rsid w:val="008719E5"/>
    <w:rsid w:val="00871E7C"/>
    <w:rsid w:val="00871F7A"/>
    <w:rsid w:val="0087223E"/>
    <w:rsid w:val="00872860"/>
    <w:rsid w:val="008730DE"/>
    <w:rsid w:val="00874812"/>
    <w:rsid w:val="00874F18"/>
    <w:rsid w:val="008750C8"/>
    <w:rsid w:val="00875769"/>
    <w:rsid w:val="00875E8D"/>
    <w:rsid w:val="00875FC2"/>
    <w:rsid w:val="0087682C"/>
    <w:rsid w:val="00876A50"/>
    <w:rsid w:val="00876C54"/>
    <w:rsid w:val="008771D0"/>
    <w:rsid w:val="008776D7"/>
    <w:rsid w:val="008779DB"/>
    <w:rsid w:val="00877FF7"/>
    <w:rsid w:val="00880D5B"/>
    <w:rsid w:val="008810D0"/>
    <w:rsid w:val="00881213"/>
    <w:rsid w:val="0088127D"/>
    <w:rsid w:val="0088139C"/>
    <w:rsid w:val="008814D0"/>
    <w:rsid w:val="00881CE9"/>
    <w:rsid w:val="008821F3"/>
    <w:rsid w:val="008822AE"/>
    <w:rsid w:val="008826B9"/>
    <w:rsid w:val="00882A66"/>
    <w:rsid w:val="00883EA8"/>
    <w:rsid w:val="00884205"/>
    <w:rsid w:val="00884C3E"/>
    <w:rsid w:val="00884CB2"/>
    <w:rsid w:val="00884E8D"/>
    <w:rsid w:val="00885DF9"/>
    <w:rsid w:val="00886AE1"/>
    <w:rsid w:val="008872D4"/>
    <w:rsid w:val="00887F47"/>
    <w:rsid w:val="008905C2"/>
    <w:rsid w:val="00890D87"/>
    <w:rsid w:val="00890E05"/>
    <w:rsid w:val="00892B28"/>
    <w:rsid w:val="00893F0A"/>
    <w:rsid w:val="00896118"/>
    <w:rsid w:val="00897475"/>
    <w:rsid w:val="008A007F"/>
    <w:rsid w:val="008A00A5"/>
    <w:rsid w:val="008A0699"/>
    <w:rsid w:val="008A06BA"/>
    <w:rsid w:val="008A1EFC"/>
    <w:rsid w:val="008A29A4"/>
    <w:rsid w:val="008A2FDC"/>
    <w:rsid w:val="008A3B4B"/>
    <w:rsid w:val="008A4376"/>
    <w:rsid w:val="008A4976"/>
    <w:rsid w:val="008A6603"/>
    <w:rsid w:val="008A6D62"/>
    <w:rsid w:val="008A7212"/>
    <w:rsid w:val="008A7DDC"/>
    <w:rsid w:val="008B0B72"/>
    <w:rsid w:val="008B0F7D"/>
    <w:rsid w:val="008B1AC2"/>
    <w:rsid w:val="008B2257"/>
    <w:rsid w:val="008B2529"/>
    <w:rsid w:val="008B2B78"/>
    <w:rsid w:val="008B3E10"/>
    <w:rsid w:val="008B463B"/>
    <w:rsid w:val="008B4A68"/>
    <w:rsid w:val="008B5B41"/>
    <w:rsid w:val="008B5CBB"/>
    <w:rsid w:val="008B65BE"/>
    <w:rsid w:val="008B6BD9"/>
    <w:rsid w:val="008B76F7"/>
    <w:rsid w:val="008B77DD"/>
    <w:rsid w:val="008B7D25"/>
    <w:rsid w:val="008C01F4"/>
    <w:rsid w:val="008C19CA"/>
    <w:rsid w:val="008C2C96"/>
    <w:rsid w:val="008C36B9"/>
    <w:rsid w:val="008C37E2"/>
    <w:rsid w:val="008C3FFF"/>
    <w:rsid w:val="008C6CA5"/>
    <w:rsid w:val="008C7574"/>
    <w:rsid w:val="008C7761"/>
    <w:rsid w:val="008D0FCE"/>
    <w:rsid w:val="008D11DF"/>
    <w:rsid w:val="008D1447"/>
    <w:rsid w:val="008D1A1B"/>
    <w:rsid w:val="008D1CA2"/>
    <w:rsid w:val="008D1DE4"/>
    <w:rsid w:val="008D22F0"/>
    <w:rsid w:val="008D2715"/>
    <w:rsid w:val="008D2F1D"/>
    <w:rsid w:val="008D33EB"/>
    <w:rsid w:val="008D3BD5"/>
    <w:rsid w:val="008D3D60"/>
    <w:rsid w:val="008D3FC1"/>
    <w:rsid w:val="008D4276"/>
    <w:rsid w:val="008D46CD"/>
    <w:rsid w:val="008D4A47"/>
    <w:rsid w:val="008D4D86"/>
    <w:rsid w:val="008D5575"/>
    <w:rsid w:val="008D66D3"/>
    <w:rsid w:val="008D720B"/>
    <w:rsid w:val="008D7DBA"/>
    <w:rsid w:val="008E0F45"/>
    <w:rsid w:val="008E1965"/>
    <w:rsid w:val="008E1B50"/>
    <w:rsid w:val="008E1FAE"/>
    <w:rsid w:val="008E22C7"/>
    <w:rsid w:val="008E2665"/>
    <w:rsid w:val="008E2883"/>
    <w:rsid w:val="008E2FA3"/>
    <w:rsid w:val="008E31D5"/>
    <w:rsid w:val="008E3AF7"/>
    <w:rsid w:val="008E3F25"/>
    <w:rsid w:val="008E6204"/>
    <w:rsid w:val="008E631D"/>
    <w:rsid w:val="008E6C2E"/>
    <w:rsid w:val="008E6DB2"/>
    <w:rsid w:val="008F00DC"/>
    <w:rsid w:val="008F069B"/>
    <w:rsid w:val="008F125D"/>
    <w:rsid w:val="008F1481"/>
    <w:rsid w:val="008F1DD2"/>
    <w:rsid w:val="008F207D"/>
    <w:rsid w:val="008F22A6"/>
    <w:rsid w:val="008F376A"/>
    <w:rsid w:val="008F3CFD"/>
    <w:rsid w:val="008F447E"/>
    <w:rsid w:val="008F484F"/>
    <w:rsid w:val="008F50DE"/>
    <w:rsid w:val="008F6328"/>
    <w:rsid w:val="008F6595"/>
    <w:rsid w:val="00900A9A"/>
    <w:rsid w:val="00901152"/>
    <w:rsid w:val="0090139A"/>
    <w:rsid w:val="00901818"/>
    <w:rsid w:val="00902AFA"/>
    <w:rsid w:val="00902B06"/>
    <w:rsid w:val="009033FD"/>
    <w:rsid w:val="00903FDC"/>
    <w:rsid w:val="00904B07"/>
    <w:rsid w:val="00904D70"/>
    <w:rsid w:val="00905DFE"/>
    <w:rsid w:val="0090695D"/>
    <w:rsid w:val="00907EDB"/>
    <w:rsid w:val="00910318"/>
    <w:rsid w:val="009110BF"/>
    <w:rsid w:val="00911160"/>
    <w:rsid w:val="009116B4"/>
    <w:rsid w:val="00911816"/>
    <w:rsid w:val="00911C5E"/>
    <w:rsid w:val="00911E07"/>
    <w:rsid w:val="00911E69"/>
    <w:rsid w:val="009121A2"/>
    <w:rsid w:val="00912669"/>
    <w:rsid w:val="00912C9C"/>
    <w:rsid w:val="00913552"/>
    <w:rsid w:val="00914150"/>
    <w:rsid w:val="009154B7"/>
    <w:rsid w:val="00915514"/>
    <w:rsid w:val="00915794"/>
    <w:rsid w:val="009158A4"/>
    <w:rsid w:val="00916801"/>
    <w:rsid w:val="00916F15"/>
    <w:rsid w:val="0091770E"/>
    <w:rsid w:val="009177CD"/>
    <w:rsid w:val="0092076F"/>
    <w:rsid w:val="00921086"/>
    <w:rsid w:val="00921605"/>
    <w:rsid w:val="0092187E"/>
    <w:rsid w:val="00922CFC"/>
    <w:rsid w:val="0092354B"/>
    <w:rsid w:val="0092398D"/>
    <w:rsid w:val="00923DB2"/>
    <w:rsid w:val="00923DBB"/>
    <w:rsid w:val="00924A60"/>
    <w:rsid w:val="0092502A"/>
    <w:rsid w:val="00925B7B"/>
    <w:rsid w:val="00926C38"/>
    <w:rsid w:val="009301AE"/>
    <w:rsid w:val="009301DA"/>
    <w:rsid w:val="00930712"/>
    <w:rsid w:val="00930AAF"/>
    <w:rsid w:val="00930F3C"/>
    <w:rsid w:val="00931227"/>
    <w:rsid w:val="00933012"/>
    <w:rsid w:val="00933131"/>
    <w:rsid w:val="00933BCF"/>
    <w:rsid w:val="00934CD1"/>
    <w:rsid w:val="00935110"/>
    <w:rsid w:val="0093520B"/>
    <w:rsid w:val="0093619F"/>
    <w:rsid w:val="00936E68"/>
    <w:rsid w:val="0093797E"/>
    <w:rsid w:val="00940944"/>
    <w:rsid w:val="00941409"/>
    <w:rsid w:val="00941474"/>
    <w:rsid w:val="00941F83"/>
    <w:rsid w:val="009422A3"/>
    <w:rsid w:val="00942C3B"/>
    <w:rsid w:val="00942FBB"/>
    <w:rsid w:val="00943081"/>
    <w:rsid w:val="00943462"/>
    <w:rsid w:val="00943BA2"/>
    <w:rsid w:val="00943CA6"/>
    <w:rsid w:val="00943D4A"/>
    <w:rsid w:val="00945022"/>
    <w:rsid w:val="00945352"/>
    <w:rsid w:val="0094598F"/>
    <w:rsid w:val="009461BF"/>
    <w:rsid w:val="00946E07"/>
    <w:rsid w:val="00946E8E"/>
    <w:rsid w:val="0094706F"/>
    <w:rsid w:val="009471D7"/>
    <w:rsid w:val="009474D0"/>
    <w:rsid w:val="00947B84"/>
    <w:rsid w:val="00947FE6"/>
    <w:rsid w:val="00950E7D"/>
    <w:rsid w:val="009514CE"/>
    <w:rsid w:val="009518AB"/>
    <w:rsid w:val="00951A7C"/>
    <w:rsid w:val="0095208E"/>
    <w:rsid w:val="00952955"/>
    <w:rsid w:val="00953A98"/>
    <w:rsid w:val="00954490"/>
    <w:rsid w:val="0095479F"/>
    <w:rsid w:val="0095492D"/>
    <w:rsid w:val="00954A41"/>
    <w:rsid w:val="009563FE"/>
    <w:rsid w:val="00956617"/>
    <w:rsid w:val="00956B02"/>
    <w:rsid w:val="0095744B"/>
    <w:rsid w:val="009576E3"/>
    <w:rsid w:val="009577C3"/>
    <w:rsid w:val="00957921"/>
    <w:rsid w:val="00960441"/>
    <w:rsid w:val="00960F17"/>
    <w:rsid w:val="00961771"/>
    <w:rsid w:val="00961A3C"/>
    <w:rsid w:val="009623B1"/>
    <w:rsid w:val="00962C4D"/>
    <w:rsid w:val="009633B3"/>
    <w:rsid w:val="00965614"/>
    <w:rsid w:val="00965BFC"/>
    <w:rsid w:val="009672F1"/>
    <w:rsid w:val="0096747E"/>
    <w:rsid w:val="009701F2"/>
    <w:rsid w:val="0097085E"/>
    <w:rsid w:val="009717A0"/>
    <w:rsid w:val="00971AFF"/>
    <w:rsid w:val="00971F51"/>
    <w:rsid w:val="00972305"/>
    <w:rsid w:val="00972430"/>
    <w:rsid w:val="00972632"/>
    <w:rsid w:val="009726A5"/>
    <w:rsid w:val="009728F9"/>
    <w:rsid w:val="00972F23"/>
    <w:rsid w:val="00973306"/>
    <w:rsid w:val="00973E4C"/>
    <w:rsid w:val="00974E3A"/>
    <w:rsid w:val="00975CD0"/>
    <w:rsid w:val="00975CE7"/>
    <w:rsid w:val="00976C7F"/>
    <w:rsid w:val="00977225"/>
    <w:rsid w:val="00977EEA"/>
    <w:rsid w:val="0098011B"/>
    <w:rsid w:val="00980773"/>
    <w:rsid w:val="009826A5"/>
    <w:rsid w:val="00982FBB"/>
    <w:rsid w:val="00983290"/>
    <w:rsid w:val="00983790"/>
    <w:rsid w:val="00983F49"/>
    <w:rsid w:val="009849FE"/>
    <w:rsid w:val="00984F1A"/>
    <w:rsid w:val="00985D50"/>
    <w:rsid w:val="009878D2"/>
    <w:rsid w:val="009878FF"/>
    <w:rsid w:val="00987B4B"/>
    <w:rsid w:val="00990066"/>
    <w:rsid w:val="00990182"/>
    <w:rsid w:val="009902FD"/>
    <w:rsid w:val="00990845"/>
    <w:rsid w:val="00990B2F"/>
    <w:rsid w:val="0099127A"/>
    <w:rsid w:val="009913CF"/>
    <w:rsid w:val="009914DB"/>
    <w:rsid w:val="00991526"/>
    <w:rsid w:val="00991AAB"/>
    <w:rsid w:val="0099203E"/>
    <w:rsid w:val="0099247C"/>
    <w:rsid w:val="0099260D"/>
    <w:rsid w:val="009928F5"/>
    <w:rsid w:val="00992B1F"/>
    <w:rsid w:val="00993C4F"/>
    <w:rsid w:val="00993EED"/>
    <w:rsid w:val="00994710"/>
    <w:rsid w:val="0099487A"/>
    <w:rsid w:val="009964A2"/>
    <w:rsid w:val="00997A95"/>
    <w:rsid w:val="00997DEB"/>
    <w:rsid w:val="009A2E19"/>
    <w:rsid w:val="009A3EE3"/>
    <w:rsid w:val="009A42D2"/>
    <w:rsid w:val="009A47EE"/>
    <w:rsid w:val="009A494B"/>
    <w:rsid w:val="009A4C53"/>
    <w:rsid w:val="009A7952"/>
    <w:rsid w:val="009B03A6"/>
    <w:rsid w:val="009B09A4"/>
    <w:rsid w:val="009B0AD7"/>
    <w:rsid w:val="009B0F24"/>
    <w:rsid w:val="009B1D15"/>
    <w:rsid w:val="009B1E72"/>
    <w:rsid w:val="009B33A9"/>
    <w:rsid w:val="009B4269"/>
    <w:rsid w:val="009B4487"/>
    <w:rsid w:val="009B4741"/>
    <w:rsid w:val="009B4F1E"/>
    <w:rsid w:val="009B4FBF"/>
    <w:rsid w:val="009B5571"/>
    <w:rsid w:val="009B58EC"/>
    <w:rsid w:val="009B7122"/>
    <w:rsid w:val="009B7963"/>
    <w:rsid w:val="009C0D69"/>
    <w:rsid w:val="009C0DA8"/>
    <w:rsid w:val="009C3681"/>
    <w:rsid w:val="009C3D5F"/>
    <w:rsid w:val="009C501D"/>
    <w:rsid w:val="009C508C"/>
    <w:rsid w:val="009C66C8"/>
    <w:rsid w:val="009C6870"/>
    <w:rsid w:val="009C71F4"/>
    <w:rsid w:val="009C76D5"/>
    <w:rsid w:val="009C7A5B"/>
    <w:rsid w:val="009D089D"/>
    <w:rsid w:val="009D0C9C"/>
    <w:rsid w:val="009D168C"/>
    <w:rsid w:val="009D1753"/>
    <w:rsid w:val="009D1E5B"/>
    <w:rsid w:val="009D25DF"/>
    <w:rsid w:val="009D28ED"/>
    <w:rsid w:val="009D3E86"/>
    <w:rsid w:val="009D41A9"/>
    <w:rsid w:val="009D41AC"/>
    <w:rsid w:val="009D5195"/>
    <w:rsid w:val="009D5380"/>
    <w:rsid w:val="009D580D"/>
    <w:rsid w:val="009D5BCB"/>
    <w:rsid w:val="009D5F64"/>
    <w:rsid w:val="009D6664"/>
    <w:rsid w:val="009D79AF"/>
    <w:rsid w:val="009D7A8F"/>
    <w:rsid w:val="009E023E"/>
    <w:rsid w:val="009E08EE"/>
    <w:rsid w:val="009E18C1"/>
    <w:rsid w:val="009E1FF6"/>
    <w:rsid w:val="009E2200"/>
    <w:rsid w:val="009E224A"/>
    <w:rsid w:val="009E38CB"/>
    <w:rsid w:val="009E3A4A"/>
    <w:rsid w:val="009E41B8"/>
    <w:rsid w:val="009E43B1"/>
    <w:rsid w:val="009E441D"/>
    <w:rsid w:val="009E4CC0"/>
    <w:rsid w:val="009E4D94"/>
    <w:rsid w:val="009E54F8"/>
    <w:rsid w:val="009E59D4"/>
    <w:rsid w:val="009E5BB5"/>
    <w:rsid w:val="009E5FEF"/>
    <w:rsid w:val="009E650E"/>
    <w:rsid w:val="009E6CC6"/>
    <w:rsid w:val="009E73BA"/>
    <w:rsid w:val="009E7E0A"/>
    <w:rsid w:val="009F0DC5"/>
    <w:rsid w:val="009F1226"/>
    <w:rsid w:val="009F1627"/>
    <w:rsid w:val="009F2147"/>
    <w:rsid w:val="009F3D16"/>
    <w:rsid w:val="009F46FE"/>
    <w:rsid w:val="009F47B5"/>
    <w:rsid w:val="009F4DE9"/>
    <w:rsid w:val="009F4ECD"/>
    <w:rsid w:val="009F56A8"/>
    <w:rsid w:val="009F5B7E"/>
    <w:rsid w:val="009F63DB"/>
    <w:rsid w:val="009F664E"/>
    <w:rsid w:val="009F6EA5"/>
    <w:rsid w:val="009F7A73"/>
    <w:rsid w:val="009F7D20"/>
    <w:rsid w:val="00A0030E"/>
    <w:rsid w:val="00A01AA0"/>
    <w:rsid w:val="00A02AFE"/>
    <w:rsid w:val="00A02BCD"/>
    <w:rsid w:val="00A039C0"/>
    <w:rsid w:val="00A05191"/>
    <w:rsid w:val="00A05BEA"/>
    <w:rsid w:val="00A0674E"/>
    <w:rsid w:val="00A06A2C"/>
    <w:rsid w:val="00A071FD"/>
    <w:rsid w:val="00A11100"/>
    <w:rsid w:val="00A1116F"/>
    <w:rsid w:val="00A11677"/>
    <w:rsid w:val="00A11A9F"/>
    <w:rsid w:val="00A11F79"/>
    <w:rsid w:val="00A11FC1"/>
    <w:rsid w:val="00A122A9"/>
    <w:rsid w:val="00A125DB"/>
    <w:rsid w:val="00A12F3A"/>
    <w:rsid w:val="00A134A5"/>
    <w:rsid w:val="00A13F3C"/>
    <w:rsid w:val="00A150E6"/>
    <w:rsid w:val="00A15D28"/>
    <w:rsid w:val="00A174C8"/>
    <w:rsid w:val="00A17907"/>
    <w:rsid w:val="00A17ED5"/>
    <w:rsid w:val="00A2037B"/>
    <w:rsid w:val="00A20AE7"/>
    <w:rsid w:val="00A20AFF"/>
    <w:rsid w:val="00A21BE6"/>
    <w:rsid w:val="00A22755"/>
    <w:rsid w:val="00A22778"/>
    <w:rsid w:val="00A22E9B"/>
    <w:rsid w:val="00A230C7"/>
    <w:rsid w:val="00A2379E"/>
    <w:rsid w:val="00A237E6"/>
    <w:rsid w:val="00A2383C"/>
    <w:rsid w:val="00A23A41"/>
    <w:rsid w:val="00A23B56"/>
    <w:rsid w:val="00A245EC"/>
    <w:rsid w:val="00A27A43"/>
    <w:rsid w:val="00A27C9A"/>
    <w:rsid w:val="00A306F7"/>
    <w:rsid w:val="00A30E04"/>
    <w:rsid w:val="00A33205"/>
    <w:rsid w:val="00A33778"/>
    <w:rsid w:val="00A347CF"/>
    <w:rsid w:val="00A35B8D"/>
    <w:rsid w:val="00A363FC"/>
    <w:rsid w:val="00A37402"/>
    <w:rsid w:val="00A377BF"/>
    <w:rsid w:val="00A37BFB"/>
    <w:rsid w:val="00A405A8"/>
    <w:rsid w:val="00A40F70"/>
    <w:rsid w:val="00A4100C"/>
    <w:rsid w:val="00A415FD"/>
    <w:rsid w:val="00A42F4E"/>
    <w:rsid w:val="00A43491"/>
    <w:rsid w:val="00A4368A"/>
    <w:rsid w:val="00A43843"/>
    <w:rsid w:val="00A43A2C"/>
    <w:rsid w:val="00A43E63"/>
    <w:rsid w:val="00A43FBF"/>
    <w:rsid w:val="00A44A20"/>
    <w:rsid w:val="00A44B24"/>
    <w:rsid w:val="00A44B5A"/>
    <w:rsid w:val="00A45295"/>
    <w:rsid w:val="00A4543E"/>
    <w:rsid w:val="00A45DDB"/>
    <w:rsid w:val="00A46C2F"/>
    <w:rsid w:val="00A46F09"/>
    <w:rsid w:val="00A47184"/>
    <w:rsid w:val="00A4746B"/>
    <w:rsid w:val="00A47CB0"/>
    <w:rsid w:val="00A50733"/>
    <w:rsid w:val="00A50842"/>
    <w:rsid w:val="00A50F61"/>
    <w:rsid w:val="00A51693"/>
    <w:rsid w:val="00A51EC3"/>
    <w:rsid w:val="00A527CF"/>
    <w:rsid w:val="00A52927"/>
    <w:rsid w:val="00A52B8E"/>
    <w:rsid w:val="00A52EC8"/>
    <w:rsid w:val="00A5363A"/>
    <w:rsid w:val="00A537CE"/>
    <w:rsid w:val="00A53C47"/>
    <w:rsid w:val="00A5430B"/>
    <w:rsid w:val="00A54799"/>
    <w:rsid w:val="00A54828"/>
    <w:rsid w:val="00A55179"/>
    <w:rsid w:val="00A5522F"/>
    <w:rsid w:val="00A55BE1"/>
    <w:rsid w:val="00A55D02"/>
    <w:rsid w:val="00A5685E"/>
    <w:rsid w:val="00A56F5D"/>
    <w:rsid w:val="00A574C6"/>
    <w:rsid w:val="00A576BB"/>
    <w:rsid w:val="00A60C9B"/>
    <w:rsid w:val="00A61162"/>
    <w:rsid w:val="00A61A13"/>
    <w:rsid w:val="00A61D38"/>
    <w:rsid w:val="00A62401"/>
    <w:rsid w:val="00A62AAF"/>
    <w:rsid w:val="00A6389F"/>
    <w:rsid w:val="00A64F41"/>
    <w:rsid w:val="00A65869"/>
    <w:rsid w:val="00A65956"/>
    <w:rsid w:val="00A65966"/>
    <w:rsid w:val="00A666E7"/>
    <w:rsid w:val="00A67322"/>
    <w:rsid w:val="00A70020"/>
    <w:rsid w:val="00A7033D"/>
    <w:rsid w:val="00A705D8"/>
    <w:rsid w:val="00A70999"/>
    <w:rsid w:val="00A70CF8"/>
    <w:rsid w:val="00A72231"/>
    <w:rsid w:val="00A73592"/>
    <w:rsid w:val="00A73B7E"/>
    <w:rsid w:val="00A7434E"/>
    <w:rsid w:val="00A74EF2"/>
    <w:rsid w:val="00A75617"/>
    <w:rsid w:val="00A756CB"/>
    <w:rsid w:val="00A7590E"/>
    <w:rsid w:val="00A766EB"/>
    <w:rsid w:val="00A76CDF"/>
    <w:rsid w:val="00A76D3B"/>
    <w:rsid w:val="00A778C1"/>
    <w:rsid w:val="00A77ABF"/>
    <w:rsid w:val="00A80504"/>
    <w:rsid w:val="00A80DA5"/>
    <w:rsid w:val="00A81166"/>
    <w:rsid w:val="00A81469"/>
    <w:rsid w:val="00A81653"/>
    <w:rsid w:val="00A81CA0"/>
    <w:rsid w:val="00A82A06"/>
    <w:rsid w:val="00A82E5F"/>
    <w:rsid w:val="00A82FA7"/>
    <w:rsid w:val="00A8343B"/>
    <w:rsid w:val="00A83606"/>
    <w:rsid w:val="00A83AA2"/>
    <w:rsid w:val="00A84653"/>
    <w:rsid w:val="00A84BCA"/>
    <w:rsid w:val="00A84F60"/>
    <w:rsid w:val="00A851FD"/>
    <w:rsid w:val="00A85338"/>
    <w:rsid w:val="00A857A4"/>
    <w:rsid w:val="00A85842"/>
    <w:rsid w:val="00A86595"/>
    <w:rsid w:val="00A86A4F"/>
    <w:rsid w:val="00A872AC"/>
    <w:rsid w:val="00A87B40"/>
    <w:rsid w:val="00A90AB5"/>
    <w:rsid w:val="00A920E8"/>
    <w:rsid w:val="00A922EE"/>
    <w:rsid w:val="00A92C44"/>
    <w:rsid w:val="00A92D0A"/>
    <w:rsid w:val="00A93429"/>
    <w:rsid w:val="00A943F3"/>
    <w:rsid w:val="00A94F85"/>
    <w:rsid w:val="00A95FAB"/>
    <w:rsid w:val="00A96131"/>
    <w:rsid w:val="00A96E6F"/>
    <w:rsid w:val="00A97796"/>
    <w:rsid w:val="00A977E6"/>
    <w:rsid w:val="00A97AA9"/>
    <w:rsid w:val="00AA00E4"/>
    <w:rsid w:val="00AA0166"/>
    <w:rsid w:val="00AA09FC"/>
    <w:rsid w:val="00AA0A87"/>
    <w:rsid w:val="00AA0C47"/>
    <w:rsid w:val="00AA0C98"/>
    <w:rsid w:val="00AA16E9"/>
    <w:rsid w:val="00AA1748"/>
    <w:rsid w:val="00AA3121"/>
    <w:rsid w:val="00AA37FC"/>
    <w:rsid w:val="00AA38B7"/>
    <w:rsid w:val="00AA38E1"/>
    <w:rsid w:val="00AA3AFB"/>
    <w:rsid w:val="00AA43C3"/>
    <w:rsid w:val="00AA60FD"/>
    <w:rsid w:val="00AA6281"/>
    <w:rsid w:val="00AA7772"/>
    <w:rsid w:val="00AB15FC"/>
    <w:rsid w:val="00AB16D1"/>
    <w:rsid w:val="00AB1DDA"/>
    <w:rsid w:val="00AB2E76"/>
    <w:rsid w:val="00AB3777"/>
    <w:rsid w:val="00AB3990"/>
    <w:rsid w:val="00AB3A0C"/>
    <w:rsid w:val="00AB402E"/>
    <w:rsid w:val="00AB421F"/>
    <w:rsid w:val="00AB4D22"/>
    <w:rsid w:val="00AB5606"/>
    <w:rsid w:val="00AB5660"/>
    <w:rsid w:val="00AB5B04"/>
    <w:rsid w:val="00AB638D"/>
    <w:rsid w:val="00AB6A80"/>
    <w:rsid w:val="00AB6DF4"/>
    <w:rsid w:val="00AB7C2C"/>
    <w:rsid w:val="00AC00D0"/>
    <w:rsid w:val="00AC0301"/>
    <w:rsid w:val="00AC0AEB"/>
    <w:rsid w:val="00AC1166"/>
    <w:rsid w:val="00AC137D"/>
    <w:rsid w:val="00AC2770"/>
    <w:rsid w:val="00AC2FCC"/>
    <w:rsid w:val="00AC4AE1"/>
    <w:rsid w:val="00AC4E05"/>
    <w:rsid w:val="00AC54A8"/>
    <w:rsid w:val="00AC5BEF"/>
    <w:rsid w:val="00AC6151"/>
    <w:rsid w:val="00AC6994"/>
    <w:rsid w:val="00AC6CC5"/>
    <w:rsid w:val="00AC718C"/>
    <w:rsid w:val="00AC725D"/>
    <w:rsid w:val="00AC7609"/>
    <w:rsid w:val="00AC7D1D"/>
    <w:rsid w:val="00AD0119"/>
    <w:rsid w:val="00AD05F6"/>
    <w:rsid w:val="00AD0BFC"/>
    <w:rsid w:val="00AD2059"/>
    <w:rsid w:val="00AD33F9"/>
    <w:rsid w:val="00AD4BB0"/>
    <w:rsid w:val="00AD4DF9"/>
    <w:rsid w:val="00AD5482"/>
    <w:rsid w:val="00AD5CBB"/>
    <w:rsid w:val="00AD6A74"/>
    <w:rsid w:val="00AD6BB3"/>
    <w:rsid w:val="00AD6BC8"/>
    <w:rsid w:val="00AD7544"/>
    <w:rsid w:val="00AE1017"/>
    <w:rsid w:val="00AE142A"/>
    <w:rsid w:val="00AE1D86"/>
    <w:rsid w:val="00AE1E18"/>
    <w:rsid w:val="00AE20D4"/>
    <w:rsid w:val="00AE21D4"/>
    <w:rsid w:val="00AE29D9"/>
    <w:rsid w:val="00AE2CB5"/>
    <w:rsid w:val="00AE3390"/>
    <w:rsid w:val="00AE371E"/>
    <w:rsid w:val="00AE46AD"/>
    <w:rsid w:val="00AE4C77"/>
    <w:rsid w:val="00AE4CE6"/>
    <w:rsid w:val="00AE4E1D"/>
    <w:rsid w:val="00AE4ED5"/>
    <w:rsid w:val="00AE52C1"/>
    <w:rsid w:val="00AE5389"/>
    <w:rsid w:val="00AE5408"/>
    <w:rsid w:val="00AE573A"/>
    <w:rsid w:val="00AE5912"/>
    <w:rsid w:val="00AE62F2"/>
    <w:rsid w:val="00AE6579"/>
    <w:rsid w:val="00AE66FF"/>
    <w:rsid w:val="00AE733A"/>
    <w:rsid w:val="00AF02DD"/>
    <w:rsid w:val="00AF069D"/>
    <w:rsid w:val="00AF0A57"/>
    <w:rsid w:val="00AF12AD"/>
    <w:rsid w:val="00AF1826"/>
    <w:rsid w:val="00AF1A91"/>
    <w:rsid w:val="00AF1AA3"/>
    <w:rsid w:val="00AF1C58"/>
    <w:rsid w:val="00AF1E5C"/>
    <w:rsid w:val="00AF27F8"/>
    <w:rsid w:val="00AF2E2B"/>
    <w:rsid w:val="00AF447B"/>
    <w:rsid w:val="00AF4EBF"/>
    <w:rsid w:val="00AF5DBA"/>
    <w:rsid w:val="00AF6B4A"/>
    <w:rsid w:val="00AF6CA6"/>
    <w:rsid w:val="00AF7341"/>
    <w:rsid w:val="00AF7954"/>
    <w:rsid w:val="00AF7CE4"/>
    <w:rsid w:val="00AF7FDB"/>
    <w:rsid w:val="00B0034B"/>
    <w:rsid w:val="00B010AE"/>
    <w:rsid w:val="00B024E6"/>
    <w:rsid w:val="00B02BD5"/>
    <w:rsid w:val="00B02C46"/>
    <w:rsid w:val="00B031A9"/>
    <w:rsid w:val="00B038AD"/>
    <w:rsid w:val="00B03F19"/>
    <w:rsid w:val="00B0466B"/>
    <w:rsid w:val="00B056B7"/>
    <w:rsid w:val="00B056F5"/>
    <w:rsid w:val="00B05ED8"/>
    <w:rsid w:val="00B05FE8"/>
    <w:rsid w:val="00B067F1"/>
    <w:rsid w:val="00B071E2"/>
    <w:rsid w:val="00B07A10"/>
    <w:rsid w:val="00B07B12"/>
    <w:rsid w:val="00B113AE"/>
    <w:rsid w:val="00B12470"/>
    <w:rsid w:val="00B12A54"/>
    <w:rsid w:val="00B1310F"/>
    <w:rsid w:val="00B1364C"/>
    <w:rsid w:val="00B13707"/>
    <w:rsid w:val="00B13B98"/>
    <w:rsid w:val="00B143F3"/>
    <w:rsid w:val="00B14530"/>
    <w:rsid w:val="00B15146"/>
    <w:rsid w:val="00B15DF8"/>
    <w:rsid w:val="00B16C8B"/>
    <w:rsid w:val="00B174A7"/>
    <w:rsid w:val="00B17743"/>
    <w:rsid w:val="00B17BEB"/>
    <w:rsid w:val="00B2075A"/>
    <w:rsid w:val="00B20AE3"/>
    <w:rsid w:val="00B20B6A"/>
    <w:rsid w:val="00B21009"/>
    <w:rsid w:val="00B212B4"/>
    <w:rsid w:val="00B21382"/>
    <w:rsid w:val="00B2149E"/>
    <w:rsid w:val="00B21514"/>
    <w:rsid w:val="00B2171B"/>
    <w:rsid w:val="00B21C76"/>
    <w:rsid w:val="00B2262A"/>
    <w:rsid w:val="00B226B8"/>
    <w:rsid w:val="00B23210"/>
    <w:rsid w:val="00B23530"/>
    <w:rsid w:val="00B23F69"/>
    <w:rsid w:val="00B243C4"/>
    <w:rsid w:val="00B24B3F"/>
    <w:rsid w:val="00B24D1D"/>
    <w:rsid w:val="00B24D7F"/>
    <w:rsid w:val="00B250BB"/>
    <w:rsid w:val="00B26918"/>
    <w:rsid w:val="00B270D1"/>
    <w:rsid w:val="00B27617"/>
    <w:rsid w:val="00B276FC"/>
    <w:rsid w:val="00B27739"/>
    <w:rsid w:val="00B277A2"/>
    <w:rsid w:val="00B27BEC"/>
    <w:rsid w:val="00B27F9D"/>
    <w:rsid w:val="00B307DC"/>
    <w:rsid w:val="00B3085F"/>
    <w:rsid w:val="00B31DA4"/>
    <w:rsid w:val="00B325A9"/>
    <w:rsid w:val="00B327E6"/>
    <w:rsid w:val="00B333B6"/>
    <w:rsid w:val="00B33DF8"/>
    <w:rsid w:val="00B3405A"/>
    <w:rsid w:val="00B345BD"/>
    <w:rsid w:val="00B34744"/>
    <w:rsid w:val="00B34F0D"/>
    <w:rsid w:val="00B350A1"/>
    <w:rsid w:val="00B359E2"/>
    <w:rsid w:val="00B35CAE"/>
    <w:rsid w:val="00B364DC"/>
    <w:rsid w:val="00B3655D"/>
    <w:rsid w:val="00B3778D"/>
    <w:rsid w:val="00B4055D"/>
    <w:rsid w:val="00B40574"/>
    <w:rsid w:val="00B406ED"/>
    <w:rsid w:val="00B410B5"/>
    <w:rsid w:val="00B41A8B"/>
    <w:rsid w:val="00B41B60"/>
    <w:rsid w:val="00B427F2"/>
    <w:rsid w:val="00B431E9"/>
    <w:rsid w:val="00B43502"/>
    <w:rsid w:val="00B435E5"/>
    <w:rsid w:val="00B4565D"/>
    <w:rsid w:val="00B462D9"/>
    <w:rsid w:val="00B46904"/>
    <w:rsid w:val="00B46995"/>
    <w:rsid w:val="00B47D26"/>
    <w:rsid w:val="00B506E1"/>
    <w:rsid w:val="00B510DE"/>
    <w:rsid w:val="00B5186C"/>
    <w:rsid w:val="00B518FE"/>
    <w:rsid w:val="00B51AE2"/>
    <w:rsid w:val="00B51AED"/>
    <w:rsid w:val="00B523AF"/>
    <w:rsid w:val="00B52BCD"/>
    <w:rsid w:val="00B53D40"/>
    <w:rsid w:val="00B54792"/>
    <w:rsid w:val="00B55369"/>
    <w:rsid w:val="00B56AA4"/>
    <w:rsid w:val="00B570A6"/>
    <w:rsid w:val="00B579A1"/>
    <w:rsid w:val="00B57FAE"/>
    <w:rsid w:val="00B60B0C"/>
    <w:rsid w:val="00B60E50"/>
    <w:rsid w:val="00B6233A"/>
    <w:rsid w:val="00B63A4E"/>
    <w:rsid w:val="00B64506"/>
    <w:rsid w:val="00B65716"/>
    <w:rsid w:val="00B65B74"/>
    <w:rsid w:val="00B660F6"/>
    <w:rsid w:val="00B667AA"/>
    <w:rsid w:val="00B66E80"/>
    <w:rsid w:val="00B67A26"/>
    <w:rsid w:val="00B67C6E"/>
    <w:rsid w:val="00B67E12"/>
    <w:rsid w:val="00B7107C"/>
    <w:rsid w:val="00B7260A"/>
    <w:rsid w:val="00B739EE"/>
    <w:rsid w:val="00B742C8"/>
    <w:rsid w:val="00B7496F"/>
    <w:rsid w:val="00B74C13"/>
    <w:rsid w:val="00B74C97"/>
    <w:rsid w:val="00B7690E"/>
    <w:rsid w:val="00B775E1"/>
    <w:rsid w:val="00B776C1"/>
    <w:rsid w:val="00B777F5"/>
    <w:rsid w:val="00B77D93"/>
    <w:rsid w:val="00B800E7"/>
    <w:rsid w:val="00B8046F"/>
    <w:rsid w:val="00B80531"/>
    <w:rsid w:val="00B80C02"/>
    <w:rsid w:val="00B81D4D"/>
    <w:rsid w:val="00B81E03"/>
    <w:rsid w:val="00B81FA2"/>
    <w:rsid w:val="00B8205F"/>
    <w:rsid w:val="00B8224E"/>
    <w:rsid w:val="00B8241E"/>
    <w:rsid w:val="00B82487"/>
    <w:rsid w:val="00B8402E"/>
    <w:rsid w:val="00B840B8"/>
    <w:rsid w:val="00B84495"/>
    <w:rsid w:val="00B84949"/>
    <w:rsid w:val="00B84FFD"/>
    <w:rsid w:val="00B850EE"/>
    <w:rsid w:val="00B8538E"/>
    <w:rsid w:val="00B85BCE"/>
    <w:rsid w:val="00B85E6A"/>
    <w:rsid w:val="00B8619D"/>
    <w:rsid w:val="00B86407"/>
    <w:rsid w:val="00B86ADB"/>
    <w:rsid w:val="00B870B8"/>
    <w:rsid w:val="00B87498"/>
    <w:rsid w:val="00B90952"/>
    <w:rsid w:val="00B92034"/>
    <w:rsid w:val="00B938E4"/>
    <w:rsid w:val="00B94644"/>
    <w:rsid w:val="00B949C6"/>
    <w:rsid w:val="00B95176"/>
    <w:rsid w:val="00B9582C"/>
    <w:rsid w:val="00B958E9"/>
    <w:rsid w:val="00B95DD6"/>
    <w:rsid w:val="00B961C8"/>
    <w:rsid w:val="00B962FE"/>
    <w:rsid w:val="00B96DEB"/>
    <w:rsid w:val="00B9752E"/>
    <w:rsid w:val="00B97B19"/>
    <w:rsid w:val="00BA03F8"/>
    <w:rsid w:val="00BA0F9F"/>
    <w:rsid w:val="00BA1FAD"/>
    <w:rsid w:val="00BA235E"/>
    <w:rsid w:val="00BA2360"/>
    <w:rsid w:val="00BA2DB2"/>
    <w:rsid w:val="00BA3B34"/>
    <w:rsid w:val="00BA3D20"/>
    <w:rsid w:val="00BA4C21"/>
    <w:rsid w:val="00BA4C82"/>
    <w:rsid w:val="00BA5166"/>
    <w:rsid w:val="00BA589D"/>
    <w:rsid w:val="00BA5CCC"/>
    <w:rsid w:val="00BA66B7"/>
    <w:rsid w:val="00BA671D"/>
    <w:rsid w:val="00BA76EF"/>
    <w:rsid w:val="00BA7957"/>
    <w:rsid w:val="00BA7B74"/>
    <w:rsid w:val="00BA7C02"/>
    <w:rsid w:val="00BA7F31"/>
    <w:rsid w:val="00BB02B8"/>
    <w:rsid w:val="00BB07BE"/>
    <w:rsid w:val="00BB092E"/>
    <w:rsid w:val="00BB0ACB"/>
    <w:rsid w:val="00BB0EDA"/>
    <w:rsid w:val="00BB1324"/>
    <w:rsid w:val="00BB1474"/>
    <w:rsid w:val="00BB265C"/>
    <w:rsid w:val="00BB2F82"/>
    <w:rsid w:val="00BB319A"/>
    <w:rsid w:val="00BB37E4"/>
    <w:rsid w:val="00BB3A20"/>
    <w:rsid w:val="00BB3EE5"/>
    <w:rsid w:val="00BB4256"/>
    <w:rsid w:val="00BB5D2B"/>
    <w:rsid w:val="00BB6C19"/>
    <w:rsid w:val="00BB7160"/>
    <w:rsid w:val="00BC013C"/>
    <w:rsid w:val="00BC1384"/>
    <w:rsid w:val="00BC1CF0"/>
    <w:rsid w:val="00BC1D57"/>
    <w:rsid w:val="00BC1F32"/>
    <w:rsid w:val="00BC28DC"/>
    <w:rsid w:val="00BC313C"/>
    <w:rsid w:val="00BC3D22"/>
    <w:rsid w:val="00BC4017"/>
    <w:rsid w:val="00BC5850"/>
    <w:rsid w:val="00BC75B9"/>
    <w:rsid w:val="00BC75D5"/>
    <w:rsid w:val="00BC7FB8"/>
    <w:rsid w:val="00BD0AD7"/>
    <w:rsid w:val="00BD0B22"/>
    <w:rsid w:val="00BD0E2E"/>
    <w:rsid w:val="00BD187B"/>
    <w:rsid w:val="00BD1D51"/>
    <w:rsid w:val="00BD263C"/>
    <w:rsid w:val="00BD2776"/>
    <w:rsid w:val="00BD2EE0"/>
    <w:rsid w:val="00BD307E"/>
    <w:rsid w:val="00BD35EB"/>
    <w:rsid w:val="00BD3F4D"/>
    <w:rsid w:val="00BD41BF"/>
    <w:rsid w:val="00BD43EA"/>
    <w:rsid w:val="00BD4450"/>
    <w:rsid w:val="00BD5968"/>
    <w:rsid w:val="00BD7128"/>
    <w:rsid w:val="00BD7370"/>
    <w:rsid w:val="00BE02C7"/>
    <w:rsid w:val="00BE0409"/>
    <w:rsid w:val="00BE16DE"/>
    <w:rsid w:val="00BE187C"/>
    <w:rsid w:val="00BE19C4"/>
    <w:rsid w:val="00BE248E"/>
    <w:rsid w:val="00BE2F23"/>
    <w:rsid w:val="00BE3D85"/>
    <w:rsid w:val="00BE3EC2"/>
    <w:rsid w:val="00BE45B5"/>
    <w:rsid w:val="00BE5E2D"/>
    <w:rsid w:val="00BE5FD3"/>
    <w:rsid w:val="00BE60DD"/>
    <w:rsid w:val="00BE6300"/>
    <w:rsid w:val="00BE7650"/>
    <w:rsid w:val="00BE7869"/>
    <w:rsid w:val="00BE7A9E"/>
    <w:rsid w:val="00BF0862"/>
    <w:rsid w:val="00BF0A47"/>
    <w:rsid w:val="00BF0CB6"/>
    <w:rsid w:val="00BF23A1"/>
    <w:rsid w:val="00BF2528"/>
    <w:rsid w:val="00BF328C"/>
    <w:rsid w:val="00BF3303"/>
    <w:rsid w:val="00BF3ABD"/>
    <w:rsid w:val="00BF3AD3"/>
    <w:rsid w:val="00BF4040"/>
    <w:rsid w:val="00BF4B0F"/>
    <w:rsid w:val="00BF6A07"/>
    <w:rsid w:val="00BF7497"/>
    <w:rsid w:val="00BF764D"/>
    <w:rsid w:val="00BF7F74"/>
    <w:rsid w:val="00C00906"/>
    <w:rsid w:val="00C00FF6"/>
    <w:rsid w:val="00C01323"/>
    <w:rsid w:val="00C01344"/>
    <w:rsid w:val="00C01982"/>
    <w:rsid w:val="00C019EA"/>
    <w:rsid w:val="00C01B72"/>
    <w:rsid w:val="00C02551"/>
    <w:rsid w:val="00C025AC"/>
    <w:rsid w:val="00C02A2C"/>
    <w:rsid w:val="00C02D1E"/>
    <w:rsid w:val="00C04B56"/>
    <w:rsid w:val="00C04C9C"/>
    <w:rsid w:val="00C04E14"/>
    <w:rsid w:val="00C051CB"/>
    <w:rsid w:val="00C05D36"/>
    <w:rsid w:val="00C062A9"/>
    <w:rsid w:val="00C06ADF"/>
    <w:rsid w:val="00C06FAC"/>
    <w:rsid w:val="00C0718C"/>
    <w:rsid w:val="00C07CBF"/>
    <w:rsid w:val="00C10109"/>
    <w:rsid w:val="00C117D9"/>
    <w:rsid w:val="00C11BE1"/>
    <w:rsid w:val="00C11D31"/>
    <w:rsid w:val="00C1242E"/>
    <w:rsid w:val="00C12654"/>
    <w:rsid w:val="00C1276F"/>
    <w:rsid w:val="00C12B85"/>
    <w:rsid w:val="00C13652"/>
    <w:rsid w:val="00C149E5"/>
    <w:rsid w:val="00C14A4A"/>
    <w:rsid w:val="00C14D00"/>
    <w:rsid w:val="00C1548E"/>
    <w:rsid w:val="00C15740"/>
    <w:rsid w:val="00C15835"/>
    <w:rsid w:val="00C1668C"/>
    <w:rsid w:val="00C167E9"/>
    <w:rsid w:val="00C16A53"/>
    <w:rsid w:val="00C170D8"/>
    <w:rsid w:val="00C17B60"/>
    <w:rsid w:val="00C2040D"/>
    <w:rsid w:val="00C207A2"/>
    <w:rsid w:val="00C20889"/>
    <w:rsid w:val="00C212AB"/>
    <w:rsid w:val="00C216A9"/>
    <w:rsid w:val="00C22D94"/>
    <w:rsid w:val="00C22F0E"/>
    <w:rsid w:val="00C232AB"/>
    <w:rsid w:val="00C235A6"/>
    <w:rsid w:val="00C23E31"/>
    <w:rsid w:val="00C242C1"/>
    <w:rsid w:val="00C24385"/>
    <w:rsid w:val="00C245DB"/>
    <w:rsid w:val="00C25E37"/>
    <w:rsid w:val="00C26988"/>
    <w:rsid w:val="00C2724A"/>
    <w:rsid w:val="00C300E2"/>
    <w:rsid w:val="00C30189"/>
    <w:rsid w:val="00C32E19"/>
    <w:rsid w:val="00C33158"/>
    <w:rsid w:val="00C34269"/>
    <w:rsid w:val="00C344CE"/>
    <w:rsid w:val="00C3507D"/>
    <w:rsid w:val="00C35379"/>
    <w:rsid w:val="00C3592A"/>
    <w:rsid w:val="00C35A23"/>
    <w:rsid w:val="00C35BCA"/>
    <w:rsid w:val="00C35D67"/>
    <w:rsid w:val="00C37DE1"/>
    <w:rsid w:val="00C40932"/>
    <w:rsid w:val="00C41214"/>
    <w:rsid w:val="00C4269C"/>
    <w:rsid w:val="00C42AFF"/>
    <w:rsid w:val="00C42B65"/>
    <w:rsid w:val="00C42EBA"/>
    <w:rsid w:val="00C43E9C"/>
    <w:rsid w:val="00C4497D"/>
    <w:rsid w:val="00C44C83"/>
    <w:rsid w:val="00C455CF"/>
    <w:rsid w:val="00C45FF8"/>
    <w:rsid w:val="00C46056"/>
    <w:rsid w:val="00C4660F"/>
    <w:rsid w:val="00C46B3E"/>
    <w:rsid w:val="00C47465"/>
    <w:rsid w:val="00C500BF"/>
    <w:rsid w:val="00C50A95"/>
    <w:rsid w:val="00C50D17"/>
    <w:rsid w:val="00C510C1"/>
    <w:rsid w:val="00C52154"/>
    <w:rsid w:val="00C52F84"/>
    <w:rsid w:val="00C54565"/>
    <w:rsid w:val="00C54BBC"/>
    <w:rsid w:val="00C552C9"/>
    <w:rsid w:val="00C55947"/>
    <w:rsid w:val="00C573DB"/>
    <w:rsid w:val="00C5750E"/>
    <w:rsid w:val="00C6083A"/>
    <w:rsid w:val="00C608FA"/>
    <w:rsid w:val="00C60FCD"/>
    <w:rsid w:val="00C6107D"/>
    <w:rsid w:val="00C61790"/>
    <w:rsid w:val="00C6226F"/>
    <w:rsid w:val="00C62BF5"/>
    <w:rsid w:val="00C657F9"/>
    <w:rsid w:val="00C65837"/>
    <w:rsid w:val="00C658F9"/>
    <w:rsid w:val="00C6649C"/>
    <w:rsid w:val="00C66A28"/>
    <w:rsid w:val="00C6786E"/>
    <w:rsid w:val="00C67A55"/>
    <w:rsid w:val="00C67E96"/>
    <w:rsid w:val="00C7032D"/>
    <w:rsid w:val="00C70DBF"/>
    <w:rsid w:val="00C70FB0"/>
    <w:rsid w:val="00C71251"/>
    <w:rsid w:val="00C71B00"/>
    <w:rsid w:val="00C7204E"/>
    <w:rsid w:val="00C73720"/>
    <w:rsid w:val="00C739FD"/>
    <w:rsid w:val="00C73ADF"/>
    <w:rsid w:val="00C7578B"/>
    <w:rsid w:val="00C758D8"/>
    <w:rsid w:val="00C76922"/>
    <w:rsid w:val="00C770CE"/>
    <w:rsid w:val="00C7760C"/>
    <w:rsid w:val="00C77C04"/>
    <w:rsid w:val="00C77C15"/>
    <w:rsid w:val="00C80DDE"/>
    <w:rsid w:val="00C82D38"/>
    <w:rsid w:val="00C82D47"/>
    <w:rsid w:val="00C838FE"/>
    <w:rsid w:val="00C83934"/>
    <w:rsid w:val="00C83B7E"/>
    <w:rsid w:val="00C84BA0"/>
    <w:rsid w:val="00C84F3D"/>
    <w:rsid w:val="00C85FA8"/>
    <w:rsid w:val="00C86288"/>
    <w:rsid w:val="00C865A7"/>
    <w:rsid w:val="00C868F5"/>
    <w:rsid w:val="00C869CD"/>
    <w:rsid w:val="00C87752"/>
    <w:rsid w:val="00C8776E"/>
    <w:rsid w:val="00C87CC4"/>
    <w:rsid w:val="00C87EE1"/>
    <w:rsid w:val="00C87FFD"/>
    <w:rsid w:val="00C90342"/>
    <w:rsid w:val="00C91315"/>
    <w:rsid w:val="00C91463"/>
    <w:rsid w:val="00C91621"/>
    <w:rsid w:val="00C92151"/>
    <w:rsid w:val="00C9227B"/>
    <w:rsid w:val="00C92552"/>
    <w:rsid w:val="00C933C0"/>
    <w:rsid w:val="00C93FEB"/>
    <w:rsid w:val="00C94C71"/>
    <w:rsid w:val="00C94EFD"/>
    <w:rsid w:val="00C95924"/>
    <w:rsid w:val="00C95E6F"/>
    <w:rsid w:val="00C9625E"/>
    <w:rsid w:val="00C9673D"/>
    <w:rsid w:val="00CA0790"/>
    <w:rsid w:val="00CA1DA4"/>
    <w:rsid w:val="00CA1DDB"/>
    <w:rsid w:val="00CA1F12"/>
    <w:rsid w:val="00CA2006"/>
    <w:rsid w:val="00CA239A"/>
    <w:rsid w:val="00CA2AEF"/>
    <w:rsid w:val="00CA413D"/>
    <w:rsid w:val="00CA4456"/>
    <w:rsid w:val="00CA4686"/>
    <w:rsid w:val="00CA536F"/>
    <w:rsid w:val="00CA59FB"/>
    <w:rsid w:val="00CA5CB1"/>
    <w:rsid w:val="00CA5E63"/>
    <w:rsid w:val="00CA7FBB"/>
    <w:rsid w:val="00CB0DD1"/>
    <w:rsid w:val="00CB13AE"/>
    <w:rsid w:val="00CB1AB0"/>
    <w:rsid w:val="00CB20A3"/>
    <w:rsid w:val="00CB2114"/>
    <w:rsid w:val="00CB343D"/>
    <w:rsid w:val="00CB36FB"/>
    <w:rsid w:val="00CB4436"/>
    <w:rsid w:val="00CB4AB8"/>
    <w:rsid w:val="00CB5298"/>
    <w:rsid w:val="00CB583A"/>
    <w:rsid w:val="00CB5AEB"/>
    <w:rsid w:val="00CB5BEF"/>
    <w:rsid w:val="00CB5D07"/>
    <w:rsid w:val="00CB5E5B"/>
    <w:rsid w:val="00CB5E5F"/>
    <w:rsid w:val="00CB60E6"/>
    <w:rsid w:val="00CB71A0"/>
    <w:rsid w:val="00CB772E"/>
    <w:rsid w:val="00CC001C"/>
    <w:rsid w:val="00CC016C"/>
    <w:rsid w:val="00CC023B"/>
    <w:rsid w:val="00CC03E9"/>
    <w:rsid w:val="00CC0E75"/>
    <w:rsid w:val="00CC109D"/>
    <w:rsid w:val="00CC157C"/>
    <w:rsid w:val="00CC1DDE"/>
    <w:rsid w:val="00CC26D5"/>
    <w:rsid w:val="00CC2710"/>
    <w:rsid w:val="00CC37D4"/>
    <w:rsid w:val="00CC38C2"/>
    <w:rsid w:val="00CC3FB2"/>
    <w:rsid w:val="00CC3FE9"/>
    <w:rsid w:val="00CC417C"/>
    <w:rsid w:val="00CC42F3"/>
    <w:rsid w:val="00CC4CAB"/>
    <w:rsid w:val="00CC4E55"/>
    <w:rsid w:val="00CC5618"/>
    <w:rsid w:val="00CC562B"/>
    <w:rsid w:val="00CC5D51"/>
    <w:rsid w:val="00CC5E07"/>
    <w:rsid w:val="00CC62F1"/>
    <w:rsid w:val="00CC673D"/>
    <w:rsid w:val="00CC6CED"/>
    <w:rsid w:val="00CC6E9B"/>
    <w:rsid w:val="00CC72D7"/>
    <w:rsid w:val="00CC7395"/>
    <w:rsid w:val="00CC74C7"/>
    <w:rsid w:val="00CC7AAD"/>
    <w:rsid w:val="00CC7EF3"/>
    <w:rsid w:val="00CC7F28"/>
    <w:rsid w:val="00CD132E"/>
    <w:rsid w:val="00CD2094"/>
    <w:rsid w:val="00CD2277"/>
    <w:rsid w:val="00CD264D"/>
    <w:rsid w:val="00CD3D60"/>
    <w:rsid w:val="00CD3DF8"/>
    <w:rsid w:val="00CD469B"/>
    <w:rsid w:val="00CD4933"/>
    <w:rsid w:val="00CD4B86"/>
    <w:rsid w:val="00CD57A8"/>
    <w:rsid w:val="00CD59E5"/>
    <w:rsid w:val="00CD5AA2"/>
    <w:rsid w:val="00CD5AA6"/>
    <w:rsid w:val="00CD6510"/>
    <w:rsid w:val="00CD7199"/>
    <w:rsid w:val="00CD767E"/>
    <w:rsid w:val="00CE0C28"/>
    <w:rsid w:val="00CE0DC1"/>
    <w:rsid w:val="00CE1381"/>
    <w:rsid w:val="00CE1417"/>
    <w:rsid w:val="00CE316E"/>
    <w:rsid w:val="00CE39FD"/>
    <w:rsid w:val="00CE3A43"/>
    <w:rsid w:val="00CE417D"/>
    <w:rsid w:val="00CE48A7"/>
    <w:rsid w:val="00CE5811"/>
    <w:rsid w:val="00CE5A1E"/>
    <w:rsid w:val="00CE5AB2"/>
    <w:rsid w:val="00CE5CD4"/>
    <w:rsid w:val="00CE60D2"/>
    <w:rsid w:val="00CE624E"/>
    <w:rsid w:val="00CE71E0"/>
    <w:rsid w:val="00CE7287"/>
    <w:rsid w:val="00CE740E"/>
    <w:rsid w:val="00CE741F"/>
    <w:rsid w:val="00CE7499"/>
    <w:rsid w:val="00CE762E"/>
    <w:rsid w:val="00CE770D"/>
    <w:rsid w:val="00CF0301"/>
    <w:rsid w:val="00CF07BA"/>
    <w:rsid w:val="00CF0FAC"/>
    <w:rsid w:val="00CF1660"/>
    <w:rsid w:val="00CF274A"/>
    <w:rsid w:val="00CF292E"/>
    <w:rsid w:val="00CF2A7C"/>
    <w:rsid w:val="00CF2D1A"/>
    <w:rsid w:val="00CF449D"/>
    <w:rsid w:val="00CF4891"/>
    <w:rsid w:val="00CF4C50"/>
    <w:rsid w:val="00CF564D"/>
    <w:rsid w:val="00CF6175"/>
    <w:rsid w:val="00CF65C4"/>
    <w:rsid w:val="00D00498"/>
    <w:rsid w:val="00D005C6"/>
    <w:rsid w:val="00D00A41"/>
    <w:rsid w:val="00D00A6E"/>
    <w:rsid w:val="00D0140E"/>
    <w:rsid w:val="00D01719"/>
    <w:rsid w:val="00D01E88"/>
    <w:rsid w:val="00D02B28"/>
    <w:rsid w:val="00D04BC2"/>
    <w:rsid w:val="00D05E49"/>
    <w:rsid w:val="00D0617D"/>
    <w:rsid w:val="00D06A4E"/>
    <w:rsid w:val="00D06AF6"/>
    <w:rsid w:val="00D06BE4"/>
    <w:rsid w:val="00D06F8C"/>
    <w:rsid w:val="00D106FC"/>
    <w:rsid w:val="00D115DB"/>
    <w:rsid w:val="00D120D5"/>
    <w:rsid w:val="00D12453"/>
    <w:rsid w:val="00D1252C"/>
    <w:rsid w:val="00D12F15"/>
    <w:rsid w:val="00D13180"/>
    <w:rsid w:val="00D132B8"/>
    <w:rsid w:val="00D13F38"/>
    <w:rsid w:val="00D142CD"/>
    <w:rsid w:val="00D156FB"/>
    <w:rsid w:val="00D15A27"/>
    <w:rsid w:val="00D15DAA"/>
    <w:rsid w:val="00D16FA7"/>
    <w:rsid w:val="00D17C82"/>
    <w:rsid w:val="00D17EAD"/>
    <w:rsid w:val="00D2030D"/>
    <w:rsid w:val="00D207E8"/>
    <w:rsid w:val="00D20E3A"/>
    <w:rsid w:val="00D22A15"/>
    <w:rsid w:val="00D2500A"/>
    <w:rsid w:val="00D25B1C"/>
    <w:rsid w:val="00D25EA1"/>
    <w:rsid w:val="00D26E03"/>
    <w:rsid w:val="00D274F6"/>
    <w:rsid w:val="00D27D70"/>
    <w:rsid w:val="00D301F2"/>
    <w:rsid w:val="00D31D6F"/>
    <w:rsid w:val="00D31EB7"/>
    <w:rsid w:val="00D32196"/>
    <w:rsid w:val="00D32340"/>
    <w:rsid w:val="00D32801"/>
    <w:rsid w:val="00D32D41"/>
    <w:rsid w:val="00D34493"/>
    <w:rsid w:val="00D34BBE"/>
    <w:rsid w:val="00D35356"/>
    <w:rsid w:val="00D35AE0"/>
    <w:rsid w:val="00D36321"/>
    <w:rsid w:val="00D372D1"/>
    <w:rsid w:val="00D376FB"/>
    <w:rsid w:val="00D40479"/>
    <w:rsid w:val="00D40518"/>
    <w:rsid w:val="00D40F89"/>
    <w:rsid w:val="00D412A7"/>
    <w:rsid w:val="00D4134D"/>
    <w:rsid w:val="00D4197D"/>
    <w:rsid w:val="00D43B05"/>
    <w:rsid w:val="00D43BE6"/>
    <w:rsid w:val="00D43E12"/>
    <w:rsid w:val="00D43F80"/>
    <w:rsid w:val="00D44048"/>
    <w:rsid w:val="00D44DD4"/>
    <w:rsid w:val="00D44F18"/>
    <w:rsid w:val="00D45412"/>
    <w:rsid w:val="00D45427"/>
    <w:rsid w:val="00D46382"/>
    <w:rsid w:val="00D46621"/>
    <w:rsid w:val="00D46D31"/>
    <w:rsid w:val="00D50609"/>
    <w:rsid w:val="00D50B23"/>
    <w:rsid w:val="00D51C9D"/>
    <w:rsid w:val="00D51E7E"/>
    <w:rsid w:val="00D52028"/>
    <w:rsid w:val="00D52C56"/>
    <w:rsid w:val="00D54375"/>
    <w:rsid w:val="00D5490F"/>
    <w:rsid w:val="00D5518C"/>
    <w:rsid w:val="00D56386"/>
    <w:rsid w:val="00D56A7B"/>
    <w:rsid w:val="00D573EF"/>
    <w:rsid w:val="00D57BAF"/>
    <w:rsid w:val="00D600A9"/>
    <w:rsid w:val="00D602E8"/>
    <w:rsid w:val="00D602EC"/>
    <w:rsid w:val="00D61213"/>
    <w:rsid w:val="00D616D1"/>
    <w:rsid w:val="00D61A00"/>
    <w:rsid w:val="00D621BE"/>
    <w:rsid w:val="00D6243D"/>
    <w:rsid w:val="00D62FE3"/>
    <w:rsid w:val="00D63015"/>
    <w:rsid w:val="00D631F9"/>
    <w:rsid w:val="00D6446F"/>
    <w:rsid w:val="00D64F9C"/>
    <w:rsid w:val="00D650D7"/>
    <w:rsid w:val="00D6535F"/>
    <w:rsid w:val="00D66A3E"/>
    <w:rsid w:val="00D70525"/>
    <w:rsid w:val="00D71277"/>
    <w:rsid w:val="00D717A3"/>
    <w:rsid w:val="00D71A72"/>
    <w:rsid w:val="00D71C37"/>
    <w:rsid w:val="00D72AEA"/>
    <w:rsid w:val="00D72F6A"/>
    <w:rsid w:val="00D7455C"/>
    <w:rsid w:val="00D74AC9"/>
    <w:rsid w:val="00D74AF2"/>
    <w:rsid w:val="00D75713"/>
    <w:rsid w:val="00D80133"/>
    <w:rsid w:val="00D80379"/>
    <w:rsid w:val="00D807C0"/>
    <w:rsid w:val="00D81A22"/>
    <w:rsid w:val="00D82042"/>
    <w:rsid w:val="00D821C2"/>
    <w:rsid w:val="00D83036"/>
    <w:rsid w:val="00D830FC"/>
    <w:rsid w:val="00D84F9C"/>
    <w:rsid w:val="00D855B5"/>
    <w:rsid w:val="00D85C88"/>
    <w:rsid w:val="00D869EE"/>
    <w:rsid w:val="00D86C12"/>
    <w:rsid w:val="00D87468"/>
    <w:rsid w:val="00D87F0A"/>
    <w:rsid w:val="00D912C0"/>
    <w:rsid w:val="00D915FB"/>
    <w:rsid w:val="00D91761"/>
    <w:rsid w:val="00D92A42"/>
    <w:rsid w:val="00D92EBD"/>
    <w:rsid w:val="00D940A0"/>
    <w:rsid w:val="00D94131"/>
    <w:rsid w:val="00D9461E"/>
    <w:rsid w:val="00D9508F"/>
    <w:rsid w:val="00D95427"/>
    <w:rsid w:val="00D956F7"/>
    <w:rsid w:val="00D963E0"/>
    <w:rsid w:val="00D96B02"/>
    <w:rsid w:val="00D96CAB"/>
    <w:rsid w:val="00D975E0"/>
    <w:rsid w:val="00D97E6C"/>
    <w:rsid w:val="00D97F1A"/>
    <w:rsid w:val="00DA039E"/>
    <w:rsid w:val="00DA075B"/>
    <w:rsid w:val="00DA1800"/>
    <w:rsid w:val="00DA23E2"/>
    <w:rsid w:val="00DA25A2"/>
    <w:rsid w:val="00DA265C"/>
    <w:rsid w:val="00DA33EB"/>
    <w:rsid w:val="00DA38F9"/>
    <w:rsid w:val="00DA40F4"/>
    <w:rsid w:val="00DA4EBD"/>
    <w:rsid w:val="00DA589D"/>
    <w:rsid w:val="00DA617E"/>
    <w:rsid w:val="00DA6227"/>
    <w:rsid w:val="00DA6AFA"/>
    <w:rsid w:val="00DA6C4D"/>
    <w:rsid w:val="00DA7580"/>
    <w:rsid w:val="00DB017C"/>
    <w:rsid w:val="00DB098A"/>
    <w:rsid w:val="00DB1052"/>
    <w:rsid w:val="00DB29C8"/>
    <w:rsid w:val="00DB2E30"/>
    <w:rsid w:val="00DB3B01"/>
    <w:rsid w:val="00DB4B6F"/>
    <w:rsid w:val="00DB6AD9"/>
    <w:rsid w:val="00DC183E"/>
    <w:rsid w:val="00DC234E"/>
    <w:rsid w:val="00DC2400"/>
    <w:rsid w:val="00DC2993"/>
    <w:rsid w:val="00DC29FE"/>
    <w:rsid w:val="00DC3037"/>
    <w:rsid w:val="00DC3675"/>
    <w:rsid w:val="00DC3804"/>
    <w:rsid w:val="00DC3A11"/>
    <w:rsid w:val="00DC3AFB"/>
    <w:rsid w:val="00DC3DD3"/>
    <w:rsid w:val="00DC44E8"/>
    <w:rsid w:val="00DC482C"/>
    <w:rsid w:val="00DC4A2F"/>
    <w:rsid w:val="00DC4C92"/>
    <w:rsid w:val="00DC5185"/>
    <w:rsid w:val="00DC537D"/>
    <w:rsid w:val="00DC562C"/>
    <w:rsid w:val="00DC566A"/>
    <w:rsid w:val="00DC5F7A"/>
    <w:rsid w:val="00DC6A8C"/>
    <w:rsid w:val="00DC75C8"/>
    <w:rsid w:val="00DD008F"/>
    <w:rsid w:val="00DD02FA"/>
    <w:rsid w:val="00DD07BD"/>
    <w:rsid w:val="00DD0FCB"/>
    <w:rsid w:val="00DD168E"/>
    <w:rsid w:val="00DD1CD2"/>
    <w:rsid w:val="00DD1EF2"/>
    <w:rsid w:val="00DD22E6"/>
    <w:rsid w:val="00DD2770"/>
    <w:rsid w:val="00DD3023"/>
    <w:rsid w:val="00DD3D08"/>
    <w:rsid w:val="00DD4A11"/>
    <w:rsid w:val="00DD4BA8"/>
    <w:rsid w:val="00DD4FE4"/>
    <w:rsid w:val="00DD5DE7"/>
    <w:rsid w:val="00DD6415"/>
    <w:rsid w:val="00DD77BA"/>
    <w:rsid w:val="00DD7B5A"/>
    <w:rsid w:val="00DE1D37"/>
    <w:rsid w:val="00DE2FA4"/>
    <w:rsid w:val="00DE3CCC"/>
    <w:rsid w:val="00DE48EB"/>
    <w:rsid w:val="00DE49C9"/>
    <w:rsid w:val="00DE5212"/>
    <w:rsid w:val="00DE54FC"/>
    <w:rsid w:val="00DE5703"/>
    <w:rsid w:val="00DE5C06"/>
    <w:rsid w:val="00DE5D1B"/>
    <w:rsid w:val="00DE5D73"/>
    <w:rsid w:val="00DE6438"/>
    <w:rsid w:val="00DE72F0"/>
    <w:rsid w:val="00DE7F5B"/>
    <w:rsid w:val="00DF0029"/>
    <w:rsid w:val="00DF0561"/>
    <w:rsid w:val="00DF0676"/>
    <w:rsid w:val="00DF1812"/>
    <w:rsid w:val="00DF19B2"/>
    <w:rsid w:val="00DF2008"/>
    <w:rsid w:val="00DF2234"/>
    <w:rsid w:val="00DF2721"/>
    <w:rsid w:val="00DF2747"/>
    <w:rsid w:val="00DF292B"/>
    <w:rsid w:val="00DF39EB"/>
    <w:rsid w:val="00DF3C16"/>
    <w:rsid w:val="00DF3D54"/>
    <w:rsid w:val="00DF41D3"/>
    <w:rsid w:val="00DF5958"/>
    <w:rsid w:val="00DF6775"/>
    <w:rsid w:val="00DF6FDE"/>
    <w:rsid w:val="00DF7280"/>
    <w:rsid w:val="00DF78CE"/>
    <w:rsid w:val="00DF7B1A"/>
    <w:rsid w:val="00DF7DE1"/>
    <w:rsid w:val="00E00171"/>
    <w:rsid w:val="00E0031B"/>
    <w:rsid w:val="00E00392"/>
    <w:rsid w:val="00E00543"/>
    <w:rsid w:val="00E0079E"/>
    <w:rsid w:val="00E010F9"/>
    <w:rsid w:val="00E0245B"/>
    <w:rsid w:val="00E02C66"/>
    <w:rsid w:val="00E02F65"/>
    <w:rsid w:val="00E03D81"/>
    <w:rsid w:val="00E05684"/>
    <w:rsid w:val="00E05809"/>
    <w:rsid w:val="00E069B8"/>
    <w:rsid w:val="00E077DC"/>
    <w:rsid w:val="00E07B2E"/>
    <w:rsid w:val="00E07E3A"/>
    <w:rsid w:val="00E07FA0"/>
    <w:rsid w:val="00E10030"/>
    <w:rsid w:val="00E10F92"/>
    <w:rsid w:val="00E11482"/>
    <w:rsid w:val="00E116A0"/>
    <w:rsid w:val="00E11CA9"/>
    <w:rsid w:val="00E12C15"/>
    <w:rsid w:val="00E1391D"/>
    <w:rsid w:val="00E13CFF"/>
    <w:rsid w:val="00E13D23"/>
    <w:rsid w:val="00E147E1"/>
    <w:rsid w:val="00E14B65"/>
    <w:rsid w:val="00E1534D"/>
    <w:rsid w:val="00E15F12"/>
    <w:rsid w:val="00E1693D"/>
    <w:rsid w:val="00E16A6E"/>
    <w:rsid w:val="00E17620"/>
    <w:rsid w:val="00E17B23"/>
    <w:rsid w:val="00E17E90"/>
    <w:rsid w:val="00E217FB"/>
    <w:rsid w:val="00E21833"/>
    <w:rsid w:val="00E21F01"/>
    <w:rsid w:val="00E22652"/>
    <w:rsid w:val="00E22720"/>
    <w:rsid w:val="00E22875"/>
    <w:rsid w:val="00E22D4C"/>
    <w:rsid w:val="00E22E63"/>
    <w:rsid w:val="00E23544"/>
    <w:rsid w:val="00E24409"/>
    <w:rsid w:val="00E245C2"/>
    <w:rsid w:val="00E2461F"/>
    <w:rsid w:val="00E2477C"/>
    <w:rsid w:val="00E24DA4"/>
    <w:rsid w:val="00E24E90"/>
    <w:rsid w:val="00E25F0F"/>
    <w:rsid w:val="00E268DF"/>
    <w:rsid w:val="00E26D6F"/>
    <w:rsid w:val="00E27126"/>
    <w:rsid w:val="00E271C6"/>
    <w:rsid w:val="00E300AE"/>
    <w:rsid w:val="00E30604"/>
    <w:rsid w:val="00E3075B"/>
    <w:rsid w:val="00E31DF7"/>
    <w:rsid w:val="00E324F5"/>
    <w:rsid w:val="00E32C5A"/>
    <w:rsid w:val="00E33434"/>
    <w:rsid w:val="00E33F25"/>
    <w:rsid w:val="00E3464E"/>
    <w:rsid w:val="00E347D4"/>
    <w:rsid w:val="00E35B9A"/>
    <w:rsid w:val="00E369B0"/>
    <w:rsid w:val="00E36A77"/>
    <w:rsid w:val="00E36AD3"/>
    <w:rsid w:val="00E36DD8"/>
    <w:rsid w:val="00E374BC"/>
    <w:rsid w:val="00E3768D"/>
    <w:rsid w:val="00E37A78"/>
    <w:rsid w:val="00E40882"/>
    <w:rsid w:val="00E40ED1"/>
    <w:rsid w:val="00E43BEC"/>
    <w:rsid w:val="00E451C3"/>
    <w:rsid w:val="00E45EBB"/>
    <w:rsid w:val="00E474BD"/>
    <w:rsid w:val="00E475AD"/>
    <w:rsid w:val="00E477A2"/>
    <w:rsid w:val="00E4780A"/>
    <w:rsid w:val="00E47D86"/>
    <w:rsid w:val="00E50432"/>
    <w:rsid w:val="00E504EC"/>
    <w:rsid w:val="00E50B35"/>
    <w:rsid w:val="00E51FD3"/>
    <w:rsid w:val="00E529E8"/>
    <w:rsid w:val="00E52A77"/>
    <w:rsid w:val="00E52C8E"/>
    <w:rsid w:val="00E52F73"/>
    <w:rsid w:val="00E53E65"/>
    <w:rsid w:val="00E5406B"/>
    <w:rsid w:val="00E54965"/>
    <w:rsid w:val="00E55647"/>
    <w:rsid w:val="00E55937"/>
    <w:rsid w:val="00E561EC"/>
    <w:rsid w:val="00E56889"/>
    <w:rsid w:val="00E569D1"/>
    <w:rsid w:val="00E5760D"/>
    <w:rsid w:val="00E57B5A"/>
    <w:rsid w:val="00E57BCE"/>
    <w:rsid w:val="00E57D1C"/>
    <w:rsid w:val="00E60065"/>
    <w:rsid w:val="00E608AD"/>
    <w:rsid w:val="00E6093D"/>
    <w:rsid w:val="00E61860"/>
    <w:rsid w:val="00E61F24"/>
    <w:rsid w:val="00E620E7"/>
    <w:rsid w:val="00E63E97"/>
    <w:rsid w:val="00E65383"/>
    <w:rsid w:val="00E6622B"/>
    <w:rsid w:val="00E66760"/>
    <w:rsid w:val="00E66B38"/>
    <w:rsid w:val="00E66EBC"/>
    <w:rsid w:val="00E66EDF"/>
    <w:rsid w:val="00E67472"/>
    <w:rsid w:val="00E709A1"/>
    <w:rsid w:val="00E70ABE"/>
    <w:rsid w:val="00E70C35"/>
    <w:rsid w:val="00E70D8A"/>
    <w:rsid w:val="00E715AE"/>
    <w:rsid w:val="00E7229C"/>
    <w:rsid w:val="00E7241D"/>
    <w:rsid w:val="00E724C0"/>
    <w:rsid w:val="00E72B48"/>
    <w:rsid w:val="00E72E65"/>
    <w:rsid w:val="00E72EA0"/>
    <w:rsid w:val="00E73182"/>
    <w:rsid w:val="00E73893"/>
    <w:rsid w:val="00E73C86"/>
    <w:rsid w:val="00E74735"/>
    <w:rsid w:val="00E759CB"/>
    <w:rsid w:val="00E75A08"/>
    <w:rsid w:val="00E75A82"/>
    <w:rsid w:val="00E75FEC"/>
    <w:rsid w:val="00E768A4"/>
    <w:rsid w:val="00E76E92"/>
    <w:rsid w:val="00E77782"/>
    <w:rsid w:val="00E77999"/>
    <w:rsid w:val="00E806C5"/>
    <w:rsid w:val="00E82475"/>
    <w:rsid w:val="00E82946"/>
    <w:rsid w:val="00E83E98"/>
    <w:rsid w:val="00E83EC6"/>
    <w:rsid w:val="00E842B8"/>
    <w:rsid w:val="00E844D2"/>
    <w:rsid w:val="00E844F2"/>
    <w:rsid w:val="00E845AB"/>
    <w:rsid w:val="00E84F2D"/>
    <w:rsid w:val="00E85785"/>
    <w:rsid w:val="00E86180"/>
    <w:rsid w:val="00E86A97"/>
    <w:rsid w:val="00E86C32"/>
    <w:rsid w:val="00E870AA"/>
    <w:rsid w:val="00E87CEA"/>
    <w:rsid w:val="00E9116E"/>
    <w:rsid w:val="00E9123E"/>
    <w:rsid w:val="00E9167B"/>
    <w:rsid w:val="00E916E3"/>
    <w:rsid w:val="00E91FFD"/>
    <w:rsid w:val="00E92071"/>
    <w:rsid w:val="00E9399B"/>
    <w:rsid w:val="00E9401E"/>
    <w:rsid w:val="00E94567"/>
    <w:rsid w:val="00E957C2"/>
    <w:rsid w:val="00E96D4D"/>
    <w:rsid w:val="00E97022"/>
    <w:rsid w:val="00E9719C"/>
    <w:rsid w:val="00E97BD4"/>
    <w:rsid w:val="00EA007D"/>
    <w:rsid w:val="00EA0DF2"/>
    <w:rsid w:val="00EA1B19"/>
    <w:rsid w:val="00EA1E3A"/>
    <w:rsid w:val="00EA2E6F"/>
    <w:rsid w:val="00EA46DE"/>
    <w:rsid w:val="00EA4D4C"/>
    <w:rsid w:val="00EA57AB"/>
    <w:rsid w:val="00EA5C9B"/>
    <w:rsid w:val="00EA5C9E"/>
    <w:rsid w:val="00EA5FB5"/>
    <w:rsid w:val="00EA6CC2"/>
    <w:rsid w:val="00EA6D44"/>
    <w:rsid w:val="00EA7A01"/>
    <w:rsid w:val="00EA7EB2"/>
    <w:rsid w:val="00EB0608"/>
    <w:rsid w:val="00EB0D3B"/>
    <w:rsid w:val="00EB0D6C"/>
    <w:rsid w:val="00EB137C"/>
    <w:rsid w:val="00EB13E9"/>
    <w:rsid w:val="00EB1709"/>
    <w:rsid w:val="00EB271F"/>
    <w:rsid w:val="00EB2846"/>
    <w:rsid w:val="00EB2E10"/>
    <w:rsid w:val="00EB32D2"/>
    <w:rsid w:val="00EB3B18"/>
    <w:rsid w:val="00EB58A3"/>
    <w:rsid w:val="00EB6753"/>
    <w:rsid w:val="00EB6983"/>
    <w:rsid w:val="00EB6D11"/>
    <w:rsid w:val="00EB7C89"/>
    <w:rsid w:val="00EC0B70"/>
    <w:rsid w:val="00EC16D8"/>
    <w:rsid w:val="00EC1E1A"/>
    <w:rsid w:val="00EC1EA9"/>
    <w:rsid w:val="00EC2124"/>
    <w:rsid w:val="00EC3EF6"/>
    <w:rsid w:val="00EC3F90"/>
    <w:rsid w:val="00EC4CB6"/>
    <w:rsid w:val="00EC4EB1"/>
    <w:rsid w:val="00EC4FF2"/>
    <w:rsid w:val="00EC5900"/>
    <w:rsid w:val="00EC70B4"/>
    <w:rsid w:val="00EC76E3"/>
    <w:rsid w:val="00EC7A73"/>
    <w:rsid w:val="00ED0651"/>
    <w:rsid w:val="00ED073B"/>
    <w:rsid w:val="00ED0FF7"/>
    <w:rsid w:val="00ED11B1"/>
    <w:rsid w:val="00ED17DD"/>
    <w:rsid w:val="00ED1BBD"/>
    <w:rsid w:val="00ED2324"/>
    <w:rsid w:val="00ED3173"/>
    <w:rsid w:val="00ED3AE1"/>
    <w:rsid w:val="00ED4DBF"/>
    <w:rsid w:val="00ED4E0F"/>
    <w:rsid w:val="00ED6C1F"/>
    <w:rsid w:val="00ED7BD8"/>
    <w:rsid w:val="00EE1E55"/>
    <w:rsid w:val="00EE2285"/>
    <w:rsid w:val="00EE2906"/>
    <w:rsid w:val="00EE303C"/>
    <w:rsid w:val="00EE33B7"/>
    <w:rsid w:val="00EE360E"/>
    <w:rsid w:val="00EE361D"/>
    <w:rsid w:val="00EE458B"/>
    <w:rsid w:val="00EE45D2"/>
    <w:rsid w:val="00EE4B34"/>
    <w:rsid w:val="00EE517E"/>
    <w:rsid w:val="00EE5BBC"/>
    <w:rsid w:val="00EE6295"/>
    <w:rsid w:val="00EE725C"/>
    <w:rsid w:val="00EE773B"/>
    <w:rsid w:val="00EE7C52"/>
    <w:rsid w:val="00EF0548"/>
    <w:rsid w:val="00EF067A"/>
    <w:rsid w:val="00EF0929"/>
    <w:rsid w:val="00EF0A95"/>
    <w:rsid w:val="00EF1997"/>
    <w:rsid w:val="00EF1BCC"/>
    <w:rsid w:val="00EF223E"/>
    <w:rsid w:val="00EF2340"/>
    <w:rsid w:val="00EF25A8"/>
    <w:rsid w:val="00EF2637"/>
    <w:rsid w:val="00EF271B"/>
    <w:rsid w:val="00EF2C06"/>
    <w:rsid w:val="00EF3191"/>
    <w:rsid w:val="00EF36F0"/>
    <w:rsid w:val="00EF395C"/>
    <w:rsid w:val="00EF3C72"/>
    <w:rsid w:val="00EF425F"/>
    <w:rsid w:val="00EF4EAD"/>
    <w:rsid w:val="00EF515F"/>
    <w:rsid w:val="00EF53FD"/>
    <w:rsid w:val="00EF59E3"/>
    <w:rsid w:val="00EF65EF"/>
    <w:rsid w:val="00EF6652"/>
    <w:rsid w:val="00EF6E0B"/>
    <w:rsid w:val="00EF6E3E"/>
    <w:rsid w:val="00EF70AB"/>
    <w:rsid w:val="00EF740D"/>
    <w:rsid w:val="00F0095A"/>
    <w:rsid w:val="00F009EE"/>
    <w:rsid w:val="00F02085"/>
    <w:rsid w:val="00F0329F"/>
    <w:rsid w:val="00F03D5A"/>
    <w:rsid w:val="00F03E7A"/>
    <w:rsid w:val="00F0618B"/>
    <w:rsid w:val="00F06AD7"/>
    <w:rsid w:val="00F0747B"/>
    <w:rsid w:val="00F116C0"/>
    <w:rsid w:val="00F11A04"/>
    <w:rsid w:val="00F11BA1"/>
    <w:rsid w:val="00F12987"/>
    <w:rsid w:val="00F12C42"/>
    <w:rsid w:val="00F13A69"/>
    <w:rsid w:val="00F14316"/>
    <w:rsid w:val="00F14689"/>
    <w:rsid w:val="00F14A63"/>
    <w:rsid w:val="00F14AAB"/>
    <w:rsid w:val="00F1767F"/>
    <w:rsid w:val="00F17805"/>
    <w:rsid w:val="00F17C8F"/>
    <w:rsid w:val="00F17E04"/>
    <w:rsid w:val="00F20023"/>
    <w:rsid w:val="00F21840"/>
    <w:rsid w:val="00F2292F"/>
    <w:rsid w:val="00F22AE2"/>
    <w:rsid w:val="00F238E2"/>
    <w:rsid w:val="00F23E39"/>
    <w:rsid w:val="00F23FEE"/>
    <w:rsid w:val="00F2439C"/>
    <w:rsid w:val="00F24435"/>
    <w:rsid w:val="00F24A9E"/>
    <w:rsid w:val="00F251C0"/>
    <w:rsid w:val="00F254B4"/>
    <w:rsid w:val="00F259D7"/>
    <w:rsid w:val="00F25FAB"/>
    <w:rsid w:val="00F26804"/>
    <w:rsid w:val="00F2722A"/>
    <w:rsid w:val="00F27B04"/>
    <w:rsid w:val="00F27EE4"/>
    <w:rsid w:val="00F27F42"/>
    <w:rsid w:val="00F311B1"/>
    <w:rsid w:val="00F31A89"/>
    <w:rsid w:val="00F31DB2"/>
    <w:rsid w:val="00F32688"/>
    <w:rsid w:val="00F32D5B"/>
    <w:rsid w:val="00F32EB5"/>
    <w:rsid w:val="00F32FEE"/>
    <w:rsid w:val="00F33416"/>
    <w:rsid w:val="00F33448"/>
    <w:rsid w:val="00F33726"/>
    <w:rsid w:val="00F33D9B"/>
    <w:rsid w:val="00F33FC9"/>
    <w:rsid w:val="00F345D9"/>
    <w:rsid w:val="00F357F2"/>
    <w:rsid w:val="00F36161"/>
    <w:rsid w:val="00F36373"/>
    <w:rsid w:val="00F36380"/>
    <w:rsid w:val="00F36793"/>
    <w:rsid w:val="00F407F3"/>
    <w:rsid w:val="00F41A27"/>
    <w:rsid w:val="00F4202E"/>
    <w:rsid w:val="00F423BC"/>
    <w:rsid w:val="00F4246F"/>
    <w:rsid w:val="00F4247B"/>
    <w:rsid w:val="00F42695"/>
    <w:rsid w:val="00F42995"/>
    <w:rsid w:val="00F43264"/>
    <w:rsid w:val="00F43F71"/>
    <w:rsid w:val="00F45226"/>
    <w:rsid w:val="00F45298"/>
    <w:rsid w:val="00F452AC"/>
    <w:rsid w:val="00F45A28"/>
    <w:rsid w:val="00F45AD4"/>
    <w:rsid w:val="00F46D66"/>
    <w:rsid w:val="00F4748C"/>
    <w:rsid w:val="00F5028C"/>
    <w:rsid w:val="00F50351"/>
    <w:rsid w:val="00F50F5B"/>
    <w:rsid w:val="00F510F9"/>
    <w:rsid w:val="00F516F4"/>
    <w:rsid w:val="00F519B5"/>
    <w:rsid w:val="00F51A77"/>
    <w:rsid w:val="00F51D05"/>
    <w:rsid w:val="00F5212E"/>
    <w:rsid w:val="00F52637"/>
    <w:rsid w:val="00F529A3"/>
    <w:rsid w:val="00F52A26"/>
    <w:rsid w:val="00F54C9D"/>
    <w:rsid w:val="00F54EA0"/>
    <w:rsid w:val="00F55612"/>
    <w:rsid w:val="00F55844"/>
    <w:rsid w:val="00F56774"/>
    <w:rsid w:val="00F5781D"/>
    <w:rsid w:val="00F60434"/>
    <w:rsid w:val="00F6083A"/>
    <w:rsid w:val="00F60B30"/>
    <w:rsid w:val="00F611AD"/>
    <w:rsid w:val="00F61EDD"/>
    <w:rsid w:val="00F622AD"/>
    <w:rsid w:val="00F62519"/>
    <w:rsid w:val="00F63100"/>
    <w:rsid w:val="00F636CC"/>
    <w:rsid w:val="00F70411"/>
    <w:rsid w:val="00F710E3"/>
    <w:rsid w:val="00F71276"/>
    <w:rsid w:val="00F717FD"/>
    <w:rsid w:val="00F71990"/>
    <w:rsid w:val="00F7203C"/>
    <w:rsid w:val="00F72296"/>
    <w:rsid w:val="00F72ADE"/>
    <w:rsid w:val="00F733A4"/>
    <w:rsid w:val="00F735E3"/>
    <w:rsid w:val="00F74422"/>
    <w:rsid w:val="00F74F9E"/>
    <w:rsid w:val="00F750F7"/>
    <w:rsid w:val="00F7538C"/>
    <w:rsid w:val="00F75397"/>
    <w:rsid w:val="00F75AA6"/>
    <w:rsid w:val="00F75F4F"/>
    <w:rsid w:val="00F76C26"/>
    <w:rsid w:val="00F77271"/>
    <w:rsid w:val="00F7773A"/>
    <w:rsid w:val="00F77FAC"/>
    <w:rsid w:val="00F80A73"/>
    <w:rsid w:val="00F81786"/>
    <w:rsid w:val="00F81939"/>
    <w:rsid w:val="00F8193B"/>
    <w:rsid w:val="00F81987"/>
    <w:rsid w:val="00F822CF"/>
    <w:rsid w:val="00F82771"/>
    <w:rsid w:val="00F829EF"/>
    <w:rsid w:val="00F83214"/>
    <w:rsid w:val="00F84B4F"/>
    <w:rsid w:val="00F84F05"/>
    <w:rsid w:val="00F85CFA"/>
    <w:rsid w:val="00F866C0"/>
    <w:rsid w:val="00F86FAB"/>
    <w:rsid w:val="00F87451"/>
    <w:rsid w:val="00F90614"/>
    <w:rsid w:val="00F9092C"/>
    <w:rsid w:val="00F90DF6"/>
    <w:rsid w:val="00F91040"/>
    <w:rsid w:val="00F91049"/>
    <w:rsid w:val="00F91D7B"/>
    <w:rsid w:val="00F91E50"/>
    <w:rsid w:val="00F920C9"/>
    <w:rsid w:val="00F92535"/>
    <w:rsid w:val="00F92A60"/>
    <w:rsid w:val="00F93E0D"/>
    <w:rsid w:val="00F93E2D"/>
    <w:rsid w:val="00F94E49"/>
    <w:rsid w:val="00F95853"/>
    <w:rsid w:val="00F962EE"/>
    <w:rsid w:val="00F96341"/>
    <w:rsid w:val="00F96BC4"/>
    <w:rsid w:val="00F97B97"/>
    <w:rsid w:val="00F97CE8"/>
    <w:rsid w:val="00F97F41"/>
    <w:rsid w:val="00FA0820"/>
    <w:rsid w:val="00FA09F8"/>
    <w:rsid w:val="00FA1674"/>
    <w:rsid w:val="00FA16FA"/>
    <w:rsid w:val="00FA1BA0"/>
    <w:rsid w:val="00FA1D2C"/>
    <w:rsid w:val="00FA2918"/>
    <w:rsid w:val="00FA32F0"/>
    <w:rsid w:val="00FA4186"/>
    <w:rsid w:val="00FA4C6B"/>
    <w:rsid w:val="00FA559B"/>
    <w:rsid w:val="00FA5D58"/>
    <w:rsid w:val="00FA64D2"/>
    <w:rsid w:val="00FA70B1"/>
    <w:rsid w:val="00FB00F5"/>
    <w:rsid w:val="00FB011F"/>
    <w:rsid w:val="00FB1D21"/>
    <w:rsid w:val="00FB255A"/>
    <w:rsid w:val="00FB2C30"/>
    <w:rsid w:val="00FB2DA3"/>
    <w:rsid w:val="00FB33D3"/>
    <w:rsid w:val="00FB41B8"/>
    <w:rsid w:val="00FB44B1"/>
    <w:rsid w:val="00FB4B9D"/>
    <w:rsid w:val="00FB5B10"/>
    <w:rsid w:val="00FB5CF5"/>
    <w:rsid w:val="00FB666E"/>
    <w:rsid w:val="00FB72CD"/>
    <w:rsid w:val="00FB7BE1"/>
    <w:rsid w:val="00FB7D27"/>
    <w:rsid w:val="00FC0EF3"/>
    <w:rsid w:val="00FC14F4"/>
    <w:rsid w:val="00FC164B"/>
    <w:rsid w:val="00FC1712"/>
    <w:rsid w:val="00FC1731"/>
    <w:rsid w:val="00FC18C0"/>
    <w:rsid w:val="00FC25D7"/>
    <w:rsid w:val="00FC28A9"/>
    <w:rsid w:val="00FC2BFC"/>
    <w:rsid w:val="00FC4630"/>
    <w:rsid w:val="00FC4D78"/>
    <w:rsid w:val="00FC5ED8"/>
    <w:rsid w:val="00FC6492"/>
    <w:rsid w:val="00FC6E79"/>
    <w:rsid w:val="00FC7CB6"/>
    <w:rsid w:val="00FC7E44"/>
    <w:rsid w:val="00FD0A3E"/>
    <w:rsid w:val="00FD1014"/>
    <w:rsid w:val="00FD164A"/>
    <w:rsid w:val="00FD1CEE"/>
    <w:rsid w:val="00FD1D9A"/>
    <w:rsid w:val="00FD1FBC"/>
    <w:rsid w:val="00FD309E"/>
    <w:rsid w:val="00FD3926"/>
    <w:rsid w:val="00FD4164"/>
    <w:rsid w:val="00FD4CFA"/>
    <w:rsid w:val="00FD5C8E"/>
    <w:rsid w:val="00FD6FEE"/>
    <w:rsid w:val="00FD7708"/>
    <w:rsid w:val="00FD7A79"/>
    <w:rsid w:val="00FE0A7A"/>
    <w:rsid w:val="00FE0ABE"/>
    <w:rsid w:val="00FE11CB"/>
    <w:rsid w:val="00FE1A25"/>
    <w:rsid w:val="00FE261B"/>
    <w:rsid w:val="00FE2E52"/>
    <w:rsid w:val="00FE3075"/>
    <w:rsid w:val="00FE331B"/>
    <w:rsid w:val="00FE59C1"/>
    <w:rsid w:val="00FE5C0C"/>
    <w:rsid w:val="00FE5F23"/>
    <w:rsid w:val="00FE6808"/>
    <w:rsid w:val="00FE7264"/>
    <w:rsid w:val="00FE75F8"/>
    <w:rsid w:val="00FE77D9"/>
    <w:rsid w:val="00FE7D8D"/>
    <w:rsid w:val="00FF0462"/>
    <w:rsid w:val="00FF0724"/>
    <w:rsid w:val="00FF10AA"/>
    <w:rsid w:val="00FF1889"/>
    <w:rsid w:val="00FF1DA1"/>
    <w:rsid w:val="00FF1F28"/>
    <w:rsid w:val="00FF350B"/>
    <w:rsid w:val="00FF5577"/>
    <w:rsid w:val="00FF566D"/>
    <w:rsid w:val="00FF5C50"/>
    <w:rsid w:val="00FF695B"/>
    <w:rsid w:val="00FF712D"/>
    <w:rsid w:val="00FF7312"/>
    <w:rsid w:val="00FF747C"/>
    <w:rsid w:val="00FF7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D92A65D"/>
  <w15:chartTrackingRefBased/>
  <w15:docId w15:val="{A4D8E6B7-6B14-45BD-8696-79C1C6F31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0B24"/>
    <w:pPr>
      <w:spacing w:before="60" w:after="0" w:line="240" w:lineRule="auto"/>
      <w:ind w:firstLine="284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693D"/>
    <w:pPr>
      <w:keepNext/>
      <w:keepLines/>
      <w:numPr>
        <w:numId w:val="12"/>
      </w:numPr>
      <w:spacing w:before="240"/>
      <w:ind w:left="431" w:hanging="431"/>
      <w:jc w:val="left"/>
      <w:outlineLvl w:val="0"/>
    </w:pPr>
    <w:rPr>
      <w:rFonts w:eastAsiaTheme="majorEastAsia"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CE4"/>
    <w:pPr>
      <w:keepNext/>
      <w:keepLines/>
      <w:numPr>
        <w:ilvl w:val="1"/>
        <w:numId w:val="12"/>
      </w:numPr>
      <w:spacing w:before="120"/>
      <w:ind w:left="578" w:hanging="578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5356"/>
    <w:pPr>
      <w:keepNext/>
      <w:keepLines/>
      <w:numPr>
        <w:ilvl w:val="2"/>
        <w:numId w:val="12"/>
      </w:numPr>
      <w:spacing w:before="120" w:after="120"/>
      <w:jc w:val="left"/>
      <w:outlineLvl w:val="2"/>
    </w:pPr>
    <w:rPr>
      <w:rFonts w:eastAsiaTheme="majorEastAsia" w:cstheme="majorBidi"/>
      <w:b/>
      <w:sz w:val="26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9013E"/>
    <w:pPr>
      <w:numPr>
        <w:ilvl w:val="3"/>
      </w:numPr>
      <w:spacing w:before="40"/>
      <w:outlineLvl w:val="3"/>
    </w:pPr>
    <w:rPr>
      <w:b w:val="0"/>
      <w:i/>
      <w:iCs/>
      <w:small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12A7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12A7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12A7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12A7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12A7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693D"/>
    <w:rPr>
      <w:rFonts w:eastAsiaTheme="majorEastAsia" w:cstheme="majorBidi"/>
      <w:b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F7CE4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5356"/>
    <w:rPr>
      <w:rFonts w:eastAsiaTheme="majorEastAsia" w:cstheme="majorBidi"/>
      <w:b/>
      <w:sz w:val="26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347D4"/>
    <w:pPr>
      <w:spacing w:before="0" w:after="360"/>
      <w:ind w:firstLine="0"/>
      <w:contextualSpacing/>
      <w:jc w:val="left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47D4"/>
    <w:rPr>
      <w:rFonts w:eastAsiaTheme="majorEastAsia" w:cstheme="majorBidi"/>
      <w:b/>
      <w:spacing w:val="-10"/>
      <w:kern w:val="28"/>
      <w:sz w:val="32"/>
      <w:szCs w:val="56"/>
    </w:rPr>
  </w:style>
  <w:style w:type="character" w:styleId="LineNumber">
    <w:name w:val="line number"/>
    <w:basedOn w:val="DefaultParagraphFont"/>
    <w:uiPriority w:val="99"/>
    <w:semiHidden/>
    <w:unhideWhenUsed/>
    <w:rsid w:val="00057F3D"/>
  </w:style>
  <w:style w:type="paragraph" w:styleId="Header">
    <w:name w:val="header"/>
    <w:basedOn w:val="Normal"/>
    <w:link w:val="HeaderChar"/>
    <w:uiPriority w:val="99"/>
    <w:unhideWhenUsed/>
    <w:rsid w:val="00684DFC"/>
    <w:pPr>
      <w:tabs>
        <w:tab w:val="center" w:pos="4819"/>
        <w:tab w:val="right" w:pos="9638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684DF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84DFC"/>
    <w:pPr>
      <w:tabs>
        <w:tab w:val="center" w:pos="4819"/>
        <w:tab w:val="right" w:pos="9638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684DFC"/>
    <w:rPr>
      <w:rFonts w:ascii="Times New Roman" w:hAnsi="Times New Roman"/>
      <w:sz w:val="24"/>
    </w:rPr>
  </w:style>
  <w:style w:type="paragraph" w:styleId="NoSpacing">
    <w:name w:val="No Spacing"/>
    <w:aliases w:val="Author"/>
    <w:basedOn w:val="Normal"/>
    <w:uiPriority w:val="1"/>
    <w:qFormat/>
    <w:rsid w:val="000C275F"/>
    <w:pPr>
      <w:spacing w:before="240"/>
      <w:ind w:firstLine="0"/>
      <w:jc w:val="center"/>
    </w:pPr>
    <w:rPr>
      <w:smallCaps/>
    </w:rPr>
  </w:style>
  <w:style w:type="paragraph" w:customStyle="1" w:styleId="Affiliation">
    <w:name w:val="Affiliation"/>
    <w:basedOn w:val="NoSpacing"/>
    <w:next w:val="Normal"/>
    <w:qFormat/>
    <w:rsid w:val="00893F0A"/>
    <w:pPr>
      <w:spacing w:before="0"/>
    </w:pPr>
    <w:rPr>
      <w:i/>
      <w:iCs/>
      <w:smallCaps w:val="0"/>
    </w:rPr>
  </w:style>
  <w:style w:type="paragraph" w:styleId="Quote">
    <w:name w:val="Quote"/>
    <w:basedOn w:val="Normal"/>
    <w:next w:val="Normal"/>
    <w:link w:val="QuoteChar"/>
    <w:uiPriority w:val="29"/>
    <w:qFormat/>
    <w:rsid w:val="004C580D"/>
    <w:pPr>
      <w:spacing w:before="120" w:after="120"/>
      <w:ind w:left="567" w:right="567"/>
    </w:pPr>
    <w:rPr>
      <w:i/>
      <w:iCs/>
      <w:color w:val="7F7F7F" w:themeColor="text1" w:themeTint="80"/>
    </w:rPr>
  </w:style>
  <w:style w:type="character" w:customStyle="1" w:styleId="QuoteChar">
    <w:name w:val="Quote Char"/>
    <w:basedOn w:val="DefaultParagraphFont"/>
    <w:link w:val="Quote"/>
    <w:uiPriority w:val="29"/>
    <w:rsid w:val="004C580D"/>
    <w:rPr>
      <w:rFonts w:ascii="Times New Roman" w:hAnsi="Times New Roman"/>
      <w:i/>
      <w:iCs/>
      <w:color w:val="7F7F7F" w:themeColor="text1" w:themeTint="80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01F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01F4"/>
    <w:rPr>
      <w:rFonts w:ascii="Times New Roman" w:hAnsi="Times New Roman"/>
      <w:i/>
      <w:iCs/>
      <w:color w:val="4472C4" w:themeColor="accent1"/>
      <w:sz w:val="24"/>
    </w:rPr>
  </w:style>
  <w:style w:type="character" w:styleId="IntenseReference">
    <w:name w:val="Intense Reference"/>
    <w:basedOn w:val="DefaultParagraphFont"/>
    <w:uiPriority w:val="32"/>
    <w:qFormat/>
    <w:rsid w:val="008C01F4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8C01F4"/>
    <w:rPr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8C01F4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8C01F4"/>
    <w:rPr>
      <w:b/>
      <w:bCs/>
      <w:i/>
      <w:iCs/>
      <w:spacing w:val="5"/>
    </w:rPr>
  </w:style>
  <w:style w:type="character" w:styleId="SubtleEmphasis">
    <w:name w:val="Subtle Emphasis"/>
    <w:basedOn w:val="DefaultParagraphFont"/>
    <w:uiPriority w:val="19"/>
    <w:qFormat/>
    <w:rsid w:val="008C01F4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8C01F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8C01F4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8C01F4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1E187D"/>
    <w:pPr>
      <w:spacing w:after="60"/>
      <w:ind w:firstLine="567"/>
    </w:pPr>
    <w:rPr>
      <w:iCs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6775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6775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59013E"/>
    <w:rPr>
      <w:rFonts w:ascii="Times New Roman" w:eastAsiaTheme="majorEastAsia" w:hAnsi="Times New Roman" w:cstheme="majorBidi"/>
      <w:i/>
      <w:iCs/>
      <w:smallCaps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865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6595"/>
    <w:pPr>
      <w:spacing w:before="0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659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595"/>
    <w:pPr>
      <w:spacing w:before="12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595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86595"/>
    <w:pPr>
      <w:spacing w:after="0" w:line="240" w:lineRule="auto"/>
    </w:pPr>
  </w:style>
  <w:style w:type="table" w:styleId="TableGrid">
    <w:name w:val="Table Grid"/>
    <w:basedOn w:val="TableNormal"/>
    <w:uiPriority w:val="39"/>
    <w:rsid w:val="00A865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865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A86595"/>
    <w:rPr>
      <w:color w:val="605E5C"/>
      <w:shd w:val="clear" w:color="auto" w:fill="E1DFDD"/>
    </w:rPr>
  </w:style>
  <w:style w:type="paragraph" w:customStyle="1" w:styleId="References">
    <w:name w:val="References"/>
    <w:basedOn w:val="Normal"/>
    <w:qFormat/>
    <w:rsid w:val="00A86595"/>
    <w:pPr>
      <w:widowControl w:val="0"/>
      <w:autoSpaceDE w:val="0"/>
      <w:autoSpaceDN w:val="0"/>
      <w:adjustRightInd w:val="0"/>
      <w:spacing w:before="240" w:line="360" w:lineRule="auto"/>
      <w:ind w:left="482" w:hanging="482"/>
    </w:pPr>
    <w:rPr>
      <w:rFonts w:cs="Times New Roman"/>
      <w:noProof/>
      <w:szCs w:val="24"/>
    </w:rPr>
  </w:style>
  <w:style w:type="paragraph" w:customStyle="1" w:styleId="Quotation">
    <w:name w:val="Quotation"/>
    <w:basedOn w:val="Normal"/>
    <w:rsid w:val="00A86595"/>
    <w:pPr>
      <w:spacing w:before="0" w:after="240" w:line="360" w:lineRule="auto"/>
      <w:ind w:left="1134" w:right="1134" w:firstLine="0"/>
    </w:pPr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A86595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86595"/>
    <w:pPr>
      <w:spacing w:before="360"/>
      <w:jc w:val="left"/>
    </w:pPr>
    <w:rPr>
      <w:rFonts w:asciiTheme="majorHAnsi" w:hAnsiTheme="majorHAnsi" w:cs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A86595"/>
    <w:pPr>
      <w:spacing w:before="240"/>
      <w:jc w:val="left"/>
    </w:pPr>
    <w:rPr>
      <w:rFonts w:cstheme="minorHAnsi"/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86595"/>
    <w:pPr>
      <w:spacing w:before="0"/>
      <w:ind w:left="240"/>
      <w:jc w:val="left"/>
    </w:pPr>
    <w:rPr>
      <w:rFonts w:cstheme="minorHAnsi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A86595"/>
    <w:pPr>
      <w:spacing w:before="0"/>
      <w:ind w:left="480"/>
      <w:jc w:val="left"/>
    </w:pPr>
    <w:rPr>
      <w:rFonts w:cs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A86595"/>
    <w:pPr>
      <w:spacing w:before="0"/>
      <w:ind w:left="720"/>
      <w:jc w:val="left"/>
    </w:pPr>
    <w:rPr>
      <w:rFonts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86595"/>
    <w:pPr>
      <w:spacing w:before="0"/>
      <w:ind w:left="960"/>
      <w:jc w:val="left"/>
    </w:pPr>
    <w:rPr>
      <w:rFonts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86595"/>
    <w:pPr>
      <w:spacing w:before="0"/>
      <w:ind w:left="1200"/>
      <w:jc w:val="left"/>
    </w:pPr>
    <w:rPr>
      <w:rFonts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86595"/>
    <w:pPr>
      <w:spacing w:before="0"/>
      <w:ind w:left="1440"/>
      <w:jc w:val="left"/>
    </w:pPr>
    <w:rPr>
      <w:rFonts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86595"/>
    <w:pPr>
      <w:spacing w:before="0"/>
      <w:ind w:left="1680"/>
      <w:jc w:val="left"/>
    </w:pPr>
    <w:rPr>
      <w:rFonts w:cstheme="minorHAnsi"/>
      <w:szCs w:val="20"/>
    </w:rPr>
  </w:style>
  <w:style w:type="table" w:styleId="GridTable4-Accent3">
    <w:name w:val="Grid Table 4 Accent 3"/>
    <w:basedOn w:val="TableNormal"/>
    <w:uiPriority w:val="49"/>
    <w:rsid w:val="00A8659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numbering" w:customStyle="1" w:styleId="Stile1">
    <w:name w:val="Stile1"/>
    <w:uiPriority w:val="99"/>
    <w:rsid w:val="004D4F5B"/>
    <w:pPr>
      <w:numPr>
        <w:numId w:val="10"/>
      </w:numPr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D412A7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12A7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12A7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12A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12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aptionTable">
    <w:name w:val="Caption Table"/>
    <w:basedOn w:val="Caption"/>
    <w:qFormat/>
    <w:rsid w:val="00B8241E"/>
    <w:pPr>
      <w:spacing w:before="240" w:after="0"/>
      <w:ind w:firstLine="284"/>
    </w:pPr>
    <w:rPr>
      <w:rFonts w:cstheme="minorHAnsi"/>
      <w:sz w:val="16"/>
    </w:rPr>
  </w:style>
  <w:style w:type="paragraph" w:customStyle="1" w:styleId="CaptionNew">
    <w:name w:val="Caption New"/>
    <w:basedOn w:val="CaptionTable"/>
    <w:qFormat/>
    <w:rsid w:val="00812F54"/>
    <w:pPr>
      <w:spacing w:before="120" w:after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B5660"/>
    <w:pPr>
      <w:spacing w:before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566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5660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sid w:val="00F85CFA"/>
    <w:rPr>
      <w:vertAlign w:val="superscript"/>
    </w:rPr>
  </w:style>
  <w:style w:type="paragraph" w:customStyle="1" w:styleId="TableText">
    <w:name w:val="Table Text"/>
    <w:basedOn w:val="Normal"/>
    <w:qFormat/>
    <w:rsid w:val="00EF0A95"/>
    <w:pPr>
      <w:keepNext/>
      <w:framePr w:hSpace="181" w:wrap="around" w:vAnchor="page" w:hAnchor="margin" w:y="2937"/>
      <w:spacing w:after="60"/>
      <w:ind w:firstLine="0"/>
      <w:suppressOverlap/>
    </w:pPr>
    <w:rPr>
      <w:rFonts w:cstheme="minorHAnsi"/>
      <w:bCs/>
      <w:sz w:val="16"/>
      <w:szCs w:val="16"/>
    </w:rPr>
  </w:style>
  <w:style w:type="character" w:customStyle="1" w:styleId="discussion-level-1">
    <w:name w:val="discussion-level-1"/>
    <w:basedOn w:val="DefaultParagraphFont"/>
    <w:rsid w:val="00C838FE"/>
  </w:style>
  <w:style w:type="paragraph" w:styleId="NormalWeb">
    <w:name w:val="Normal (Web)"/>
    <w:basedOn w:val="Normal"/>
    <w:uiPriority w:val="99"/>
    <w:semiHidden/>
    <w:unhideWhenUsed/>
    <w:rsid w:val="00BF764D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8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8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457E322441D748A5FD2E1D751191DD" ma:contentTypeVersion="12" ma:contentTypeDescription="Create a new document." ma:contentTypeScope="" ma:versionID="80c33e011998c270166a57f3c290d218">
  <xsd:schema xmlns:xsd="http://www.w3.org/2001/XMLSchema" xmlns:xs="http://www.w3.org/2001/XMLSchema" xmlns:p="http://schemas.microsoft.com/office/2006/metadata/properties" xmlns:ns3="90b8b5d6-f7b4-4238-8fd7-6fcec2be4904" xmlns:ns4="5844db34-2279-4a6b-9470-57e5c345fab2" targetNamespace="http://schemas.microsoft.com/office/2006/metadata/properties" ma:root="true" ma:fieldsID="225ccd9c8b4a77042869d5fc5cb420d5" ns3:_="" ns4:_="">
    <xsd:import namespace="90b8b5d6-f7b4-4238-8fd7-6fcec2be4904"/>
    <xsd:import namespace="5844db34-2279-4a6b-9470-57e5c345fa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b8b5d6-f7b4-4238-8fd7-6fcec2be49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4db34-2279-4a6b-9470-57e5c345fa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54A3C8-E92E-4504-A165-A342BA81EA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b8b5d6-f7b4-4238-8fd7-6fcec2be4904"/>
    <ds:schemaRef ds:uri="5844db34-2279-4a6b-9470-57e5c345fa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7FEE78-E1BC-4CE2-99DC-B7D8792FB1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7AACF2-FBD5-4FC4-A7D1-4E1FB6996B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2150D7D-CCB6-314A-9B82-96ADB6C57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2</Words>
  <Characters>2638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 Maria Pillosu</dc:creator>
  <cp:keywords/>
  <dc:description/>
  <cp:lastModifiedBy>Fatima Maria Pillosu</cp:lastModifiedBy>
  <cp:revision>70</cp:revision>
  <cp:lastPrinted>2021-08-01T21:48:00Z</cp:lastPrinted>
  <dcterms:created xsi:type="dcterms:W3CDTF">2021-10-29T19:48:00Z</dcterms:created>
  <dcterms:modified xsi:type="dcterms:W3CDTF">2024-04-23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3ff76eb3-fc30-3a93-8192-c12f8f6a468a</vt:lpwstr>
  </property>
  <property fmtid="{D5CDD505-2E9C-101B-9397-08002B2CF9AE}" pid="4" name="Mendeley Citation Style_1">
    <vt:lpwstr>http://www.zotero.org/styles/meteorological-applications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 6th edi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www.zotero.org/styles/meteorological-applications</vt:lpwstr>
  </property>
  <property fmtid="{D5CDD505-2E9C-101B-9397-08002B2CF9AE}" pid="16" name="Mendeley Recent Style Name 5_1">
    <vt:lpwstr>Meteorological Applications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weather-and-forecasting</vt:lpwstr>
  </property>
  <property fmtid="{D5CDD505-2E9C-101B-9397-08002B2CF9AE}" pid="24" name="Mendeley Recent Style Name 9_1">
    <vt:lpwstr>Weather and Forecasting</vt:lpwstr>
  </property>
  <property fmtid="{D5CDD505-2E9C-101B-9397-08002B2CF9AE}" pid="25" name="ContentTypeId">
    <vt:lpwstr>0x01010046457E322441D748A5FD2E1D751191DD</vt:lpwstr>
  </property>
</Properties>
</file>